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FD4C95" w14:textId="2AEE453C" w:rsidR="005022D5" w:rsidRPr="00F701ED" w:rsidRDefault="00AE2D51" w:rsidP="00F701ED">
      <w:pPr>
        <w:spacing w:line="240" w:lineRule="auto"/>
        <w:jc w:val="center"/>
        <w:rPr>
          <w:rFonts w:ascii="標楷體" w:eastAsia="標楷體" w:hAnsi="標楷體"/>
          <w:b/>
          <w:sz w:val="24"/>
          <w:szCs w:val="20"/>
        </w:rPr>
      </w:pPr>
      <w:r w:rsidRPr="005956F9">
        <w:rPr>
          <w:rFonts w:ascii="標楷體" w:eastAsia="標楷體" w:hAnsi="標楷體"/>
          <w:b/>
          <w:noProof/>
          <w:sz w:val="24"/>
          <w:szCs w:val="20"/>
        </w:rPr>
        <mc:AlternateContent>
          <mc:Choice Requires="wps">
            <w:drawing>
              <wp:anchor distT="45720" distB="45720" distL="114300" distR="114300" simplePos="0" relativeHeight="251663360" behindDoc="1" locked="0" layoutInCell="1" allowOverlap="1" wp14:anchorId="710C6CAE" wp14:editId="45744FE2">
                <wp:simplePos x="0" y="0"/>
                <wp:positionH relativeFrom="column">
                  <wp:posOffset>-398145</wp:posOffset>
                </wp:positionH>
                <wp:positionV relativeFrom="paragraph">
                  <wp:posOffset>9636125</wp:posOffset>
                </wp:positionV>
                <wp:extent cx="1587500" cy="228600"/>
                <wp:effectExtent l="0" t="0" r="12700" b="19050"/>
                <wp:wrapTight wrapText="bothSides">
                  <wp:wrapPolygon edited="0">
                    <wp:start x="0" y="0"/>
                    <wp:lineTo x="0" y="21600"/>
                    <wp:lineTo x="21514" y="21600"/>
                    <wp:lineTo x="21514"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0" cy="228600"/>
                        </a:xfrm>
                        <a:prstGeom prst="rect">
                          <a:avLst/>
                        </a:prstGeom>
                        <a:solidFill>
                          <a:srgbClr val="FFFFFF"/>
                        </a:solidFill>
                        <a:ln w="9525">
                          <a:solidFill>
                            <a:schemeClr val="bg1"/>
                          </a:solidFill>
                          <a:miter lim="800000"/>
                          <a:headEnd/>
                          <a:tailEnd/>
                        </a:ln>
                      </wps:spPr>
                      <wps:txbx>
                        <w:txbxContent>
                          <w:p w14:paraId="68008621" w14:textId="16331B09" w:rsidR="00B8279C" w:rsidRPr="00B8279C" w:rsidRDefault="00B8279C" w:rsidP="00B8279C">
                            <w:pPr>
                              <w:rPr>
                                <w:sz w:val="18"/>
                              </w:rPr>
                            </w:pPr>
                            <w:r>
                              <w:rPr>
                                <w:sz w:val="18"/>
                              </w:rPr>
                              <w:t>Rev 0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0C6CAE" id="_x0000_t202" coordsize="21600,21600" o:spt="202" path="m,l,21600r21600,l21600,xe">
                <v:stroke joinstyle="miter"/>
                <v:path gradientshapeok="t" o:connecttype="rect"/>
              </v:shapetype>
              <v:shape id="Text Box 2" o:spid="_x0000_s1026" type="#_x0000_t202" style="position:absolute;left:0;text-align:left;margin-left:-31.35pt;margin-top:758.75pt;width:125pt;height:18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" strokecolor="white [3212]">
                <v:textbox>
                  <w:txbxContent>
                    <w:p w14:paraId="68008621" w14:textId="16331B09" w:rsidR="00B8279C" w:rsidRPr="00B8279C" w:rsidRDefault="00B8279C" w:rsidP="00B8279C">
                      <w:pPr>
                        <w:rPr>
                          <w:sz w:val="18"/>
                        </w:rPr>
                      </w:pPr>
                      <w:r>
                        <w:rPr>
                          <w:sz w:val="18"/>
                        </w:rPr>
                        <w:t>Rev 001</w:t>
                      </w:r>
                    </w:p>
                  </w:txbxContent>
                </v:textbox>
                <w10:wrap type="tight"/>
              </v:shape>
            </w:pict>
          </mc:Fallback>
        </mc:AlternateContent>
      </w:r>
      <w:r w:rsidR="00F701ED" w:rsidRPr="00F701ED">
        <w:rPr>
          <w:rFonts w:ascii="標楷體" w:eastAsia="標楷體" w:hAnsi="標楷體"/>
          <w:b/>
          <w:noProof/>
          <w:sz w:val="24"/>
          <w:szCs w:val="20"/>
        </w:rPr>
        <mc:AlternateContent>
          <mc:Choice Requires="wps">
            <w:drawing>
              <wp:anchor distT="45720" distB="45720" distL="114300" distR="114300" simplePos="0" relativeHeight="251659264" behindDoc="1" locked="0" layoutInCell="1" allowOverlap="1" wp14:anchorId="43F55B7B" wp14:editId="13DEA14F">
                <wp:simplePos x="0" y="0"/>
                <wp:positionH relativeFrom="column">
                  <wp:posOffset>5384800</wp:posOffset>
                </wp:positionH>
                <wp:positionV relativeFrom="paragraph">
                  <wp:posOffset>17145</wp:posOffset>
                </wp:positionV>
                <wp:extent cx="1352550" cy="2286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228600"/>
                        </a:xfrm>
                        <a:prstGeom prst="rect">
                          <a:avLst/>
                        </a:prstGeom>
                        <a:solidFill>
                          <a:srgbClr val="FFFFFF"/>
                        </a:solidFill>
                        <a:ln w="9525">
                          <a:solidFill>
                            <a:schemeClr val="bg1"/>
                          </a:solidFill>
                          <a:miter lim="800000"/>
                          <a:headEnd/>
                          <a:tailEnd/>
                        </a:ln>
                      </wps:spPr>
                      <wps:txbx>
                        <w:txbxContent>
                          <w:p w14:paraId="48E182BA" w14:textId="14E3D10C" w:rsidR="005956F9" w:rsidRPr="00F701ED" w:rsidRDefault="005956F9" w:rsidP="005956F9">
                            <w:pPr>
                              <w:jc w:val="center"/>
                              <w:rPr>
                                <w:sz w:val="18"/>
                              </w:rPr>
                            </w:pPr>
                            <w:r w:rsidRPr="00F701ED">
                              <w:rPr>
                                <w:sz w:val="18"/>
                              </w:rPr>
                              <w:t>Ref: OSA/SFM/F00</w:t>
                            </w:r>
                            <w:r w:rsidR="005F2C05">
                              <w:rPr>
                                <w:sz w:val="1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F55B7B" id="_x0000_t202" coordsize="21600,21600" o:spt="202" path="m,l,21600r21600,l21600,xe">
                <v:stroke joinstyle="miter"/>
                <v:path gradientshapeok="t" o:connecttype="rect"/>
              </v:shapetype>
              <v:shape id="_x0000_s1027" type="#_x0000_t202" style="position:absolute;left:0;text-align:left;margin-left:424pt;margin-top:1.35pt;width:106.5pt;height:18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" strokecolor="white [3212]">
                <v:textbox>
                  <w:txbxContent>
                    <w:p w14:paraId="48E182BA" w14:textId="14E3D10C" w:rsidR="005956F9" w:rsidRPr="00F701ED" w:rsidRDefault="005956F9" w:rsidP="005956F9">
                      <w:pPr>
                        <w:jc w:val="center"/>
                        <w:rPr>
                          <w:sz w:val="18"/>
                        </w:rPr>
                      </w:pPr>
                      <w:r w:rsidRPr="00F701ED">
                        <w:rPr>
                          <w:sz w:val="18"/>
                        </w:rPr>
                        <w:t>Ref: OSA/SFM/F00</w:t>
                      </w:r>
                      <w:r w:rsidR="005F2C05">
                        <w:rPr>
                          <w:sz w:val="18"/>
                        </w:rPr>
                        <w:t>2</w:t>
                      </w:r>
                    </w:p>
                  </w:txbxContent>
                </v:textbox>
              </v:shape>
            </w:pict>
          </mc:Fallback>
        </mc:AlternateContent>
      </w:r>
      <w:r w:rsidR="005022D5" w:rsidRPr="00F701ED">
        <w:rPr>
          <w:rFonts w:ascii="標楷體" w:eastAsia="標楷體" w:hAnsi="標楷體" w:hint="eastAsia"/>
          <w:b/>
          <w:sz w:val="24"/>
          <w:szCs w:val="20"/>
        </w:rPr>
        <w:t>澳大體育設施使用卡申請表</w:t>
      </w:r>
      <w:r w:rsidR="005022D5" w:rsidRPr="00F701ED">
        <w:rPr>
          <w:rFonts w:ascii="Gill Sans MT" w:hAnsi="Gill Sans MT"/>
          <w:sz w:val="24"/>
          <w:szCs w:val="20"/>
        </w:rPr>
        <w:t>UM Sports Facilities User Card Application Form</w:t>
      </w:r>
    </w:p>
    <w:tbl>
      <w:tblPr>
        <w:tblStyle w:val="TableGrid"/>
        <w:tblW w:w="10440" w:type="dxa"/>
        <w:tblInd w:w="-455" w:type="dxa"/>
        <w:tblLook w:val="04A0" w:firstRow="1" w:lastRow="0" w:firstColumn="1" w:lastColumn="0" w:noHBand="0" w:noVBand="1"/>
      </w:tblPr>
      <w:tblGrid>
        <w:gridCol w:w="3058"/>
        <w:gridCol w:w="2339"/>
        <w:gridCol w:w="2253"/>
        <w:gridCol w:w="2790"/>
      </w:tblGrid>
      <w:tr w:rsidR="00834F79" w:rsidRPr="007D2C3F" w14:paraId="08439523" w14:textId="77777777" w:rsidTr="00A717AF">
        <w:trPr>
          <w:trHeight w:val="404"/>
        </w:trPr>
        <w:tc>
          <w:tcPr>
            <w:tcW w:w="10440" w:type="dxa"/>
            <w:gridSpan w:val="4"/>
            <w:tcBorders>
              <w:bottom w:val="single" w:sz="4" w:space="0" w:color="auto"/>
            </w:tcBorders>
            <w:shd w:val="pct10" w:color="auto" w:fill="auto"/>
          </w:tcPr>
          <w:p w14:paraId="0C4A0B4E" w14:textId="5268D2A0" w:rsidR="00BB4D1E" w:rsidRPr="00B8279C" w:rsidRDefault="001203A4" w:rsidP="00DD4E2E">
            <w:pPr>
              <w:rPr>
                <w:rFonts w:ascii="標楷體" w:eastAsia="標楷體" w:hAnsi="標楷體"/>
                <w:b/>
                <w:sz w:val="18"/>
                <w:szCs w:val="20"/>
              </w:rPr>
            </w:pPr>
            <w:r w:rsidRPr="00B8279C">
              <w:rPr>
                <w:rFonts w:ascii="標楷體" w:eastAsia="標楷體" w:hAnsi="標楷體" w:hint="eastAsia"/>
                <w:b/>
                <w:sz w:val="18"/>
                <w:szCs w:val="20"/>
              </w:rPr>
              <w:t xml:space="preserve">一) </w:t>
            </w:r>
            <w:r w:rsidR="00C25FFE" w:rsidRPr="00B8279C">
              <w:rPr>
                <w:rFonts w:ascii="標楷體" w:eastAsia="標楷體" w:hAnsi="標楷體" w:hint="eastAsia"/>
                <w:b/>
                <w:sz w:val="18"/>
                <w:szCs w:val="20"/>
              </w:rPr>
              <w:t>校友卡</w:t>
            </w:r>
            <w:r w:rsidR="00BB4D1E" w:rsidRPr="00B8279C">
              <w:rPr>
                <w:rFonts w:ascii="標楷體" w:eastAsia="標楷體" w:hAnsi="標楷體" w:hint="eastAsia"/>
                <w:b/>
                <w:sz w:val="18"/>
                <w:szCs w:val="20"/>
              </w:rPr>
              <w:t>持有人</w:t>
            </w:r>
            <w:r w:rsidR="000816FE" w:rsidRPr="00B8279C">
              <w:rPr>
                <w:rFonts w:ascii="標楷體" w:eastAsia="標楷體" w:hAnsi="標楷體" w:hint="eastAsia"/>
                <w:b/>
                <w:sz w:val="18"/>
                <w:szCs w:val="20"/>
              </w:rPr>
              <w:t>或</w:t>
            </w:r>
            <w:r w:rsidR="00021C44" w:rsidRPr="00B8279C">
              <w:rPr>
                <w:rFonts w:ascii="標楷體" w:eastAsia="標楷體" w:hAnsi="標楷體" w:hint="eastAsia"/>
                <w:b/>
                <w:sz w:val="18"/>
                <w:szCs w:val="20"/>
              </w:rPr>
              <w:t>獲體育事務部批准之申請者</w:t>
            </w:r>
            <w:r w:rsidR="00BB4D1E" w:rsidRPr="00B8279C">
              <w:rPr>
                <w:rFonts w:ascii="標楷體" w:eastAsia="標楷體" w:hAnsi="標楷體" w:hint="eastAsia"/>
                <w:b/>
                <w:sz w:val="18"/>
                <w:szCs w:val="20"/>
              </w:rPr>
              <w:t>，請填寫此欄</w:t>
            </w:r>
          </w:p>
          <w:p w14:paraId="153E0B48" w14:textId="1A652503" w:rsidR="001B4524" w:rsidRPr="00B8279C" w:rsidRDefault="00E91254" w:rsidP="00E91254">
            <w:pPr>
              <w:rPr>
                <w:rFonts w:ascii="Gill Sans MT" w:hAnsi="Gill Sans MT"/>
                <w:sz w:val="18"/>
                <w:szCs w:val="10"/>
              </w:rPr>
            </w:pPr>
            <w:r w:rsidRPr="00B8279C">
              <w:rPr>
                <w:rFonts w:ascii="Gill Sans MT" w:eastAsia="標楷體" w:hAnsi="Gill Sans MT"/>
                <w:sz w:val="18"/>
                <w:szCs w:val="20"/>
              </w:rPr>
              <w:t>For cardholder of</w:t>
            </w:r>
            <w:r w:rsidR="00021C44" w:rsidRPr="00B8279C">
              <w:rPr>
                <w:rFonts w:ascii="Gill Sans MT" w:eastAsia="標楷體" w:hAnsi="Gill Sans MT"/>
                <w:sz w:val="18"/>
                <w:szCs w:val="20"/>
              </w:rPr>
              <w:t xml:space="preserve"> </w:t>
            </w:r>
            <w:r w:rsidR="00C25FFE" w:rsidRPr="00B8279C">
              <w:rPr>
                <w:rFonts w:ascii="Gill Sans MT" w:eastAsia="標楷體" w:hAnsi="Gill Sans MT"/>
                <w:sz w:val="18"/>
                <w:szCs w:val="20"/>
              </w:rPr>
              <w:t xml:space="preserve">UM </w:t>
            </w:r>
            <w:r w:rsidR="00021C44" w:rsidRPr="00B8279C">
              <w:rPr>
                <w:rFonts w:ascii="Gill Sans MT" w:eastAsia="標楷體" w:hAnsi="Gill Sans MT"/>
                <w:sz w:val="18"/>
                <w:szCs w:val="20"/>
              </w:rPr>
              <w:t xml:space="preserve">Alumni Card or applicant </w:t>
            </w:r>
            <w:r w:rsidRPr="00B8279C">
              <w:rPr>
                <w:rFonts w:ascii="Gill Sans MT" w:eastAsia="標楷體" w:hAnsi="Gill Sans MT"/>
                <w:sz w:val="18"/>
                <w:szCs w:val="20"/>
              </w:rPr>
              <w:t xml:space="preserve">with special </w:t>
            </w:r>
            <w:r w:rsidR="00021C44" w:rsidRPr="00B8279C">
              <w:rPr>
                <w:rFonts w:ascii="Gill Sans MT" w:eastAsia="標楷體" w:hAnsi="Gill Sans MT"/>
                <w:sz w:val="18"/>
                <w:szCs w:val="20"/>
              </w:rPr>
              <w:t>app</w:t>
            </w:r>
            <w:r w:rsidRPr="00B8279C">
              <w:rPr>
                <w:rFonts w:ascii="Gill Sans MT" w:eastAsia="標楷體" w:hAnsi="Gill Sans MT"/>
                <w:sz w:val="18"/>
                <w:szCs w:val="20"/>
              </w:rPr>
              <w:t>roval from OSA Office only</w:t>
            </w:r>
            <w:r w:rsidRPr="00B8279C">
              <w:rPr>
                <w:rFonts w:ascii="Gill Sans MT" w:eastAsia="標楷體" w:hAnsi="Gill Sans MT"/>
                <w:sz w:val="18"/>
                <w:szCs w:val="20"/>
                <w:bdr w:val="single" w:sz="4" w:space="0" w:color="auto"/>
              </w:rPr>
              <w:t xml:space="preserve"> </w:t>
            </w:r>
          </w:p>
        </w:tc>
      </w:tr>
      <w:tr w:rsidR="00834F79" w:rsidRPr="007D2C3F" w14:paraId="7EF5468C" w14:textId="77777777" w:rsidTr="00B8279C">
        <w:trPr>
          <w:trHeight w:val="50"/>
        </w:trPr>
        <w:tc>
          <w:tcPr>
            <w:tcW w:w="3058" w:type="dxa"/>
          </w:tcPr>
          <w:p w14:paraId="23BD1A3C" w14:textId="77777777" w:rsidR="005E7FD1" w:rsidRPr="00B8279C" w:rsidRDefault="005E7FD1" w:rsidP="005E7FD1">
            <w:pPr>
              <w:rPr>
                <w:rFonts w:ascii="Gill Sans MT" w:eastAsia="標楷體" w:hAnsi="Gill Sans MT"/>
                <w:sz w:val="18"/>
                <w:szCs w:val="20"/>
              </w:rPr>
            </w:pPr>
            <w:r w:rsidRPr="00B8279C">
              <w:rPr>
                <w:rFonts w:ascii="Gill Sans MT" w:eastAsia="標楷體" w:hAnsi="Gill Sans MT"/>
                <w:sz w:val="18"/>
                <w:szCs w:val="20"/>
              </w:rPr>
              <w:t>姓</w:t>
            </w:r>
          </w:p>
          <w:p w14:paraId="28A44451" w14:textId="77777777" w:rsidR="00834F79" w:rsidRPr="00B8279C" w:rsidRDefault="00834F79" w:rsidP="005E7FD1">
            <w:pPr>
              <w:rPr>
                <w:rFonts w:ascii="Gill Sans MT" w:hAnsi="Gill Sans MT"/>
                <w:sz w:val="18"/>
                <w:szCs w:val="20"/>
              </w:rPr>
            </w:pPr>
            <w:r w:rsidRPr="00B8279C">
              <w:rPr>
                <w:rFonts w:ascii="Gill Sans MT" w:hAnsi="Gill Sans MT"/>
                <w:sz w:val="18"/>
                <w:szCs w:val="20"/>
              </w:rPr>
              <w:t>Surname</w:t>
            </w:r>
          </w:p>
        </w:tc>
        <w:tc>
          <w:tcPr>
            <w:tcW w:w="2339" w:type="dxa"/>
          </w:tcPr>
          <w:p w14:paraId="40DDAD12" w14:textId="77777777" w:rsidR="00834F79" w:rsidRPr="00B8279C" w:rsidRDefault="00834F79">
            <w:pPr>
              <w:rPr>
                <w:rFonts w:ascii="Gill Sans MT" w:hAnsi="Gill Sans MT"/>
                <w:sz w:val="18"/>
                <w:szCs w:val="20"/>
              </w:rPr>
            </w:pPr>
          </w:p>
        </w:tc>
        <w:tc>
          <w:tcPr>
            <w:tcW w:w="2253" w:type="dxa"/>
          </w:tcPr>
          <w:p w14:paraId="1345569F" w14:textId="77777777" w:rsidR="005E7FD1" w:rsidRPr="00B8279C" w:rsidRDefault="005E7FD1">
            <w:pPr>
              <w:rPr>
                <w:rFonts w:ascii="標楷體" w:eastAsia="標楷體" w:hAnsi="標楷體"/>
                <w:sz w:val="18"/>
                <w:szCs w:val="20"/>
              </w:rPr>
            </w:pPr>
            <w:r w:rsidRPr="00B8279C">
              <w:rPr>
                <w:rFonts w:ascii="標楷體" w:eastAsia="標楷體" w:hAnsi="標楷體"/>
                <w:sz w:val="18"/>
                <w:szCs w:val="20"/>
              </w:rPr>
              <w:t>名</w:t>
            </w:r>
          </w:p>
          <w:p w14:paraId="6618C563" w14:textId="77777777" w:rsidR="00834F79" w:rsidRPr="00B8279C" w:rsidRDefault="00834F79">
            <w:pPr>
              <w:rPr>
                <w:rFonts w:ascii="Gill Sans MT" w:hAnsi="Gill Sans MT"/>
                <w:sz w:val="18"/>
                <w:szCs w:val="20"/>
              </w:rPr>
            </w:pPr>
            <w:r w:rsidRPr="00B8279C">
              <w:rPr>
                <w:rFonts w:ascii="Gill Sans MT" w:hAnsi="Gill Sans MT"/>
                <w:sz w:val="18"/>
                <w:szCs w:val="20"/>
              </w:rPr>
              <w:t xml:space="preserve">Given name </w:t>
            </w:r>
          </w:p>
        </w:tc>
        <w:tc>
          <w:tcPr>
            <w:tcW w:w="2790" w:type="dxa"/>
          </w:tcPr>
          <w:p w14:paraId="5F594692" w14:textId="77777777" w:rsidR="00834F79" w:rsidRPr="00B8279C" w:rsidRDefault="00834F79">
            <w:pPr>
              <w:rPr>
                <w:rFonts w:ascii="Gill Sans MT" w:hAnsi="Gill Sans MT"/>
                <w:sz w:val="18"/>
                <w:szCs w:val="20"/>
              </w:rPr>
            </w:pPr>
          </w:p>
        </w:tc>
      </w:tr>
      <w:tr w:rsidR="00834F79" w:rsidRPr="007D2C3F" w14:paraId="18CE9AA2" w14:textId="77777777" w:rsidTr="00B8279C">
        <w:trPr>
          <w:trHeight w:val="50"/>
        </w:trPr>
        <w:tc>
          <w:tcPr>
            <w:tcW w:w="3058" w:type="dxa"/>
            <w:tcBorders>
              <w:bottom w:val="single" w:sz="4" w:space="0" w:color="auto"/>
            </w:tcBorders>
          </w:tcPr>
          <w:p w14:paraId="22A05E33" w14:textId="0F85343A" w:rsidR="005E7FD1" w:rsidRPr="00B8279C" w:rsidRDefault="005E7FD1" w:rsidP="00834F79">
            <w:pPr>
              <w:rPr>
                <w:rFonts w:ascii="Gill Sans MT" w:hAnsi="Gill Sans MT"/>
                <w:sz w:val="18"/>
                <w:szCs w:val="20"/>
              </w:rPr>
            </w:pPr>
            <w:r w:rsidRPr="00B8279C">
              <w:rPr>
                <w:rFonts w:ascii="標楷體" w:eastAsia="標楷體" w:hAnsi="標楷體" w:hint="eastAsia"/>
                <w:sz w:val="18"/>
                <w:szCs w:val="20"/>
              </w:rPr>
              <w:t>校友卡號</w:t>
            </w:r>
          </w:p>
          <w:p w14:paraId="7D4A8F62" w14:textId="584FFC0C" w:rsidR="00834F79" w:rsidRPr="00B8279C" w:rsidRDefault="00E91254" w:rsidP="00E91254">
            <w:pPr>
              <w:rPr>
                <w:rFonts w:ascii="Gill Sans MT" w:hAnsi="Gill Sans MT"/>
                <w:sz w:val="18"/>
                <w:szCs w:val="20"/>
              </w:rPr>
            </w:pPr>
            <w:r w:rsidRPr="00B8279C">
              <w:rPr>
                <w:rFonts w:ascii="Gill Sans MT" w:hAnsi="Gill Sans MT"/>
                <w:sz w:val="18"/>
                <w:szCs w:val="20"/>
              </w:rPr>
              <w:t>A</w:t>
            </w:r>
            <w:r w:rsidR="00B62915" w:rsidRPr="00B8279C">
              <w:rPr>
                <w:rFonts w:ascii="Gill Sans MT" w:hAnsi="Gill Sans MT"/>
                <w:sz w:val="18"/>
                <w:szCs w:val="20"/>
              </w:rPr>
              <w:t xml:space="preserve">lumni </w:t>
            </w:r>
            <w:r w:rsidRPr="00B8279C">
              <w:rPr>
                <w:rFonts w:ascii="Gill Sans MT" w:hAnsi="Gill Sans MT"/>
                <w:sz w:val="18"/>
                <w:szCs w:val="20"/>
              </w:rPr>
              <w:t>C</w:t>
            </w:r>
            <w:r w:rsidR="00B62915" w:rsidRPr="00B8279C">
              <w:rPr>
                <w:rFonts w:ascii="Gill Sans MT" w:hAnsi="Gill Sans MT"/>
                <w:sz w:val="18"/>
                <w:szCs w:val="20"/>
              </w:rPr>
              <w:t>ard no.</w:t>
            </w:r>
          </w:p>
        </w:tc>
        <w:tc>
          <w:tcPr>
            <w:tcW w:w="2339" w:type="dxa"/>
            <w:tcBorders>
              <w:bottom w:val="single" w:sz="4" w:space="0" w:color="auto"/>
            </w:tcBorders>
          </w:tcPr>
          <w:p w14:paraId="306BA008" w14:textId="77777777" w:rsidR="00834F79" w:rsidRPr="00B8279C" w:rsidRDefault="00834F79">
            <w:pPr>
              <w:rPr>
                <w:rFonts w:ascii="Gill Sans MT" w:hAnsi="Gill Sans MT"/>
                <w:sz w:val="18"/>
                <w:szCs w:val="20"/>
              </w:rPr>
            </w:pPr>
          </w:p>
        </w:tc>
        <w:tc>
          <w:tcPr>
            <w:tcW w:w="2253" w:type="dxa"/>
            <w:tcBorders>
              <w:bottom w:val="single" w:sz="4" w:space="0" w:color="auto"/>
            </w:tcBorders>
          </w:tcPr>
          <w:p w14:paraId="2BE72F72" w14:textId="53E32FE5" w:rsidR="005E7FD1" w:rsidRPr="00B8279C" w:rsidRDefault="005E7FD1">
            <w:pPr>
              <w:rPr>
                <w:rFonts w:ascii="標楷體" w:eastAsia="標楷體" w:hAnsi="標楷體"/>
                <w:sz w:val="18"/>
                <w:szCs w:val="20"/>
              </w:rPr>
            </w:pPr>
            <w:r w:rsidRPr="00B8279C">
              <w:rPr>
                <w:rFonts w:ascii="標楷體" w:eastAsia="標楷體" w:hAnsi="標楷體" w:hint="eastAsia"/>
                <w:sz w:val="18"/>
                <w:szCs w:val="20"/>
              </w:rPr>
              <w:t>聯絡電話</w:t>
            </w:r>
            <w:r w:rsidR="00C25FFE" w:rsidRPr="00B8279C">
              <w:rPr>
                <w:rFonts w:ascii="標楷體" w:eastAsia="標楷體" w:hAnsi="標楷體" w:hint="eastAsia"/>
                <w:sz w:val="18"/>
                <w:szCs w:val="20"/>
              </w:rPr>
              <w:t>及電郵</w:t>
            </w:r>
          </w:p>
          <w:p w14:paraId="5F13E867" w14:textId="2DCC4046" w:rsidR="00834F79" w:rsidRPr="00B8279C" w:rsidRDefault="005E7FD1" w:rsidP="00C25FFE">
            <w:pPr>
              <w:rPr>
                <w:rFonts w:ascii="Gill Sans MT" w:hAnsi="Gill Sans MT"/>
                <w:sz w:val="18"/>
                <w:szCs w:val="20"/>
              </w:rPr>
            </w:pPr>
            <w:r w:rsidRPr="00B8279C">
              <w:rPr>
                <w:rFonts w:ascii="Gill Sans MT" w:hAnsi="Gill Sans MT"/>
                <w:sz w:val="18"/>
                <w:szCs w:val="20"/>
              </w:rPr>
              <w:t>Contact no.</w:t>
            </w:r>
            <w:r w:rsidR="00C25FFE" w:rsidRPr="00B8279C">
              <w:rPr>
                <w:rFonts w:ascii="Gill Sans MT" w:hAnsi="Gill Sans MT" w:hint="eastAsia"/>
                <w:sz w:val="18"/>
                <w:szCs w:val="20"/>
              </w:rPr>
              <w:t xml:space="preserve"> &amp; </w:t>
            </w:r>
            <w:r w:rsidR="00C25FFE" w:rsidRPr="00B8279C">
              <w:rPr>
                <w:rFonts w:ascii="Gill Sans MT" w:hAnsi="Gill Sans MT"/>
                <w:sz w:val="18"/>
                <w:szCs w:val="20"/>
              </w:rPr>
              <w:t>email</w:t>
            </w:r>
          </w:p>
        </w:tc>
        <w:tc>
          <w:tcPr>
            <w:tcW w:w="2790" w:type="dxa"/>
            <w:tcBorders>
              <w:bottom w:val="single" w:sz="4" w:space="0" w:color="auto"/>
            </w:tcBorders>
          </w:tcPr>
          <w:p w14:paraId="19C795E8" w14:textId="77777777" w:rsidR="00834F79" w:rsidRPr="00B8279C" w:rsidRDefault="00834F79">
            <w:pPr>
              <w:rPr>
                <w:rFonts w:ascii="Gill Sans MT" w:hAnsi="Gill Sans MT"/>
                <w:sz w:val="18"/>
                <w:szCs w:val="20"/>
              </w:rPr>
            </w:pPr>
          </w:p>
        </w:tc>
        <w:bookmarkStart w:id="0" w:name="_GoBack"/>
        <w:bookmarkEnd w:id="0"/>
      </w:tr>
      <w:tr w:rsidR="00D675A0" w:rsidRPr="007D2C3F" w14:paraId="6B8E7665" w14:textId="77777777" w:rsidTr="00B8279C">
        <w:trPr>
          <w:trHeight w:val="50"/>
        </w:trPr>
        <w:tc>
          <w:tcPr>
            <w:tcW w:w="3058" w:type="dxa"/>
            <w:tcBorders>
              <w:bottom w:val="single" w:sz="4" w:space="0" w:color="auto"/>
            </w:tcBorders>
          </w:tcPr>
          <w:p w14:paraId="490EF8EA" w14:textId="21D749C8" w:rsidR="00D675A0" w:rsidRPr="00B8279C" w:rsidRDefault="00E91254" w:rsidP="00D675A0">
            <w:pPr>
              <w:rPr>
                <w:rFonts w:ascii="Gill Sans MT" w:eastAsia="標楷體" w:hAnsi="Gill Sans MT"/>
                <w:sz w:val="18"/>
                <w:szCs w:val="20"/>
              </w:rPr>
            </w:pPr>
            <w:r w:rsidRPr="00B8279C">
              <w:rPr>
                <w:rFonts w:ascii="Gill Sans MT" w:eastAsia="標楷體" w:hAnsi="Gill Sans MT" w:hint="eastAsia"/>
                <w:sz w:val="18"/>
                <w:szCs w:val="20"/>
              </w:rPr>
              <w:t>性別</w:t>
            </w:r>
          </w:p>
          <w:p w14:paraId="5E700E76" w14:textId="77777777" w:rsidR="00D675A0" w:rsidRPr="00B8279C" w:rsidRDefault="00D675A0" w:rsidP="00D675A0">
            <w:pPr>
              <w:rPr>
                <w:sz w:val="18"/>
                <w:szCs w:val="20"/>
              </w:rPr>
            </w:pPr>
            <w:r w:rsidRPr="00B8279C">
              <w:rPr>
                <w:rFonts w:ascii="Gill Sans MT" w:eastAsia="標楷體" w:hAnsi="Gill Sans MT"/>
                <w:sz w:val="18"/>
                <w:szCs w:val="20"/>
              </w:rPr>
              <w:t>Gender</w:t>
            </w:r>
            <w:r w:rsidRPr="00B8279C">
              <w:rPr>
                <w:sz w:val="18"/>
                <w:szCs w:val="20"/>
              </w:rPr>
              <w:t xml:space="preserve"> </w:t>
            </w:r>
          </w:p>
        </w:tc>
        <w:tc>
          <w:tcPr>
            <w:tcW w:w="2339" w:type="dxa"/>
            <w:tcBorders>
              <w:bottom w:val="single" w:sz="4" w:space="0" w:color="auto"/>
            </w:tcBorders>
          </w:tcPr>
          <w:p w14:paraId="0BE79C76" w14:textId="77777777" w:rsidR="00D675A0" w:rsidRPr="00B8279C" w:rsidRDefault="00D675A0" w:rsidP="00D675A0">
            <w:pPr>
              <w:rPr>
                <w:sz w:val="18"/>
                <w:szCs w:val="20"/>
              </w:rPr>
            </w:pPr>
          </w:p>
        </w:tc>
        <w:tc>
          <w:tcPr>
            <w:tcW w:w="2253" w:type="dxa"/>
            <w:tcBorders>
              <w:bottom w:val="single" w:sz="4" w:space="0" w:color="auto"/>
            </w:tcBorders>
          </w:tcPr>
          <w:p w14:paraId="4F6A1B4E" w14:textId="77777777" w:rsidR="00D675A0" w:rsidRPr="00B8279C" w:rsidRDefault="00D675A0" w:rsidP="00D675A0">
            <w:pPr>
              <w:rPr>
                <w:rFonts w:ascii="Gill Sans MT" w:eastAsia="標楷體" w:hAnsi="Gill Sans MT"/>
                <w:sz w:val="18"/>
                <w:szCs w:val="20"/>
              </w:rPr>
            </w:pPr>
            <w:r w:rsidRPr="00B8279C">
              <w:rPr>
                <w:rFonts w:ascii="Gill Sans MT" w:eastAsia="標楷體" w:hAnsi="Gill Sans MT" w:hint="eastAsia"/>
                <w:sz w:val="18"/>
                <w:szCs w:val="20"/>
              </w:rPr>
              <w:t>出生日期</w:t>
            </w:r>
          </w:p>
          <w:p w14:paraId="34A66145" w14:textId="06763702" w:rsidR="00D675A0" w:rsidRPr="00B8279C" w:rsidRDefault="00D675A0" w:rsidP="00E91254">
            <w:pPr>
              <w:rPr>
                <w:sz w:val="18"/>
                <w:szCs w:val="20"/>
              </w:rPr>
            </w:pPr>
            <w:r w:rsidRPr="00B8279C">
              <w:rPr>
                <w:rFonts w:ascii="Gill Sans MT" w:eastAsia="標楷體" w:hAnsi="Gill Sans MT"/>
                <w:sz w:val="18"/>
                <w:szCs w:val="20"/>
              </w:rPr>
              <w:t xml:space="preserve">Date of </w:t>
            </w:r>
            <w:r w:rsidR="00E91254" w:rsidRPr="00B8279C">
              <w:rPr>
                <w:rFonts w:ascii="Gill Sans MT" w:eastAsia="標楷體" w:hAnsi="Gill Sans MT"/>
                <w:sz w:val="18"/>
                <w:szCs w:val="20"/>
              </w:rPr>
              <w:t>birth</w:t>
            </w:r>
          </w:p>
        </w:tc>
        <w:tc>
          <w:tcPr>
            <w:tcW w:w="2790" w:type="dxa"/>
            <w:tcBorders>
              <w:bottom w:val="single" w:sz="4" w:space="0" w:color="auto"/>
            </w:tcBorders>
          </w:tcPr>
          <w:p w14:paraId="6DEE570D" w14:textId="77777777" w:rsidR="00D675A0" w:rsidRPr="00B8279C" w:rsidRDefault="00D675A0" w:rsidP="00D675A0">
            <w:pPr>
              <w:rPr>
                <w:sz w:val="18"/>
                <w:szCs w:val="20"/>
              </w:rPr>
            </w:pPr>
          </w:p>
        </w:tc>
      </w:tr>
      <w:tr w:rsidR="00D675A0" w:rsidRPr="007D2C3F" w14:paraId="01247C5E" w14:textId="77777777" w:rsidTr="0032303B">
        <w:trPr>
          <w:trHeight w:val="47"/>
        </w:trPr>
        <w:tc>
          <w:tcPr>
            <w:tcW w:w="3058" w:type="dxa"/>
            <w:tcBorders>
              <w:top w:val="single" w:sz="4" w:space="0" w:color="auto"/>
              <w:left w:val="nil"/>
              <w:bottom w:val="single" w:sz="4" w:space="0" w:color="auto"/>
              <w:right w:val="nil"/>
            </w:tcBorders>
          </w:tcPr>
          <w:p w14:paraId="5360F774" w14:textId="77777777" w:rsidR="00D675A0" w:rsidRPr="00B8279C" w:rsidRDefault="00D675A0" w:rsidP="00D675A0">
            <w:pPr>
              <w:rPr>
                <w:rFonts w:ascii="Gill Sans MT" w:eastAsia="標楷體" w:hAnsi="Gill Sans MT"/>
                <w:sz w:val="18"/>
                <w:szCs w:val="10"/>
              </w:rPr>
            </w:pPr>
          </w:p>
        </w:tc>
        <w:tc>
          <w:tcPr>
            <w:tcW w:w="2339" w:type="dxa"/>
            <w:tcBorders>
              <w:top w:val="single" w:sz="4" w:space="0" w:color="auto"/>
              <w:left w:val="nil"/>
              <w:bottom w:val="single" w:sz="4" w:space="0" w:color="auto"/>
              <w:right w:val="nil"/>
            </w:tcBorders>
          </w:tcPr>
          <w:p w14:paraId="4A01F33C" w14:textId="77777777" w:rsidR="00D675A0" w:rsidRPr="00B8279C" w:rsidRDefault="00D675A0" w:rsidP="00D675A0">
            <w:pPr>
              <w:rPr>
                <w:sz w:val="18"/>
                <w:szCs w:val="20"/>
              </w:rPr>
            </w:pPr>
          </w:p>
        </w:tc>
        <w:tc>
          <w:tcPr>
            <w:tcW w:w="2253" w:type="dxa"/>
            <w:tcBorders>
              <w:top w:val="single" w:sz="4" w:space="0" w:color="auto"/>
              <w:left w:val="nil"/>
              <w:bottom w:val="single" w:sz="4" w:space="0" w:color="auto"/>
              <w:right w:val="nil"/>
            </w:tcBorders>
          </w:tcPr>
          <w:p w14:paraId="47DD1352" w14:textId="77777777" w:rsidR="00D675A0" w:rsidRPr="00B8279C" w:rsidRDefault="00D675A0" w:rsidP="00D675A0">
            <w:pPr>
              <w:rPr>
                <w:rFonts w:ascii="Gill Sans MT" w:eastAsia="標楷體" w:hAnsi="Gill Sans MT"/>
                <w:sz w:val="18"/>
                <w:szCs w:val="20"/>
              </w:rPr>
            </w:pPr>
          </w:p>
        </w:tc>
        <w:tc>
          <w:tcPr>
            <w:tcW w:w="2790" w:type="dxa"/>
            <w:tcBorders>
              <w:top w:val="single" w:sz="4" w:space="0" w:color="auto"/>
              <w:left w:val="nil"/>
              <w:bottom w:val="single" w:sz="4" w:space="0" w:color="auto"/>
              <w:right w:val="nil"/>
            </w:tcBorders>
          </w:tcPr>
          <w:p w14:paraId="073B186B" w14:textId="77777777" w:rsidR="00D675A0" w:rsidRPr="00B8279C" w:rsidRDefault="00D675A0" w:rsidP="00D675A0">
            <w:pPr>
              <w:rPr>
                <w:sz w:val="18"/>
                <w:szCs w:val="20"/>
              </w:rPr>
            </w:pPr>
          </w:p>
        </w:tc>
      </w:tr>
      <w:tr w:rsidR="00D675A0" w:rsidRPr="007D2C3F" w14:paraId="7824B18C" w14:textId="77777777" w:rsidTr="00A717AF">
        <w:trPr>
          <w:trHeight w:val="143"/>
        </w:trPr>
        <w:tc>
          <w:tcPr>
            <w:tcW w:w="10440" w:type="dxa"/>
            <w:gridSpan w:val="4"/>
            <w:tcBorders>
              <w:top w:val="single" w:sz="4" w:space="0" w:color="auto"/>
              <w:bottom w:val="single" w:sz="4" w:space="0" w:color="auto"/>
            </w:tcBorders>
            <w:shd w:val="pct10" w:color="auto" w:fill="auto"/>
          </w:tcPr>
          <w:p w14:paraId="482EDE0E" w14:textId="51218E19" w:rsidR="00BB4D1E" w:rsidRPr="00B8279C" w:rsidRDefault="001203A4" w:rsidP="00BB4D1E">
            <w:pPr>
              <w:rPr>
                <w:rFonts w:ascii="標楷體" w:eastAsia="標楷體" w:hAnsi="標楷體"/>
                <w:b/>
                <w:sz w:val="18"/>
                <w:szCs w:val="20"/>
              </w:rPr>
            </w:pPr>
            <w:r w:rsidRPr="00B8279C">
              <w:rPr>
                <w:rFonts w:ascii="標楷體" w:eastAsia="標楷體" w:hAnsi="標楷體" w:hint="eastAsia"/>
                <w:b/>
                <w:sz w:val="18"/>
                <w:szCs w:val="20"/>
              </w:rPr>
              <w:t xml:space="preserve">二) </w:t>
            </w:r>
            <w:r w:rsidR="00D675A0" w:rsidRPr="00B8279C">
              <w:rPr>
                <w:rFonts w:ascii="標楷體" w:eastAsia="標楷體" w:hAnsi="標楷體" w:hint="eastAsia"/>
                <w:b/>
                <w:sz w:val="18"/>
                <w:szCs w:val="20"/>
              </w:rPr>
              <w:t>如</w:t>
            </w:r>
            <w:r w:rsidR="00BB4D1E" w:rsidRPr="00B8279C">
              <w:rPr>
                <w:rFonts w:ascii="標楷體" w:eastAsia="標楷體" w:hAnsi="標楷體" w:hint="eastAsia"/>
                <w:b/>
                <w:sz w:val="18"/>
                <w:szCs w:val="20"/>
              </w:rPr>
              <w:t>申請者為</w:t>
            </w:r>
            <w:r w:rsidR="00021C44" w:rsidRPr="00B8279C">
              <w:rPr>
                <w:rFonts w:ascii="標楷體" w:eastAsia="標楷體" w:hAnsi="標楷體" w:hint="eastAsia"/>
                <w:b/>
                <w:sz w:val="18"/>
                <w:szCs w:val="20"/>
              </w:rPr>
              <w:t>全職</w:t>
            </w:r>
            <w:r w:rsidR="00B03ECE" w:rsidRPr="00B8279C">
              <w:rPr>
                <w:rFonts w:ascii="標楷體" w:eastAsia="標楷體" w:hAnsi="標楷體" w:hint="eastAsia"/>
                <w:b/>
                <w:sz w:val="18"/>
                <w:szCs w:val="20"/>
              </w:rPr>
              <w:t>職</w:t>
            </w:r>
            <w:r w:rsidR="00B03ECE">
              <w:rPr>
                <w:rFonts w:ascii="標楷體" w:eastAsia="標楷體" w:hAnsi="標楷體" w:hint="eastAsia"/>
                <w:b/>
                <w:sz w:val="18"/>
                <w:szCs w:val="20"/>
              </w:rPr>
              <w:t>員</w:t>
            </w:r>
            <w:r w:rsidR="00021C44" w:rsidRPr="00B8279C">
              <w:rPr>
                <w:rFonts w:ascii="標楷體" w:eastAsia="標楷體" w:hAnsi="標楷體" w:hint="eastAsia"/>
                <w:b/>
                <w:sz w:val="18"/>
                <w:szCs w:val="20"/>
              </w:rPr>
              <w:t>之</w:t>
            </w:r>
            <w:r w:rsidR="00BB4D1E" w:rsidRPr="00B8279C">
              <w:rPr>
                <w:rFonts w:ascii="標楷體" w:eastAsia="標楷體" w:hAnsi="標楷體" w:hint="eastAsia"/>
                <w:b/>
                <w:sz w:val="18"/>
                <w:szCs w:val="20"/>
              </w:rPr>
              <w:t>家屬(</w:t>
            </w:r>
            <w:r w:rsidR="00D675A0" w:rsidRPr="00B8279C">
              <w:rPr>
                <w:rFonts w:ascii="標楷體" w:eastAsia="標楷體" w:hAnsi="標楷體" w:hint="eastAsia"/>
                <w:b/>
                <w:sz w:val="18"/>
                <w:szCs w:val="20"/>
              </w:rPr>
              <w:t>父母、岳父母；公婆、配偶或子女</w:t>
            </w:r>
            <w:r w:rsidR="0033788A" w:rsidRPr="00B8279C">
              <w:rPr>
                <w:rFonts w:ascii="標楷體" w:eastAsia="標楷體" w:hAnsi="標楷體" w:hint="eastAsia"/>
                <w:b/>
                <w:sz w:val="18"/>
                <w:szCs w:val="20"/>
              </w:rPr>
              <w:t>)</w:t>
            </w:r>
            <w:r w:rsidR="00BB4D1E" w:rsidRPr="00B8279C">
              <w:rPr>
                <w:rFonts w:ascii="標楷體" w:eastAsia="標楷體" w:hAnsi="標楷體" w:hint="eastAsia"/>
                <w:b/>
                <w:sz w:val="18"/>
                <w:szCs w:val="20"/>
              </w:rPr>
              <w:t>或持有</w:t>
            </w:r>
            <w:r w:rsidR="00C25FFE" w:rsidRPr="00B8279C">
              <w:rPr>
                <w:rFonts w:ascii="標楷體" w:eastAsia="標楷體" w:hAnsi="標楷體" w:hint="eastAsia"/>
                <w:b/>
                <w:sz w:val="18"/>
                <w:szCs w:val="20"/>
              </w:rPr>
              <w:t>澳大職員家屬</w:t>
            </w:r>
            <w:r w:rsidR="00520882" w:rsidRPr="00B8279C">
              <w:rPr>
                <w:rFonts w:ascii="標楷體" w:eastAsia="標楷體" w:hAnsi="標楷體" w:hint="eastAsia"/>
                <w:b/>
                <w:sz w:val="18"/>
                <w:szCs w:val="20"/>
              </w:rPr>
              <w:t>證</w:t>
            </w:r>
            <w:r w:rsidR="00D675A0" w:rsidRPr="00B8279C">
              <w:rPr>
                <w:rFonts w:ascii="標楷體" w:eastAsia="標楷體" w:hAnsi="標楷體" w:hint="eastAsia"/>
                <w:b/>
                <w:sz w:val="18"/>
                <w:szCs w:val="20"/>
              </w:rPr>
              <w:t>，</w:t>
            </w:r>
            <w:r w:rsidR="00BB4D1E" w:rsidRPr="00B8279C">
              <w:rPr>
                <w:rFonts w:ascii="標楷體" w:eastAsia="標楷體" w:hAnsi="標楷體" w:hint="eastAsia"/>
                <w:b/>
                <w:sz w:val="18"/>
                <w:szCs w:val="20"/>
              </w:rPr>
              <w:t>請填寫此欄</w:t>
            </w:r>
          </w:p>
          <w:p w14:paraId="107BCAED" w14:textId="62AC2DBC" w:rsidR="001B4524" w:rsidRPr="00B8279C" w:rsidRDefault="00E91254" w:rsidP="00E91254">
            <w:pPr>
              <w:rPr>
                <w:rFonts w:ascii="Gill Sans MT" w:hAnsi="Gill Sans MT"/>
                <w:sz w:val="18"/>
                <w:szCs w:val="10"/>
              </w:rPr>
            </w:pPr>
            <w:r w:rsidRPr="00B8279C">
              <w:rPr>
                <w:rFonts w:ascii="Gill Sans MT" w:eastAsia="標楷體" w:hAnsi="Gill Sans MT"/>
                <w:sz w:val="18"/>
                <w:szCs w:val="20"/>
              </w:rPr>
              <w:t>For</w:t>
            </w:r>
            <w:r w:rsidR="00021C44" w:rsidRPr="00B8279C">
              <w:rPr>
                <w:rFonts w:ascii="Gill Sans MT" w:eastAsia="標楷體" w:hAnsi="Gill Sans MT"/>
                <w:sz w:val="18"/>
                <w:szCs w:val="20"/>
              </w:rPr>
              <w:t xml:space="preserve"> </w:t>
            </w:r>
            <w:r w:rsidR="00BE4BAD">
              <w:rPr>
                <w:rFonts w:ascii="Gill Sans MT" w:eastAsia="標楷體" w:hAnsi="Gill Sans MT"/>
                <w:sz w:val="18"/>
                <w:szCs w:val="20"/>
              </w:rPr>
              <w:t xml:space="preserve">a </w:t>
            </w:r>
            <w:r w:rsidR="00021C44" w:rsidRPr="00BE4BAD">
              <w:rPr>
                <w:rFonts w:ascii="Gill Sans MT" w:eastAsia="標楷體" w:hAnsi="Gill Sans MT"/>
                <w:noProof/>
                <w:sz w:val="18"/>
                <w:szCs w:val="20"/>
              </w:rPr>
              <w:t>family</w:t>
            </w:r>
            <w:r w:rsidR="00021C44" w:rsidRPr="00B8279C">
              <w:rPr>
                <w:rFonts w:ascii="Gill Sans MT" w:eastAsia="標楷體" w:hAnsi="Gill Sans MT"/>
                <w:sz w:val="18"/>
                <w:szCs w:val="20"/>
              </w:rPr>
              <w:t xml:space="preserve"> member of UM full-time staff (Parents, parents-in-law, spouse or children) or </w:t>
            </w:r>
            <w:r w:rsidRPr="00B8279C">
              <w:rPr>
                <w:rFonts w:ascii="Gill Sans MT" w:eastAsia="標楷體" w:hAnsi="Gill Sans MT"/>
                <w:sz w:val="18"/>
                <w:szCs w:val="20"/>
              </w:rPr>
              <w:t xml:space="preserve">holder of </w:t>
            </w:r>
            <w:r w:rsidR="00021C44" w:rsidRPr="00B8279C">
              <w:rPr>
                <w:rFonts w:ascii="Gill Sans MT" w:eastAsia="標楷體" w:hAnsi="Gill Sans MT"/>
                <w:sz w:val="18"/>
                <w:szCs w:val="20"/>
              </w:rPr>
              <w:t>Staff Family Member C</w:t>
            </w:r>
            <w:r w:rsidR="00C25FFE" w:rsidRPr="00B8279C">
              <w:rPr>
                <w:rFonts w:ascii="Gill Sans MT" w:eastAsia="標楷體" w:hAnsi="Gill Sans MT"/>
                <w:sz w:val="18"/>
                <w:szCs w:val="20"/>
              </w:rPr>
              <w:t>ard only</w:t>
            </w:r>
            <w:r w:rsidR="00021C44" w:rsidRPr="00B8279C">
              <w:rPr>
                <w:rFonts w:ascii="Gill Sans MT" w:eastAsia="標楷體" w:hAnsi="Gill Sans MT"/>
                <w:sz w:val="18"/>
                <w:szCs w:val="20"/>
              </w:rPr>
              <w:t xml:space="preserve"> </w:t>
            </w:r>
          </w:p>
        </w:tc>
      </w:tr>
      <w:tr w:rsidR="00835881" w:rsidRPr="007D2C3F" w14:paraId="3362184E" w14:textId="77777777" w:rsidTr="00AE2D51">
        <w:trPr>
          <w:trHeight w:val="809"/>
        </w:trPr>
        <w:tc>
          <w:tcPr>
            <w:tcW w:w="10440" w:type="dxa"/>
            <w:gridSpan w:val="4"/>
            <w:tcBorders>
              <w:top w:val="single" w:sz="4" w:space="0" w:color="auto"/>
            </w:tcBorders>
            <w:shd w:val="clear" w:color="auto" w:fill="auto"/>
            <w:vAlign w:val="center"/>
          </w:tcPr>
          <w:p w14:paraId="7BA40573" w14:textId="2B374B6D" w:rsidR="00835881" w:rsidRPr="00B8279C" w:rsidRDefault="00C25FFE" w:rsidP="00835881">
            <w:pPr>
              <w:rPr>
                <w:rFonts w:ascii="Gill Sans MT" w:eastAsia="標楷體" w:hAnsi="Gill Sans MT"/>
                <w:sz w:val="18"/>
                <w:szCs w:val="20"/>
              </w:rPr>
            </w:pPr>
            <w:r w:rsidRPr="00B8279C">
              <w:rPr>
                <w:rFonts w:ascii="Gill Sans MT" w:eastAsia="標楷體" w:hAnsi="Gill Sans MT" w:hint="eastAsia"/>
                <w:sz w:val="18"/>
                <w:szCs w:val="20"/>
              </w:rPr>
              <w:t>職員家屬</w:t>
            </w:r>
            <w:r w:rsidR="00520882" w:rsidRPr="00B8279C">
              <w:rPr>
                <w:rFonts w:ascii="Gill Sans MT" w:eastAsia="標楷體" w:hAnsi="Gill Sans MT" w:hint="eastAsia"/>
                <w:sz w:val="18"/>
                <w:szCs w:val="20"/>
              </w:rPr>
              <w:t>證</w:t>
            </w:r>
            <w:r w:rsidRPr="00B8279C">
              <w:rPr>
                <w:rFonts w:ascii="Gill Sans MT" w:eastAsia="標楷體" w:hAnsi="Gill Sans MT" w:hint="eastAsia"/>
                <w:sz w:val="18"/>
                <w:szCs w:val="20"/>
              </w:rPr>
              <w:t>號碼</w:t>
            </w:r>
            <w:r w:rsidR="00835881" w:rsidRPr="00B8279C">
              <w:rPr>
                <w:rFonts w:ascii="Gill Sans MT" w:eastAsia="標楷體" w:hAnsi="Gill Sans MT"/>
                <w:sz w:val="18"/>
                <w:szCs w:val="20"/>
              </w:rPr>
              <w:t>Staff Family Member Card No.</w:t>
            </w:r>
            <w:r w:rsidR="00B111AF" w:rsidRPr="00B8279C">
              <w:rPr>
                <w:rFonts w:ascii="Gill Sans MT" w:eastAsia="標楷體" w:hAnsi="Gill Sans MT" w:hint="eastAsia"/>
                <w:sz w:val="18"/>
                <w:szCs w:val="20"/>
              </w:rPr>
              <w:t>：</w:t>
            </w:r>
            <w:r w:rsidR="00B111AF" w:rsidRPr="00B8279C">
              <w:rPr>
                <w:rFonts w:ascii="Gill Sans MT" w:eastAsia="標楷體" w:hAnsi="Gill Sans MT"/>
                <w:sz w:val="18"/>
                <w:szCs w:val="20"/>
              </w:rPr>
              <w:t xml:space="preserve"> ____________________</w:t>
            </w:r>
          </w:p>
          <w:p w14:paraId="582620E6" w14:textId="28579690" w:rsidR="00A717AF" w:rsidRPr="00B8279C" w:rsidRDefault="00E91254" w:rsidP="00A717AF">
            <w:pPr>
              <w:pStyle w:val="NoteHeading"/>
              <w:rPr>
                <w:sz w:val="18"/>
              </w:rPr>
            </w:pPr>
            <w:r w:rsidRPr="00B8279C">
              <w:rPr>
                <w:rFonts w:hint="eastAsia"/>
                <w:sz w:val="18"/>
              </w:rPr>
              <w:t>備</w:t>
            </w:r>
            <w:r w:rsidR="00BB4D1E" w:rsidRPr="00B8279C">
              <w:rPr>
                <w:rFonts w:hint="eastAsia"/>
                <w:sz w:val="18"/>
              </w:rPr>
              <w:t>註</w:t>
            </w:r>
            <w:r w:rsidR="00A717AF" w:rsidRPr="00B8279C">
              <w:rPr>
                <w:rFonts w:hint="eastAsia"/>
                <w:sz w:val="18"/>
              </w:rPr>
              <w:t xml:space="preserve">: </w:t>
            </w:r>
            <w:r w:rsidR="00A717AF" w:rsidRPr="00B8279C">
              <w:rPr>
                <w:rFonts w:hint="eastAsia"/>
                <w:sz w:val="18"/>
              </w:rPr>
              <w:t>如持有“</w:t>
            </w:r>
            <w:r w:rsidR="00C25FFE" w:rsidRPr="00B8279C">
              <w:rPr>
                <w:rFonts w:hint="eastAsia"/>
                <w:sz w:val="18"/>
              </w:rPr>
              <w:t>澳大職員家屬</w:t>
            </w:r>
            <w:r w:rsidR="00520882" w:rsidRPr="00B8279C">
              <w:rPr>
                <w:rFonts w:hint="eastAsia"/>
                <w:sz w:val="18"/>
              </w:rPr>
              <w:t>證</w:t>
            </w:r>
            <w:r w:rsidR="00A717AF" w:rsidRPr="00B8279C">
              <w:rPr>
                <w:rFonts w:hint="eastAsia"/>
                <w:sz w:val="18"/>
              </w:rPr>
              <w:t>”之申請人，可獲全額申請費用之減免。</w:t>
            </w:r>
          </w:p>
          <w:p w14:paraId="5979DEB8" w14:textId="05044C9B" w:rsidR="00B62915" w:rsidRPr="00B8279C" w:rsidRDefault="00E91254" w:rsidP="00B111AF">
            <w:pPr>
              <w:rPr>
                <w:sz w:val="18"/>
              </w:rPr>
            </w:pPr>
            <w:r w:rsidRPr="00B8279C">
              <w:rPr>
                <w:rFonts w:ascii="Gill Sans MT" w:eastAsia="標楷體" w:hAnsi="Gill Sans MT" w:hint="eastAsia"/>
                <w:sz w:val="18"/>
                <w:szCs w:val="20"/>
              </w:rPr>
              <w:t>Remark</w:t>
            </w:r>
            <w:r w:rsidR="00A717AF" w:rsidRPr="00B8279C">
              <w:rPr>
                <w:rFonts w:ascii="Gill Sans MT" w:eastAsia="標楷體" w:hAnsi="Gill Sans MT" w:hint="eastAsia"/>
                <w:sz w:val="18"/>
                <w:szCs w:val="20"/>
              </w:rPr>
              <w:t xml:space="preserve">: </w:t>
            </w:r>
            <w:r w:rsidR="00835881" w:rsidRPr="00B8279C">
              <w:rPr>
                <w:rFonts w:ascii="Gill Sans MT" w:eastAsia="標楷體" w:hAnsi="Gill Sans MT" w:hint="eastAsia"/>
                <w:sz w:val="18"/>
                <w:szCs w:val="20"/>
              </w:rPr>
              <w:t>A</w:t>
            </w:r>
            <w:r w:rsidR="00835881" w:rsidRPr="00B8279C">
              <w:rPr>
                <w:rFonts w:ascii="Gill Sans MT" w:eastAsia="標楷體" w:hAnsi="Gill Sans MT"/>
                <w:sz w:val="18"/>
                <w:szCs w:val="20"/>
              </w:rPr>
              <w:t>pplicant</w:t>
            </w:r>
            <w:r w:rsidR="00B111AF" w:rsidRPr="00B8279C">
              <w:rPr>
                <w:rFonts w:ascii="Gill Sans MT" w:eastAsia="標楷體" w:hAnsi="Gill Sans MT"/>
                <w:sz w:val="18"/>
                <w:szCs w:val="20"/>
              </w:rPr>
              <w:t>s</w:t>
            </w:r>
            <w:r w:rsidR="00835881" w:rsidRPr="00B8279C">
              <w:rPr>
                <w:rFonts w:ascii="Gill Sans MT" w:eastAsia="標楷體" w:hAnsi="Gill Sans MT"/>
                <w:sz w:val="18"/>
                <w:szCs w:val="20"/>
              </w:rPr>
              <w:t xml:space="preserve"> </w:t>
            </w:r>
            <w:r w:rsidR="00B111AF" w:rsidRPr="00B8279C">
              <w:rPr>
                <w:rFonts w:ascii="Gill Sans MT" w:eastAsia="標楷體" w:hAnsi="Gill Sans MT" w:hint="eastAsia"/>
                <w:sz w:val="18"/>
                <w:szCs w:val="20"/>
              </w:rPr>
              <w:t xml:space="preserve">can enjoy </w:t>
            </w:r>
            <w:r w:rsidR="00835881" w:rsidRPr="00B8279C">
              <w:rPr>
                <w:rFonts w:ascii="Gill Sans MT" w:eastAsia="標楷體" w:hAnsi="Gill Sans MT"/>
                <w:sz w:val="18"/>
                <w:szCs w:val="20"/>
              </w:rPr>
              <w:t>a</w:t>
            </w:r>
            <w:r w:rsidRPr="00B8279C">
              <w:rPr>
                <w:rFonts w:ascii="Gill Sans MT" w:eastAsia="標楷體" w:hAnsi="Gill Sans MT"/>
                <w:sz w:val="18"/>
                <w:szCs w:val="20"/>
              </w:rPr>
              <w:t>n</w:t>
            </w:r>
            <w:r w:rsidR="00835881" w:rsidRPr="00B8279C">
              <w:rPr>
                <w:rFonts w:ascii="Gill Sans MT" w:eastAsia="標楷體" w:hAnsi="Gill Sans MT"/>
                <w:sz w:val="18"/>
                <w:szCs w:val="20"/>
              </w:rPr>
              <w:t xml:space="preserve"> application fee waiver</w:t>
            </w:r>
            <w:r w:rsidR="00B111AF" w:rsidRPr="00B8279C">
              <w:rPr>
                <w:rFonts w:ascii="Gill Sans MT" w:eastAsia="標楷體" w:hAnsi="Gill Sans MT"/>
                <w:sz w:val="18"/>
                <w:szCs w:val="20"/>
              </w:rPr>
              <w:t xml:space="preserve"> if they </w:t>
            </w:r>
            <w:r w:rsidR="00835881" w:rsidRPr="00B8279C">
              <w:rPr>
                <w:rFonts w:ascii="Gill Sans MT" w:eastAsia="標楷體" w:hAnsi="Gill Sans MT"/>
                <w:sz w:val="18"/>
                <w:szCs w:val="20"/>
              </w:rPr>
              <w:t xml:space="preserve">are </w:t>
            </w:r>
            <w:r w:rsidR="00C25FFE" w:rsidRPr="00B8279C">
              <w:rPr>
                <w:rFonts w:ascii="Gill Sans MT" w:eastAsia="標楷體" w:hAnsi="Gill Sans MT"/>
                <w:sz w:val="18"/>
                <w:szCs w:val="20"/>
              </w:rPr>
              <w:t>holders of UM</w:t>
            </w:r>
            <w:r w:rsidR="00835881" w:rsidRPr="00B8279C">
              <w:rPr>
                <w:rFonts w:ascii="Gill Sans MT" w:eastAsia="標楷體" w:hAnsi="Gill Sans MT"/>
                <w:sz w:val="18"/>
                <w:szCs w:val="20"/>
              </w:rPr>
              <w:t xml:space="preserve"> Staff Family Member </w:t>
            </w:r>
            <w:r w:rsidR="00B111AF" w:rsidRPr="00B8279C">
              <w:rPr>
                <w:rFonts w:ascii="Gill Sans MT" w:eastAsia="標楷體" w:hAnsi="Gill Sans MT"/>
                <w:sz w:val="18"/>
                <w:szCs w:val="20"/>
              </w:rPr>
              <w:t>Card</w:t>
            </w:r>
          </w:p>
        </w:tc>
      </w:tr>
      <w:tr w:rsidR="00D675A0" w:rsidRPr="007D2C3F" w14:paraId="30D75FFF" w14:textId="77777777" w:rsidTr="00BF1967">
        <w:trPr>
          <w:trHeight w:val="170"/>
        </w:trPr>
        <w:tc>
          <w:tcPr>
            <w:tcW w:w="3058" w:type="dxa"/>
            <w:vAlign w:val="center"/>
          </w:tcPr>
          <w:p w14:paraId="554B2B8C" w14:textId="77777777" w:rsidR="00D675A0" w:rsidRPr="00B8279C" w:rsidRDefault="00D675A0" w:rsidP="00D675A0">
            <w:pPr>
              <w:rPr>
                <w:rFonts w:ascii="Gill Sans MT" w:eastAsia="標楷體" w:hAnsi="Gill Sans MT"/>
                <w:sz w:val="18"/>
                <w:szCs w:val="20"/>
              </w:rPr>
            </w:pPr>
            <w:r w:rsidRPr="00B8279C">
              <w:rPr>
                <w:rFonts w:ascii="Gill Sans MT" w:eastAsia="標楷體" w:hAnsi="Gill Sans MT"/>
                <w:sz w:val="18"/>
                <w:szCs w:val="20"/>
              </w:rPr>
              <w:t>姓</w:t>
            </w:r>
          </w:p>
          <w:p w14:paraId="3FD27114" w14:textId="77777777" w:rsidR="00D675A0" w:rsidRPr="00B8279C" w:rsidRDefault="00B62915" w:rsidP="00D675A0">
            <w:pPr>
              <w:rPr>
                <w:sz w:val="18"/>
                <w:szCs w:val="20"/>
              </w:rPr>
            </w:pPr>
            <w:r w:rsidRPr="00B8279C">
              <w:rPr>
                <w:rFonts w:ascii="Gill Sans MT" w:hAnsi="Gill Sans MT"/>
                <w:sz w:val="18"/>
                <w:szCs w:val="20"/>
              </w:rPr>
              <w:t>Surname</w:t>
            </w:r>
          </w:p>
        </w:tc>
        <w:tc>
          <w:tcPr>
            <w:tcW w:w="2339" w:type="dxa"/>
            <w:vAlign w:val="center"/>
          </w:tcPr>
          <w:p w14:paraId="0748D03B" w14:textId="77777777" w:rsidR="00D675A0" w:rsidRPr="00B8279C" w:rsidRDefault="00D675A0" w:rsidP="00D675A0">
            <w:pPr>
              <w:rPr>
                <w:sz w:val="18"/>
                <w:szCs w:val="20"/>
              </w:rPr>
            </w:pPr>
          </w:p>
        </w:tc>
        <w:tc>
          <w:tcPr>
            <w:tcW w:w="2253" w:type="dxa"/>
            <w:vAlign w:val="center"/>
          </w:tcPr>
          <w:p w14:paraId="0F69113F" w14:textId="77777777" w:rsidR="00D675A0" w:rsidRPr="00B8279C" w:rsidRDefault="00D675A0" w:rsidP="00D675A0">
            <w:pPr>
              <w:rPr>
                <w:rFonts w:ascii="標楷體" w:eastAsia="標楷體" w:hAnsi="標楷體"/>
                <w:sz w:val="18"/>
                <w:szCs w:val="20"/>
              </w:rPr>
            </w:pPr>
            <w:r w:rsidRPr="00B8279C">
              <w:rPr>
                <w:rFonts w:ascii="標楷體" w:eastAsia="標楷體" w:hAnsi="標楷體"/>
                <w:sz w:val="18"/>
                <w:szCs w:val="20"/>
              </w:rPr>
              <w:t>名</w:t>
            </w:r>
          </w:p>
          <w:p w14:paraId="4CC75F00" w14:textId="77777777" w:rsidR="00D675A0" w:rsidRPr="00B8279C" w:rsidRDefault="00B62915" w:rsidP="00D675A0">
            <w:pPr>
              <w:rPr>
                <w:sz w:val="18"/>
                <w:szCs w:val="20"/>
              </w:rPr>
            </w:pPr>
            <w:r w:rsidRPr="00B8279C">
              <w:rPr>
                <w:rFonts w:ascii="Gill Sans MT" w:hAnsi="Gill Sans MT"/>
                <w:sz w:val="18"/>
                <w:szCs w:val="20"/>
              </w:rPr>
              <w:t>Given name</w:t>
            </w:r>
          </w:p>
        </w:tc>
        <w:tc>
          <w:tcPr>
            <w:tcW w:w="2790" w:type="dxa"/>
          </w:tcPr>
          <w:p w14:paraId="179456EC" w14:textId="77777777" w:rsidR="00D675A0" w:rsidRPr="00B8279C" w:rsidRDefault="00D675A0" w:rsidP="00D675A0">
            <w:pPr>
              <w:rPr>
                <w:sz w:val="18"/>
                <w:szCs w:val="20"/>
              </w:rPr>
            </w:pPr>
          </w:p>
        </w:tc>
      </w:tr>
      <w:tr w:rsidR="00D675A0" w:rsidRPr="007D2C3F" w14:paraId="3BC8655A" w14:textId="77777777" w:rsidTr="00BF1967">
        <w:trPr>
          <w:trHeight w:val="50"/>
        </w:trPr>
        <w:tc>
          <w:tcPr>
            <w:tcW w:w="3058" w:type="dxa"/>
            <w:vAlign w:val="center"/>
          </w:tcPr>
          <w:p w14:paraId="518A7F52" w14:textId="390D3495" w:rsidR="00D675A0" w:rsidRPr="00B8279C" w:rsidRDefault="00C25FFE" w:rsidP="00D675A0">
            <w:pPr>
              <w:rPr>
                <w:rFonts w:ascii="Gill Sans MT" w:eastAsia="標楷體" w:hAnsi="Gill Sans MT"/>
                <w:sz w:val="18"/>
                <w:szCs w:val="20"/>
              </w:rPr>
            </w:pPr>
            <w:r w:rsidRPr="00B8279C">
              <w:rPr>
                <w:rFonts w:ascii="Gill Sans MT" w:eastAsia="標楷體" w:hAnsi="Gill Sans MT" w:hint="eastAsia"/>
                <w:sz w:val="18"/>
                <w:szCs w:val="20"/>
              </w:rPr>
              <w:t>身分</w:t>
            </w:r>
            <w:r w:rsidR="00E91254" w:rsidRPr="00B8279C">
              <w:rPr>
                <w:rFonts w:ascii="Gill Sans MT" w:eastAsia="標楷體" w:hAnsi="Gill Sans MT" w:hint="eastAsia"/>
                <w:sz w:val="18"/>
                <w:szCs w:val="20"/>
              </w:rPr>
              <w:t>證</w:t>
            </w:r>
            <w:r w:rsidR="00D675A0" w:rsidRPr="00B8279C">
              <w:rPr>
                <w:rFonts w:ascii="Gill Sans MT" w:eastAsia="標楷體" w:hAnsi="Gill Sans MT" w:hint="eastAsia"/>
                <w:sz w:val="18"/>
                <w:szCs w:val="20"/>
              </w:rPr>
              <w:t>件類型</w:t>
            </w:r>
          </w:p>
          <w:p w14:paraId="494343C8" w14:textId="77777777" w:rsidR="00D675A0" w:rsidRPr="00B8279C" w:rsidRDefault="00D675A0" w:rsidP="00D675A0">
            <w:pPr>
              <w:rPr>
                <w:sz w:val="18"/>
                <w:szCs w:val="20"/>
              </w:rPr>
            </w:pPr>
            <w:r w:rsidRPr="00B8279C">
              <w:rPr>
                <w:rFonts w:ascii="Gill Sans MT" w:hAnsi="Gill Sans MT"/>
                <w:sz w:val="18"/>
                <w:szCs w:val="20"/>
              </w:rPr>
              <w:t>Type of ID document</w:t>
            </w:r>
          </w:p>
        </w:tc>
        <w:tc>
          <w:tcPr>
            <w:tcW w:w="2339" w:type="dxa"/>
            <w:vAlign w:val="center"/>
          </w:tcPr>
          <w:p w14:paraId="348C2513" w14:textId="77777777" w:rsidR="00D675A0" w:rsidRPr="00B8279C" w:rsidRDefault="00D675A0" w:rsidP="00D675A0">
            <w:pPr>
              <w:rPr>
                <w:sz w:val="18"/>
                <w:szCs w:val="20"/>
              </w:rPr>
            </w:pPr>
          </w:p>
        </w:tc>
        <w:tc>
          <w:tcPr>
            <w:tcW w:w="2253" w:type="dxa"/>
            <w:vAlign w:val="center"/>
          </w:tcPr>
          <w:p w14:paraId="7F77266F" w14:textId="245FC1EC" w:rsidR="00D675A0" w:rsidRPr="00B8279C" w:rsidRDefault="00C25FFE" w:rsidP="00D675A0">
            <w:pPr>
              <w:rPr>
                <w:rFonts w:ascii="Gill Sans MT" w:eastAsia="標楷體" w:hAnsi="Gill Sans MT"/>
                <w:sz w:val="18"/>
                <w:szCs w:val="20"/>
              </w:rPr>
            </w:pPr>
            <w:r w:rsidRPr="00B8279C">
              <w:rPr>
                <w:rFonts w:ascii="Gill Sans MT" w:eastAsia="標楷體" w:hAnsi="Gill Sans MT" w:hint="eastAsia"/>
                <w:sz w:val="18"/>
                <w:szCs w:val="20"/>
              </w:rPr>
              <w:t>身分證件</w:t>
            </w:r>
            <w:r w:rsidR="00D675A0" w:rsidRPr="00B8279C">
              <w:rPr>
                <w:rFonts w:ascii="Gill Sans MT" w:eastAsia="標楷體" w:hAnsi="Gill Sans MT" w:hint="eastAsia"/>
                <w:sz w:val="18"/>
                <w:szCs w:val="20"/>
              </w:rPr>
              <w:t>號碼</w:t>
            </w:r>
          </w:p>
          <w:p w14:paraId="190A7D0B" w14:textId="77777777" w:rsidR="00D675A0" w:rsidRPr="00B8279C" w:rsidRDefault="00D675A0" w:rsidP="00D675A0">
            <w:pPr>
              <w:rPr>
                <w:rFonts w:ascii="Gill Sans MT" w:hAnsi="Gill Sans MT"/>
                <w:sz w:val="18"/>
                <w:szCs w:val="20"/>
              </w:rPr>
            </w:pPr>
            <w:r w:rsidRPr="00B8279C">
              <w:rPr>
                <w:rFonts w:ascii="Gill Sans MT" w:hAnsi="Gill Sans MT"/>
                <w:sz w:val="18"/>
                <w:szCs w:val="20"/>
              </w:rPr>
              <w:t xml:space="preserve">ID document no. </w:t>
            </w:r>
          </w:p>
        </w:tc>
        <w:tc>
          <w:tcPr>
            <w:tcW w:w="2790" w:type="dxa"/>
          </w:tcPr>
          <w:p w14:paraId="426BC744" w14:textId="77777777" w:rsidR="00D675A0" w:rsidRPr="00B8279C" w:rsidRDefault="00D675A0" w:rsidP="00D675A0">
            <w:pPr>
              <w:rPr>
                <w:sz w:val="18"/>
                <w:szCs w:val="20"/>
              </w:rPr>
            </w:pPr>
          </w:p>
        </w:tc>
      </w:tr>
      <w:tr w:rsidR="00D675A0" w:rsidRPr="007D2C3F" w14:paraId="7A337D86" w14:textId="77777777" w:rsidTr="00BF1967">
        <w:trPr>
          <w:trHeight w:val="50"/>
        </w:trPr>
        <w:tc>
          <w:tcPr>
            <w:tcW w:w="3058" w:type="dxa"/>
            <w:tcBorders>
              <w:bottom w:val="single" w:sz="4" w:space="0" w:color="auto"/>
            </w:tcBorders>
            <w:vAlign w:val="center"/>
          </w:tcPr>
          <w:p w14:paraId="745AA5C2" w14:textId="77777777" w:rsidR="00E91254" w:rsidRPr="00B8279C" w:rsidRDefault="00E91254" w:rsidP="00E91254">
            <w:pPr>
              <w:rPr>
                <w:rFonts w:ascii="Gill Sans MT" w:eastAsia="標楷體" w:hAnsi="Gill Sans MT"/>
                <w:sz w:val="18"/>
                <w:szCs w:val="20"/>
              </w:rPr>
            </w:pPr>
            <w:r w:rsidRPr="00B8279C">
              <w:rPr>
                <w:rFonts w:ascii="Gill Sans MT" w:eastAsia="標楷體" w:hAnsi="Gill Sans MT" w:hint="eastAsia"/>
                <w:sz w:val="18"/>
                <w:szCs w:val="20"/>
              </w:rPr>
              <w:t>性別</w:t>
            </w:r>
          </w:p>
          <w:p w14:paraId="1B059CF1" w14:textId="77777777" w:rsidR="00D675A0" w:rsidRPr="00B8279C" w:rsidRDefault="00D675A0" w:rsidP="00D675A0">
            <w:pPr>
              <w:rPr>
                <w:sz w:val="18"/>
                <w:szCs w:val="20"/>
              </w:rPr>
            </w:pPr>
            <w:r w:rsidRPr="00B8279C">
              <w:rPr>
                <w:rFonts w:ascii="Gill Sans MT" w:eastAsia="標楷體" w:hAnsi="Gill Sans MT"/>
                <w:sz w:val="18"/>
                <w:szCs w:val="20"/>
              </w:rPr>
              <w:t>Gender</w:t>
            </w:r>
            <w:r w:rsidRPr="00B8279C">
              <w:rPr>
                <w:sz w:val="18"/>
                <w:szCs w:val="20"/>
              </w:rPr>
              <w:t xml:space="preserve"> </w:t>
            </w:r>
          </w:p>
        </w:tc>
        <w:tc>
          <w:tcPr>
            <w:tcW w:w="2339" w:type="dxa"/>
            <w:tcBorders>
              <w:bottom w:val="single" w:sz="4" w:space="0" w:color="auto"/>
            </w:tcBorders>
            <w:vAlign w:val="center"/>
          </w:tcPr>
          <w:p w14:paraId="41629A19" w14:textId="77777777" w:rsidR="00D675A0" w:rsidRPr="00B8279C" w:rsidRDefault="00D675A0" w:rsidP="00D675A0">
            <w:pPr>
              <w:rPr>
                <w:sz w:val="18"/>
                <w:szCs w:val="20"/>
              </w:rPr>
            </w:pPr>
          </w:p>
        </w:tc>
        <w:tc>
          <w:tcPr>
            <w:tcW w:w="2253" w:type="dxa"/>
            <w:tcBorders>
              <w:bottom w:val="single" w:sz="4" w:space="0" w:color="auto"/>
            </w:tcBorders>
            <w:vAlign w:val="center"/>
          </w:tcPr>
          <w:p w14:paraId="7EBE9508" w14:textId="77777777" w:rsidR="00D675A0" w:rsidRPr="00B8279C" w:rsidRDefault="00D675A0" w:rsidP="00D675A0">
            <w:pPr>
              <w:rPr>
                <w:rFonts w:ascii="Gill Sans MT" w:eastAsia="標楷體" w:hAnsi="Gill Sans MT"/>
                <w:sz w:val="18"/>
                <w:szCs w:val="20"/>
              </w:rPr>
            </w:pPr>
            <w:r w:rsidRPr="00B8279C">
              <w:rPr>
                <w:rFonts w:ascii="Gill Sans MT" w:eastAsia="標楷體" w:hAnsi="Gill Sans MT" w:hint="eastAsia"/>
                <w:sz w:val="18"/>
                <w:szCs w:val="20"/>
              </w:rPr>
              <w:t>出生日期</w:t>
            </w:r>
          </w:p>
          <w:p w14:paraId="70685FF2" w14:textId="239D59C0" w:rsidR="00D675A0" w:rsidRPr="00B8279C" w:rsidRDefault="00E91254" w:rsidP="00D675A0">
            <w:pPr>
              <w:rPr>
                <w:sz w:val="18"/>
                <w:szCs w:val="20"/>
              </w:rPr>
            </w:pPr>
            <w:r w:rsidRPr="00B8279C">
              <w:rPr>
                <w:rFonts w:ascii="Gill Sans MT" w:eastAsia="標楷體" w:hAnsi="Gill Sans MT"/>
                <w:sz w:val="18"/>
                <w:szCs w:val="20"/>
              </w:rPr>
              <w:t>Date of birth</w:t>
            </w:r>
          </w:p>
        </w:tc>
        <w:tc>
          <w:tcPr>
            <w:tcW w:w="2790" w:type="dxa"/>
            <w:tcBorders>
              <w:bottom w:val="single" w:sz="4" w:space="0" w:color="auto"/>
            </w:tcBorders>
          </w:tcPr>
          <w:p w14:paraId="6F35B37C" w14:textId="77777777" w:rsidR="00D675A0" w:rsidRPr="00B8279C" w:rsidRDefault="00D675A0" w:rsidP="00D675A0">
            <w:pPr>
              <w:rPr>
                <w:sz w:val="18"/>
                <w:szCs w:val="20"/>
              </w:rPr>
            </w:pPr>
          </w:p>
        </w:tc>
      </w:tr>
      <w:tr w:rsidR="00C25FFE" w:rsidRPr="007D2C3F" w14:paraId="4D491114" w14:textId="77777777" w:rsidTr="00BF1967">
        <w:trPr>
          <w:trHeight w:val="50"/>
        </w:trPr>
        <w:tc>
          <w:tcPr>
            <w:tcW w:w="3058" w:type="dxa"/>
            <w:tcBorders>
              <w:bottom w:val="single" w:sz="4" w:space="0" w:color="auto"/>
            </w:tcBorders>
            <w:vAlign w:val="center"/>
          </w:tcPr>
          <w:p w14:paraId="76CB34C1" w14:textId="35A82B61" w:rsidR="00C25FFE" w:rsidRPr="00B8279C" w:rsidRDefault="00F00866" w:rsidP="00C25FFE">
            <w:pPr>
              <w:rPr>
                <w:rFonts w:ascii="Gill Sans MT" w:eastAsia="標楷體" w:hAnsi="Gill Sans MT"/>
                <w:sz w:val="18"/>
                <w:szCs w:val="20"/>
              </w:rPr>
            </w:pPr>
            <w:r w:rsidRPr="00B8279C">
              <w:rPr>
                <w:rFonts w:ascii="Gill Sans MT" w:eastAsia="標楷體" w:hAnsi="Gill Sans MT" w:hint="eastAsia"/>
                <w:sz w:val="18"/>
                <w:szCs w:val="20"/>
              </w:rPr>
              <w:t>職員</w:t>
            </w:r>
            <w:r w:rsidR="00C25FFE" w:rsidRPr="00B8279C">
              <w:rPr>
                <w:rFonts w:ascii="Gill Sans MT" w:eastAsia="標楷體" w:hAnsi="Gill Sans MT" w:hint="eastAsia"/>
                <w:sz w:val="18"/>
                <w:szCs w:val="20"/>
              </w:rPr>
              <w:t>姓名：</w:t>
            </w:r>
          </w:p>
          <w:p w14:paraId="59023ED6" w14:textId="1FC7CCDE" w:rsidR="00C25FFE" w:rsidRPr="00B8279C" w:rsidRDefault="00B03ECE" w:rsidP="00B03ECE">
            <w:pPr>
              <w:rPr>
                <w:rFonts w:ascii="Gill Sans MT" w:eastAsia="標楷體" w:hAnsi="Gill Sans MT"/>
                <w:sz w:val="18"/>
                <w:szCs w:val="20"/>
              </w:rPr>
            </w:pPr>
            <w:r>
              <w:rPr>
                <w:rFonts w:ascii="Gill Sans MT" w:eastAsia="標楷體" w:hAnsi="Gill Sans MT" w:hint="eastAsia"/>
                <w:sz w:val="18"/>
                <w:szCs w:val="20"/>
              </w:rPr>
              <w:t>Name of the UM s</w:t>
            </w:r>
            <w:r w:rsidR="00C25FFE" w:rsidRPr="00B8279C">
              <w:rPr>
                <w:rFonts w:ascii="Gill Sans MT" w:eastAsia="標楷體" w:hAnsi="Gill Sans MT" w:hint="eastAsia"/>
                <w:sz w:val="18"/>
                <w:szCs w:val="20"/>
              </w:rPr>
              <w:t>taff</w:t>
            </w:r>
            <w:r>
              <w:rPr>
                <w:rFonts w:ascii="Gill Sans MT" w:eastAsia="標楷體" w:hAnsi="Gill Sans MT"/>
                <w:sz w:val="18"/>
                <w:szCs w:val="20"/>
              </w:rPr>
              <w:t xml:space="preserve"> member</w:t>
            </w:r>
            <w:r w:rsidR="00C25FFE" w:rsidRPr="00B8279C">
              <w:rPr>
                <w:rFonts w:ascii="Gill Sans MT" w:eastAsia="標楷體" w:hAnsi="Gill Sans MT" w:hint="eastAsia"/>
                <w:sz w:val="18"/>
                <w:szCs w:val="20"/>
              </w:rPr>
              <w:t xml:space="preserve"> </w:t>
            </w:r>
          </w:p>
        </w:tc>
        <w:tc>
          <w:tcPr>
            <w:tcW w:w="2339" w:type="dxa"/>
            <w:tcBorders>
              <w:bottom w:val="single" w:sz="4" w:space="0" w:color="auto"/>
            </w:tcBorders>
            <w:vAlign w:val="center"/>
          </w:tcPr>
          <w:p w14:paraId="46317986" w14:textId="77777777" w:rsidR="00C25FFE" w:rsidRPr="00B8279C" w:rsidRDefault="00C25FFE" w:rsidP="00C25FFE">
            <w:pPr>
              <w:rPr>
                <w:sz w:val="18"/>
                <w:szCs w:val="20"/>
              </w:rPr>
            </w:pPr>
          </w:p>
        </w:tc>
        <w:tc>
          <w:tcPr>
            <w:tcW w:w="2253" w:type="dxa"/>
            <w:tcBorders>
              <w:bottom w:val="single" w:sz="4" w:space="0" w:color="auto"/>
            </w:tcBorders>
            <w:vAlign w:val="center"/>
          </w:tcPr>
          <w:p w14:paraId="4A317AD4" w14:textId="2624E45F" w:rsidR="00C25FFE" w:rsidRPr="00B8279C" w:rsidRDefault="00520882" w:rsidP="00C25FFE">
            <w:pPr>
              <w:rPr>
                <w:rFonts w:ascii="Gill Sans MT" w:eastAsia="標楷體" w:hAnsi="Gill Sans MT"/>
                <w:sz w:val="18"/>
                <w:szCs w:val="20"/>
              </w:rPr>
            </w:pPr>
            <w:r w:rsidRPr="00B8279C">
              <w:rPr>
                <w:rFonts w:ascii="Gill Sans MT" w:eastAsia="標楷體" w:hAnsi="Gill Sans MT" w:hint="eastAsia"/>
                <w:sz w:val="18"/>
                <w:szCs w:val="20"/>
              </w:rPr>
              <w:t>職員證</w:t>
            </w:r>
            <w:r w:rsidR="00C25FFE" w:rsidRPr="00B8279C">
              <w:rPr>
                <w:rFonts w:ascii="Gill Sans MT" w:eastAsia="標楷體" w:hAnsi="Gill Sans MT" w:hint="eastAsia"/>
                <w:sz w:val="18"/>
                <w:szCs w:val="20"/>
              </w:rPr>
              <w:t>號：</w:t>
            </w:r>
          </w:p>
          <w:p w14:paraId="730FE517" w14:textId="6741E0AB" w:rsidR="00C25FFE" w:rsidRPr="00B8279C" w:rsidRDefault="00C25FFE" w:rsidP="00C25FFE">
            <w:pPr>
              <w:rPr>
                <w:rFonts w:ascii="Gill Sans MT" w:eastAsia="標楷體" w:hAnsi="Gill Sans MT"/>
                <w:sz w:val="18"/>
                <w:szCs w:val="20"/>
              </w:rPr>
            </w:pPr>
            <w:r w:rsidRPr="00BE4BAD">
              <w:rPr>
                <w:rFonts w:ascii="Gill Sans MT" w:eastAsia="標楷體" w:hAnsi="Gill Sans MT" w:hint="eastAsia"/>
                <w:noProof/>
                <w:sz w:val="18"/>
                <w:szCs w:val="20"/>
              </w:rPr>
              <w:t>UM</w:t>
            </w:r>
            <w:r w:rsidRPr="00B8279C">
              <w:rPr>
                <w:rFonts w:ascii="Gill Sans MT" w:eastAsia="標楷體" w:hAnsi="Gill Sans MT" w:hint="eastAsia"/>
                <w:sz w:val="18"/>
                <w:szCs w:val="20"/>
              </w:rPr>
              <w:t xml:space="preserve"> Staff </w:t>
            </w:r>
            <w:r w:rsidRPr="00B8279C">
              <w:rPr>
                <w:rFonts w:ascii="Gill Sans MT" w:eastAsia="標楷體" w:hAnsi="Gill Sans MT"/>
                <w:sz w:val="18"/>
                <w:szCs w:val="20"/>
              </w:rPr>
              <w:t>C</w:t>
            </w:r>
            <w:r w:rsidRPr="00B8279C">
              <w:rPr>
                <w:rFonts w:ascii="Gill Sans MT" w:eastAsia="標楷體" w:hAnsi="Gill Sans MT" w:hint="eastAsia"/>
                <w:sz w:val="18"/>
                <w:szCs w:val="20"/>
              </w:rPr>
              <w:t>ard No.</w:t>
            </w:r>
          </w:p>
        </w:tc>
        <w:tc>
          <w:tcPr>
            <w:tcW w:w="2790" w:type="dxa"/>
            <w:tcBorders>
              <w:bottom w:val="single" w:sz="4" w:space="0" w:color="auto"/>
            </w:tcBorders>
          </w:tcPr>
          <w:p w14:paraId="43D49446" w14:textId="77777777" w:rsidR="00C25FFE" w:rsidRPr="00B8279C" w:rsidRDefault="00C25FFE" w:rsidP="00C25FFE">
            <w:pPr>
              <w:rPr>
                <w:sz w:val="18"/>
                <w:szCs w:val="20"/>
              </w:rPr>
            </w:pPr>
          </w:p>
        </w:tc>
      </w:tr>
      <w:tr w:rsidR="00C25FFE" w:rsidRPr="007D2C3F" w14:paraId="280A3949" w14:textId="77777777" w:rsidTr="00BF1967">
        <w:trPr>
          <w:trHeight w:val="50"/>
        </w:trPr>
        <w:tc>
          <w:tcPr>
            <w:tcW w:w="3058" w:type="dxa"/>
            <w:tcBorders>
              <w:bottom w:val="single" w:sz="4" w:space="0" w:color="auto"/>
            </w:tcBorders>
            <w:vAlign w:val="center"/>
          </w:tcPr>
          <w:p w14:paraId="6E3C56C9" w14:textId="77777777" w:rsidR="00C25FFE" w:rsidRPr="00B8279C" w:rsidRDefault="00C25FFE" w:rsidP="00C25FFE">
            <w:pPr>
              <w:rPr>
                <w:rFonts w:ascii="標楷體" w:eastAsia="標楷體" w:hAnsi="標楷體"/>
                <w:sz w:val="18"/>
                <w:szCs w:val="20"/>
              </w:rPr>
            </w:pPr>
            <w:r w:rsidRPr="00B8279C">
              <w:rPr>
                <w:rFonts w:ascii="標楷體" w:eastAsia="標楷體" w:hAnsi="標楷體" w:hint="eastAsia"/>
                <w:sz w:val="18"/>
                <w:szCs w:val="20"/>
              </w:rPr>
              <w:t>聯絡電話及電郵</w:t>
            </w:r>
          </w:p>
          <w:p w14:paraId="19B2C3E6" w14:textId="1BDA4FF6" w:rsidR="00C25FFE" w:rsidRPr="00B8279C" w:rsidRDefault="00C25FFE" w:rsidP="00C25FFE">
            <w:pPr>
              <w:rPr>
                <w:rFonts w:ascii="Gill Sans MT" w:eastAsia="標楷體" w:hAnsi="Gill Sans MT"/>
                <w:sz w:val="18"/>
                <w:szCs w:val="20"/>
              </w:rPr>
            </w:pPr>
            <w:r w:rsidRPr="00B8279C">
              <w:rPr>
                <w:rFonts w:ascii="Gill Sans MT" w:hAnsi="Gill Sans MT"/>
                <w:sz w:val="18"/>
                <w:szCs w:val="20"/>
              </w:rPr>
              <w:t>Contact no.</w:t>
            </w:r>
            <w:r w:rsidRPr="00B8279C">
              <w:rPr>
                <w:rFonts w:ascii="Gill Sans MT" w:hAnsi="Gill Sans MT" w:hint="eastAsia"/>
                <w:sz w:val="18"/>
                <w:szCs w:val="20"/>
              </w:rPr>
              <w:t xml:space="preserve"> &amp; </w:t>
            </w:r>
            <w:r w:rsidRPr="00B8279C">
              <w:rPr>
                <w:rFonts w:ascii="Gill Sans MT" w:hAnsi="Gill Sans MT"/>
                <w:sz w:val="18"/>
                <w:szCs w:val="20"/>
              </w:rPr>
              <w:t>email</w:t>
            </w:r>
          </w:p>
        </w:tc>
        <w:tc>
          <w:tcPr>
            <w:tcW w:w="2339" w:type="dxa"/>
            <w:tcBorders>
              <w:bottom w:val="single" w:sz="4" w:space="0" w:color="auto"/>
            </w:tcBorders>
            <w:vAlign w:val="center"/>
          </w:tcPr>
          <w:p w14:paraId="7A121F79" w14:textId="77777777" w:rsidR="00C25FFE" w:rsidRPr="00B8279C" w:rsidRDefault="00C25FFE" w:rsidP="00C25FFE">
            <w:pPr>
              <w:rPr>
                <w:sz w:val="18"/>
                <w:szCs w:val="20"/>
              </w:rPr>
            </w:pPr>
          </w:p>
        </w:tc>
        <w:tc>
          <w:tcPr>
            <w:tcW w:w="2253" w:type="dxa"/>
            <w:tcBorders>
              <w:bottom w:val="single" w:sz="4" w:space="0" w:color="auto"/>
            </w:tcBorders>
            <w:vAlign w:val="center"/>
          </w:tcPr>
          <w:p w14:paraId="03CCEE85" w14:textId="41B77071" w:rsidR="00C25FFE" w:rsidRPr="00B8279C" w:rsidRDefault="00C25FFE" w:rsidP="00C25FFE">
            <w:pPr>
              <w:rPr>
                <w:rFonts w:ascii="Gill Sans MT" w:eastAsia="標楷體" w:hAnsi="Gill Sans MT"/>
                <w:sz w:val="18"/>
                <w:szCs w:val="20"/>
              </w:rPr>
            </w:pPr>
            <w:r w:rsidRPr="00B8279C">
              <w:rPr>
                <w:rFonts w:ascii="Gill Sans MT" w:eastAsia="標楷體" w:hAnsi="Gill Sans MT" w:hint="eastAsia"/>
                <w:sz w:val="18"/>
                <w:szCs w:val="20"/>
              </w:rPr>
              <w:t>與</w:t>
            </w:r>
            <w:r w:rsidR="00520882" w:rsidRPr="00B8279C">
              <w:rPr>
                <w:rFonts w:ascii="Gill Sans MT" w:eastAsia="標楷體" w:hAnsi="Gill Sans MT" w:hint="eastAsia"/>
                <w:sz w:val="18"/>
                <w:szCs w:val="20"/>
              </w:rPr>
              <w:t>職員</w:t>
            </w:r>
            <w:r w:rsidRPr="00B8279C">
              <w:rPr>
                <w:rFonts w:ascii="Gill Sans MT" w:eastAsia="標楷體" w:hAnsi="Gill Sans MT" w:hint="eastAsia"/>
                <w:sz w:val="18"/>
                <w:szCs w:val="20"/>
              </w:rPr>
              <w:t>之關係</w:t>
            </w:r>
          </w:p>
          <w:p w14:paraId="6F889C42" w14:textId="67E70F66" w:rsidR="00C25FFE" w:rsidRPr="00B8279C" w:rsidRDefault="00C25FFE" w:rsidP="00C25FFE">
            <w:pPr>
              <w:rPr>
                <w:rFonts w:ascii="Gill Sans MT" w:eastAsia="標楷體" w:hAnsi="Gill Sans MT"/>
                <w:sz w:val="18"/>
                <w:szCs w:val="20"/>
              </w:rPr>
            </w:pPr>
            <w:r w:rsidRPr="00B8279C">
              <w:rPr>
                <w:rFonts w:ascii="Gill Sans MT" w:eastAsia="標楷體" w:hAnsi="Gill Sans MT"/>
                <w:sz w:val="18"/>
                <w:szCs w:val="20"/>
              </w:rPr>
              <w:t>Relationship</w:t>
            </w:r>
          </w:p>
        </w:tc>
        <w:tc>
          <w:tcPr>
            <w:tcW w:w="2790" w:type="dxa"/>
            <w:tcBorders>
              <w:bottom w:val="single" w:sz="4" w:space="0" w:color="auto"/>
            </w:tcBorders>
          </w:tcPr>
          <w:p w14:paraId="4AA24049" w14:textId="77777777" w:rsidR="00C25FFE" w:rsidRPr="00F701ED" w:rsidRDefault="00C25FFE" w:rsidP="00C25FFE">
            <w:pPr>
              <w:rPr>
                <w:rFonts w:ascii="Gill Sans MT" w:eastAsia="標楷體" w:hAnsi="Gill Sans MT"/>
                <w:sz w:val="18"/>
                <w:szCs w:val="20"/>
              </w:rPr>
            </w:pPr>
            <w:r w:rsidRPr="00F701ED">
              <w:rPr>
                <w:rFonts w:ascii="標楷體" w:eastAsia="標楷體" w:hAnsi="標楷體" w:hint="eastAsia"/>
                <w:sz w:val="18"/>
                <w:szCs w:val="20"/>
              </w:rPr>
              <w:t>□父母</w:t>
            </w:r>
            <w:r w:rsidRPr="00F701ED">
              <w:rPr>
                <w:rFonts w:ascii="Gill Sans MT" w:eastAsia="標楷體" w:hAnsi="Gill Sans MT"/>
                <w:sz w:val="18"/>
                <w:szCs w:val="20"/>
              </w:rPr>
              <w:t>Parents</w:t>
            </w:r>
          </w:p>
          <w:p w14:paraId="1F70254D" w14:textId="77777777" w:rsidR="00C25FFE" w:rsidRPr="00F701ED" w:rsidRDefault="00C25FFE" w:rsidP="00C25FFE">
            <w:pPr>
              <w:rPr>
                <w:rFonts w:ascii="Gill Sans MT" w:eastAsia="標楷體" w:hAnsi="Gill Sans MT"/>
                <w:sz w:val="18"/>
                <w:szCs w:val="20"/>
              </w:rPr>
            </w:pPr>
            <w:r w:rsidRPr="00F701ED">
              <w:rPr>
                <w:rFonts w:ascii="標楷體" w:eastAsia="標楷體" w:hAnsi="標楷體" w:hint="eastAsia"/>
                <w:sz w:val="18"/>
                <w:szCs w:val="20"/>
              </w:rPr>
              <w:t>□岳父母；公婆</w:t>
            </w:r>
            <w:r w:rsidRPr="00F701ED">
              <w:rPr>
                <w:rFonts w:ascii="Gill Sans MT" w:eastAsia="標楷體" w:hAnsi="Gill Sans MT"/>
                <w:sz w:val="18"/>
                <w:szCs w:val="20"/>
              </w:rPr>
              <w:t>parents-in-law</w:t>
            </w:r>
          </w:p>
          <w:p w14:paraId="4F70FCD6" w14:textId="77777777" w:rsidR="00C25FFE" w:rsidRPr="00F701ED" w:rsidRDefault="00C25FFE" w:rsidP="00C25FFE">
            <w:pPr>
              <w:rPr>
                <w:rFonts w:ascii="Gill Sans MT" w:eastAsia="標楷體" w:hAnsi="Gill Sans MT"/>
                <w:sz w:val="18"/>
                <w:szCs w:val="20"/>
              </w:rPr>
            </w:pPr>
            <w:r w:rsidRPr="00F701ED">
              <w:rPr>
                <w:rFonts w:ascii="標楷體" w:eastAsia="標楷體" w:hAnsi="標楷體" w:hint="eastAsia"/>
                <w:sz w:val="18"/>
                <w:szCs w:val="20"/>
              </w:rPr>
              <w:t>□配偶</w:t>
            </w:r>
            <w:r w:rsidRPr="00F701ED">
              <w:rPr>
                <w:rFonts w:ascii="Gill Sans MT" w:eastAsia="標楷體" w:hAnsi="Gill Sans MT"/>
                <w:sz w:val="18"/>
                <w:szCs w:val="20"/>
              </w:rPr>
              <w:t>spouse</w:t>
            </w:r>
          </w:p>
          <w:p w14:paraId="66DF8550" w14:textId="579627C1" w:rsidR="00C25FFE" w:rsidRPr="00B8279C" w:rsidRDefault="00C25FFE" w:rsidP="00C25FFE">
            <w:pPr>
              <w:rPr>
                <w:sz w:val="18"/>
                <w:szCs w:val="20"/>
              </w:rPr>
            </w:pPr>
            <w:r w:rsidRPr="00F701ED">
              <w:rPr>
                <w:rFonts w:ascii="標楷體" w:eastAsia="標楷體" w:hAnsi="標楷體" w:hint="eastAsia"/>
                <w:sz w:val="18"/>
                <w:szCs w:val="20"/>
              </w:rPr>
              <w:t>□子女</w:t>
            </w:r>
            <w:r w:rsidRPr="00F701ED">
              <w:rPr>
                <w:rFonts w:ascii="Gill Sans MT" w:eastAsia="標楷體" w:hAnsi="Gill Sans MT"/>
                <w:sz w:val="18"/>
                <w:szCs w:val="20"/>
              </w:rPr>
              <w:t>children</w:t>
            </w:r>
          </w:p>
        </w:tc>
      </w:tr>
      <w:tr w:rsidR="0032303B" w:rsidRPr="007D2C3F" w14:paraId="6BCAA1B6" w14:textId="3C61C3D6" w:rsidTr="00BF1967">
        <w:trPr>
          <w:trHeight w:val="50"/>
        </w:trPr>
        <w:tc>
          <w:tcPr>
            <w:tcW w:w="3058" w:type="dxa"/>
            <w:tcBorders>
              <w:bottom w:val="single" w:sz="4" w:space="0" w:color="auto"/>
            </w:tcBorders>
            <w:shd w:val="clear" w:color="auto" w:fill="auto"/>
            <w:vAlign w:val="center"/>
          </w:tcPr>
          <w:p w14:paraId="7572DF4F" w14:textId="4BF41B13" w:rsidR="0032303B" w:rsidRPr="00B8279C" w:rsidRDefault="0032303B" w:rsidP="00C25FFE">
            <w:pPr>
              <w:rPr>
                <w:rFonts w:ascii="標楷體" w:eastAsia="標楷體" w:hAnsi="標楷體"/>
                <w:sz w:val="18"/>
                <w:szCs w:val="20"/>
              </w:rPr>
            </w:pPr>
            <w:r w:rsidRPr="00B8279C">
              <w:rPr>
                <w:rFonts w:ascii="標楷體" w:eastAsia="標楷體" w:hAnsi="標楷體" w:hint="eastAsia"/>
                <w:sz w:val="18"/>
                <w:szCs w:val="20"/>
              </w:rPr>
              <w:t>監護人或父母簽名:</w:t>
            </w:r>
          </w:p>
          <w:p w14:paraId="5BEE9B5A" w14:textId="13B389B3" w:rsidR="0032303B" w:rsidRPr="00B8279C" w:rsidRDefault="0032303B" w:rsidP="00C25FFE">
            <w:pPr>
              <w:rPr>
                <w:rFonts w:ascii="Gill Sans MT" w:hAnsi="Gill Sans MT"/>
                <w:sz w:val="18"/>
                <w:szCs w:val="20"/>
              </w:rPr>
            </w:pPr>
            <w:r w:rsidRPr="00B8279C">
              <w:rPr>
                <w:rFonts w:ascii="Gill Sans MT" w:hAnsi="Gill Sans MT"/>
                <w:sz w:val="18"/>
                <w:szCs w:val="20"/>
              </w:rPr>
              <w:t xml:space="preserve">Guardian’s or parent’s signature </w:t>
            </w:r>
          </w:p>
        </w:tc>
        <w:tc>
          <w:tcPr>
            <w:tcW w:w="2339" w:type="dxa"/>
            <w:tcBorders>
              <w:bottom w:val="single" w:sz="4" w:space="0" w:color="auto"/>
            </w:tcBorders>
            <w:shd w:val="clear" w:color="auto" w:fill="auto"/>
            <w:vAlign w:val="center"/>
          </w:tcPr>
          <w:p w14:paraId="0DA3686E" w14:textId="77777777" w:rsidR="0032303B" w:rsidRPr="00B8279C" w:rsidRDefault="0032303B">
            <w:pPr>
              <w:rPr>
                <w:sz w:val="18"/>
                <w:szCs w:val="20"/>
              </w:rPr>
            </w:pPr>
          </w:p>
          <w:p w14:paraId="4505E15C" w14:textId="69B64DC0" w:rsidR="0032303B" w:rsidRPr="00B8279C" w:rsidRDefault="0032303B" w:rsidP="00C25FFE">
            <w:pPr>
              <w:rPr>
                <w:sz w:val="18"/>
                <w:szCs w:val="20"/>
              </w:rPr>
            </w:pPr>
          </w:p>
        </w:tc>
        <w:tc>
          <w:tcPr>
            <w:tcW w:w="5043" w:type="dxa"/>
            <w:gridSpan w:val="2"/>
            <w:tcBorders>
              <w:bottom w:val="single" w:sz="4" w:space="0" w:color="auto"/>
            </w:tcBorders>
            <w:shd w:val="clear" w:color="auto" w:fill="auto"/>
          </w:tcPr>
          <w:p w14:paraId="6D82E63C" w14:textId="77777777" w:rsidR="0032303B" w:rsidRPr="00B8279C" w:rsidRDefault="0032303B" w:rsidP="0032303B">
            <w:pPr>
              <w:rPr>
                <w:rFonts w:ascii="標楷體" w:eastAsia="標楷體" w:hAnsi="標楷體"/>
                <w:b/>
                <w:sz w:val="18"/>
                <w:szCs w:val="20"/>
              </w:rPr>
            </w:pPr>
            <w:r w:rsidRPr="00B8279C">
              <w:rPr>
                <w:rFonts w:ascii="標楷體" w:eastAsia="標楷體" w:hAnsi="標楷體" w:hint="eastAsia"/>
                <w:b/>
                <w:sz w:val="18"/>
                <w:szCs w:val="20"/>
              </w:rPr>
              <w:t>如申請人為18歲以下，必須由監護人或父母簽名同意</w:t>
            </w:r>
          </w:p>
          <w:p w14:paraId="0DA2AFA1" w14:textId="51C76F87" w:rsidR="0032303B" w:rsidRPr="00B8279C" w:rsidRDefault="0032303B" w:rsidP="0032303B">
            <w:pPr>
              <w:rPr>
                <w:sz w:val="18"/>
                <w:szCs w:val="20"/>
              </w:rPr>
            </w:pPr>
            <w:r w:rsidRPr="00B8279C">
              <w:rPr>
                <w:rFonts w:ascii="Gill Sans MT" w:hAnsi="Gill Sans MT" w:hint="eastAsia"/>
                <w:sz w:val="18"/>
                <w:szCs w:val="20"/>
              </w:rPr>
              <w:t>If applicants who are b</w:t>
            </w:r>
            <w:r w:rsidRPr="00B8279C">
              <w:rPr>
                <w:rFonts w:ascii="Gill Sans MT" w:hAnsi="Gill Sans MT"/>
                <w:sz w:val="18"/>
                <w:szCs w:val="20"/>
              </w:rPr>
              <w:t>elow 18 years old are required to have the signature of their guardian or parent</w:t>
            </w:r>
          </w:p>
        </w:tc>
      </w:tr>
      <w:tr w:rsidR="00C25FFE" w:rsidRPr="007D2C3F" w14:paraId="46BF2C27" w14:textId="77777777" w:rsidTr="00AE2D51">
        <w:trPr>
          <w:trHeight w:val="50"/>
        </w:trPr>
        <w:tc>
          <w:tcPr>
            <w:tcW w:w="3058" w:type="dxa"/>
            <w:tcBorders>
              <w:top w:val="single" w:sz="4" w:space="0" w:color="auto"/>
              <w:left w:val="nil"/>
              <w:bottom w:val="single" w:sz="4" w:space="0" w:color="auto"/>
              <w:right w:val="nil"/>
            </w:tcBorders>
          </w:tcPr>
          <w:p w14:paraId="2B447C96" w14:textId="77777777" w:rsidR="00C25FFE" w:rsidRPr="00B8279C" w:rsidRDefault="00C25FFE" w:rsidP="00C25FFE">
            <w:pPr>
              <w:rPr>
                <w:rFonts w:ascii="Gill Sans MT" w:eastAsia="標楷體" w:hAnsi="Gill Sans MT"/>
                <w:sz w:val="18"/>
                <w:szCs w:val="20"/>
              </w:rPr>
            </w:pPr>
          </w:p>
        </w:tc>
        <w:tc>
          <w:tcPr>
            <w:tcW w:w="2339" w:type="dxa"/>
            <w:tcBorders>
              <w:top w:val="single" w:sz="4" w:space="0" w:color="auto"/>
              <w:left w:val="nil"/>
              <w:bottom w:val="single" w:sz="4" w:space="0" w:color="auto"/>
              <w:right w:val="nil"/>
            </w:tcBorders>
          </w:tcPr>
          <w:p w14:paraId="7D6C62E0" w14:textId="77777777" w:rsidR="00C25FFE" w:rsidRPr="00AE2D51" w:rsidRDefault="00C25FFE" w:rsidP="00C25FFE">
            <w:pPr>
              <w:rPr>
                <w:sz w:val="10"/>
                <w:szCs w:val="10"/>
              </w:rPr>
            </w:pPr>
          </w:p>
        </w:tc>
        <w:tc>
          <w:tcPr>
            <w:tcW w:w="2253" w:type="dxa"/>
            <w:tcBorders>
              <w:top w:val="single" w:sz="4" w:space="0" w:color="auto"/>
              <w:left w:val="nil"/>
              <w:bottom w:val="single" w:sz="4" w:space="0" w:color="auto"/>
              <w:right w:val="nil"/>
            </w:tcBorders>
          </w:tcPr>
          <w:p w14:paraId="421A2A27" w14:textId="77777777" w:rsidR="00C25FFE" w:rsidRPr="00B8279C" w:rsidRDefault="00C25FFE" w:rsidP="00C25FFE">
            <w:pPr>
              <w:rPr>
                <w:rFonts w:ascii="Gill Sans MT" w:eastAsia="標楷體" w:hAnsi="Gill Sans MT"/>
                <w:sz w:val="18"/>
                <w:szCs w:val="20"/>
              </w:rPr>
            </w:pPr>
          </w:p>
        </w:tc>
        <w:tc>
          <w:tcPr>
            <w:tcW w:w="2790" w:type="dxa"/>
            <w:tcBorders>
              <w:top w:val="single" w:sz="4" w:space="0" w:color="auto"/>
              <w:left w:val="nil"/>
              <w:bottom w:val="single" w:sz="4" w:space="0" w:color="auto"/>
              <w:right w:val="nil"/>
            </w:tcBorders>
          </w:tcPr>
          <w:p w14:paraId="00D000E6" w14:textId="77777777" w:rsidR="00C25FFE" w:rsidRPr="00B8279C" w:rsidRDefault="00C25FFE" w:rsidP="00C25FFE">
            <w:pPr>
              <w:rPr>
                <w:sz w:val="18"/>
                <w:szCs w:val="20"/>
              </w:rPr>
            </w:pPr>
          </w:p>
        </w:tc>
      </w:tr>
      <w:tr w:rsidR="00C25FFE" w:rsidRPr="007D2C3F" w14:paraId="3DCA7DFB" w14:textId="77777777" w:rsidTr="00A717AF">
        <w:trPr>
          <w:trHeight w:val="134"/>
        </w:trPr>
        <w:tc>
          <w:tcPr>
            <w:tcW w:w="10440" w:type="dxa"/>
            <w:gridSpan w:val="4"/>
            <w:tcBorders>
              <w:top w:val="single" w:sz="4" w:space="0" w:color="auto"/>
            </w:tcBorders>
            <w:shd w:val="pct10" w:color="auto" w:fill="auto"/>
          </w:tcPr>
          <w:p w14:paraId="77C5BAD2" w14:textId="77777777" w:rsidR="00C25FFE" w:rsidRPr="00B8279C" w:rsidRDefault="00C25FFE" w:rsidP="00C25FFE">
            <w:pPr>
              <w:rPr>
                <w:rFonts w:ascii="Gill Sans MT" w:eastAsia="標楷體" w:hAnsi="Gill Sans MT"/>
                <w:sz w:val="18"/>
                <w:szCs w:val="20"/>
              </w:rPr>
            </w:pPr>
            <w:r w:rsidRPr="00B8279C">
              <w:rPr>
                <w:rFonts w:ascii="標楷體" w:eastAsia="標楷體" w:hAnsi="標楷體" w:hint="eastAsia"/>
                <w:b/>
                <w:sz w:val="18"/>
                <w:szCs w:val="20"/>
              </w:rPr>
              <w:t>三) 緊急聯絡資料</w:t>
            </w:r>
            <w:r w:rsidRPr="00B8279C">
              <w:rPr>
                <w:rFonts w:ascii="Gill Sans MT" w:eastAsia="標楷體" w:hAnsi="Gill Sans MT"/>
                <w:sz w:val="18"/>
                <w:szCs w:val="20"/>
              </w:rPr>
              <w:t xml:space="preserve">Emergency contact </w:t>
            </w:r>
          </w:p>
          <w:p w14:paraId="2F0DC1A4" w14:textId="1F1CEF53" w:rsidR="00C25FFE" w:rsidRPr="00B8279C" w:rsidRDefault="00C25FFE" w:rsidP="00C25FFE">
            <w:pPr>
              <w:rPr>
                <w:rFonts w:ascii="標楷體" w:eastAsia="標楷體" w:hAnsi="標楷體"/>
                <w:b/>
                <w:sz w:val="18"/>
                <w:szCs w:val="20"/>
              </w:rPr>
            </w:pPr>
            <w:r w:rsidRPr="00B8279C">
              <w:rPr>
                <w:rFonts w:ascii="標楷體" w:eastAsia="標楷體" w:hAnsi="標楷體"/>
                <w:b/>
                <w:sz w:val="18"/>
                <w:szCs w:val="20"/>
              </w:rPr>
              <w:t>(</w:t>
            </w:r>
            <w:r w:rsidRPr="00B8279C">
              <w:rPr>
                <w:rFonts w:ascii="標楷體" w:eastAsia="標楷體" w:hAnsi="標楷體" w:hint="eastAsia"/>
                <w:b/>
                <w:sz w:val="18"/>
                <w:szCs w:val="20"/>
              </w:rPr>
              <w:t xml:space="preserve">所有申請人都必需填寫 </w:t>
            </w:r>
            <w:r w:rsidRPr="00B8279C">
              <w:rPr>
                <w:rFonts w:ascii="Gill Sans MT" w:eastAsia="標楷體" w:hAnsi="Gill Sans MT"/>
                <w:sz w:val="18"/>
                <w:szCs w:val="20"/>
              </w:rPr>
              <w:t>For all applicants</w:t>
            </w:r>
            <w:r w:rsidRPr="00B8279C">
              <w:rPr>
                <w:rFonts w:ascii="標楷體" w:eastAsia="標楷體" w:hAnsi="標楷體" w:hint="eastAsia"/>
                <w:b/>
                <w:sz w:val="18"/>
                <w:szCs w:val="20"/>
              </w:rPr>
              <w:t>)</w:t>
            </w:r>
          </w:p>
        </w:tc>
      </w:tr>
      <w:tr w:rsidR="00C25FFE" w:rsidRPr="007D2C3F" w14:paraId="189A6BF3" w14:textId="77777777" w:rsidTr="00AE2D51">
        <w:trPr>
          <w:trHeight w:val="50"/>
        </w:trPr>
        <w:tc>
          <w:tcPr>
            <w:tcW w:w="3058" w:type="dxa"/>
          </w:tcPr>
          <w:p w14:paraId="1C4FD203" w14:textId="77777777" w:rsidR="00C25FFE" w:rsidRPr="00B8279C" w:rsidRDefault="00C25FFE" w:rsidP="00C25FFE">
            <w:pPr>
              <w:rPr>
                <w:rFonts w:ascii="Gill Sans MT" w:eastAsia="標楷體" w:hAnsi="Gill Sans MT"/>
                <w:sz w:val="18"/>
                <w:szCs w:val="20"/>
              </w:rPr>
            </w:pPr>
            <w:r w:rsidRPr="00B8279C">
              <w:rPr>
                <w:rFonts w:ascii="Gill Sans MT" w:eastAsia="標楷體" w:hAnsi="Gill Sans MT"/>
                <w:sz w:val="18"/>
                <w:szCs w:val="20"/>
              </w:rPr>
              <w:t>姓</w:t>
            </w:r>
          </w:p>
          <w:p w14:paraId="3D389009" w14:textId="77777777" w:rsidR="00C25FFE" w:rsidRPr="00B8279C" w:rsidRDefault="00C25FFE" w:rsidP="00C25FFE">
            <w:pPr>
              <w:rPr>
                <w:sz w:val="18"/>
                <w:szCs w:val="20"/>
              </w:rPr>
            </w:pPr>
            <w:r w:rsidRPr="00B8279C">
              <w:rPr>
                <w:rFonts w:ascii="Gill Sans MT" w:hAnsi="Gill Sans MT"/>
                <w:sz w:val="18"/>
                <w:szCs w:val="20"/>
              </w:rPr>
              <w:t>Surname</w:t>
            </w:r>
          </w:p>
        </w:tc>
        <w:tc>
          <w:tcPr>
            <w:tcW w:w="2339" w:type="dxa"/>
          </w:tcPr>
          <w:p w14:paraId="3DFA8608" w14:textId="77777777" w:rsidR="00C25FFE" w:rsidRPr="00B8279C" w:rsidRDefault="00C25FFE" w:rsidP="00C25FFE">
            <w:pPr>
              <w:rPr>
                <w:sz w:val="18"/>
                <w:szCs w:val="20"/>
              </w:rPr>
            </w:pPr>
          </w:p>
        </w:tc>
        <w:tc>
          <w:tcPr>
            <w:tcW w:w="2253" w:type="dxa"/>
          </w:tcPr>
          <w:p w14:paraId="4EF4B5CD" w14:textId="77777777" w:rsidR="00C25FFE" w:rsidRPr="00B8279C" w:rsidRDefault="00C25FFE" w:rsidP="00C25FFE">
            <w:pPr>
              <w:rPr>
                <w:rFonts w:ascii="標楷體" w:eastAsia="標楷體" w:hAnsi="標楷體"/>
                <w:sz w:val="18"/>
                <w:szCs w:val="20"/>
              </w:rPr>
            </w:pPr>
            <w:r w:rsidRPr="00B8279C">
              <w:rPr>
                <w:rFonts w:ascii="標楷體" w:eastAsia="標楷體" w:hAnsi="標楷體"/>
                <w:sz w:val="18"/>
                <w:szCs w:val="20"/>
              </w:rPr>
              <w:t>名</w:t>
            </w:r>
          </w:p>
          <w:p w14:paraId="1CEF4B99" w14:textId="77777777" w:rsidR="00C25FFE" w:rsidRPr="00B8279C" w:rsidRDefault="00C25FFE" w:rsidP="00C25FFE">
            <w:pPr>
              <w:rPr>
                <w:sz w:val="18"/>
                <w:szCs w:val="20"/>
              </w:rPr>
            </w:pPr>
            <w:r w:rsidRPr="00B8279C">
              <w:rPr>
                <w:rFonts w:ascii="Gill Sans MT" w:hAnsi="Gill Sans MT"/>
                <w:sz w:val="18"/>
                <w:szCs w:val="20"/>
              </w:rPr>
              <w:t>Given name</w:t>
            </w:r>
          </w:p>
        </w:tc>
        <w:tc>
          <w:tcPr>
            <w:tcW w:w="2790" w:type="dxa"/>
          </w:tcPr>
          <w:p w14:paraId="2333E30F" w14:textId="77777777" w:rsidR="00C25FFE" w:rsidRPr="00B8279C" w:rsidRDefault="00C25FFE" w:rsidP="00C25FFE">
            <w:pPr>
              <w:rPr>
                <w:sz w:val="18"/>
                <w:szCs w:val="20"/>
              </w:rPr>
            </w:pPr>
          </w:p>
        </w:tc>
      </w:tr>
      <w:tr w:rsidR="00C25FFE" w:rsidRPr="007D2C3F" w14:paraId="5EC44DB7" w14:textId="77777777" w:rsidTr="00B8279C">
        <w:trPr>
          <w:trHeight w:val="50"/>
        </w:trPr>
        <w:tc>
          <w:tcPr>
            <w:tcW w:w="3058" w:type="dxa"/>
            <w:tcBorders>
              <w:bottom w:val="single" w:sz="4" w:space="0" w:color="auto"/>
            </w:tcBorders>
          </w:tcPr>
          <w:p w14:paraId="772C1746" w14:textId="77777777" w:rsidR="00C25FFE" w:rsidRPr="00B8279C" w:rsidRDefault="00C25FFE" w:rsidP="00C25FFE">
            <w:pPr>
              <w:rPr>
                <w:rFonts w:ascii="標楷體" w:eastAsia="標楷體" w:hAnsi="標楷體"/>
                <w:sz w:val="18"/>
                <w:szCs w:val="20"/>
              </w:rPr>
            </w:pPr>
            <w:r w:rsidRPr="00B8279C">
              <w:rPr>
                <w:rFonts w:ascii="標楷體" w:eastAsia="標楷體" w:hAnsi="標楷體" w:hint="eastAsia"/>
                <w:sz w:val="18"/>
                <w:szCs w:val="20"/>
              </w:rPr>
              <w:t>聯絡電話</w:t>
            </w:r>
          </w:p>
          <w:p w14:paraId="7185DC00" w14:textId="77777777" w:rsidR="00C25FFE" w:rsidRPr="00B8279C" w:rsidRDefault="00C25FFE" w:rsidP="00C25FFE">
            <w:pPr>
              <w:rPr>
                <w:sz w:val="18"/>
                <w:szCs w:val="20"/>
              </w:rPr>
            </w:pPr>
            <w:r w:rsidRPr="00B8279C">
              <w:rPr>
                <w:rFonts w:ascii="Gill Sans MT" w:hAnsi="Gill Sans MT"/>
                <w:sz w:val="18"/>
                <w:szCs w:val="20"/>
              </w:rPr>
              <w:t>Contact no.</w:t>
            </w:r>
          </w:p>
        </w:tc>
        <w:tc>
          <w:tcPr>
            <w:tcW w:w="2339" w:type="dxa"/>
            <w:tcBorders>
              <w:bottom w:val="single" w:sz="4" w:space="0" w:color="auto"/>
            </w:tcBorders>
          </w:tcPr>
          <w:p w14:paraId="3755EAB4" w14:textId="77777777" w:rsidR="00C25FFE" w:rsidRPr="00B8279C" w:rsidRDefault="00C25FFE" w:rsidP="00C25FFE">
            <w:pPr>
              <w:rPr>
                <w:sz w:val="18"/>
                <w:szCs w:val="20"/>
              </w:rPr>
            </w:pPr>
          </w:p>
        </w:tc>
        <w:tc>
          <w:tcPr>
            <w:tcW w:w="2253" w:type="dxa"/>
            <w:tcBorders>
              <w:bottom w:val="single" w:sz="4" w:space="0" w:color="auto"/>
            </w:tcBorders>
          </w:tcPr>
          <w:p w14:paraId="7619DB39" w14:textId="77777777" w:rsidR="00C25FFE" w:rsidRPr="00B8279C" w:rsidRDefault="00C25FFE" w:rsidP="00C25FFE">
            <w:pPr>
              <w:rPr>
                <w:rFonts w:ascii="Gill Sans MT" w:eastAsia="標楷體" w:hAnsi="Gill Sans MT"/>
                <w:sz w:val="18"/>
                <w:szCs w:val="20"/>
              </w:rPr>
            </w:pPr>
            <w:r w:rsidRPr="00B8279C">
              <w:rPr>
                <w:rFonts w:ascii="Gill Sans MT" w:eastAsia="標楷體" w:hAnsi="Gill Sans MT" w:hint="eastAsia"/>
                <w:sz w:val="18"/>
                <w:szCs w:val="20"/>
              </w:rPr>
              <w:t>關係</w:t>
            </w:r>
          </w:p>
          <w:p w14:paraId="58FBFFC2" w14:textId="77777777" w:rsidR="00C25FFE" w:rsidRPr="00B8279C" w:rsidRDefault="00C25FFE" w:rsidP="00C25FFE">
            <w:pPr>
              <w:rPr>
                <w:sz w:val="18"/>
                <w:szCs w:val="20"/>
              </w:rPr>
            </w:pPr>
            <w:r w:rsidRPr="00B8279C">
              <w:rPr>
                <w:rFonts w:ascii="Gill Sans MT" w:eastAsia="標楷體" w:hAnsi="Gill Sans MT"/>
                <w:sz w:val="18"/>
                <w:szCs w:val="20"/>
              </w:rPr>
              <w:t>Relationship</w:t>
            </w:r>
          </w:p>
        </w:tc>
        <w:tc>
          <w:tcPr>
            <w:tcW w:w="2790" w:type="dxa"/>
            <w:tcBorders>
              <w:bottom w:val="single" w:sz="4" w:space="0" w:color="auto"/>
            </w:tcBorders>
          </w:tcPr>
          <w:p w14:paraId="568F9E9A" w14:textId="77777777" w:rsidR="00C25FFE" w:rsidRPr="00B8279C" w:rsidRDefault="00C25FFE" w:rsidP="00C25FFE">
            <w:pPr>
              <w:rPr>
                <w:sz w:val="18"/>
                <w:szCs w:val="20"/>
              </w:rPr>
            </w:pPr>
          </w:p>
        </w:tc>
      </w:tr>
      <w:tr w:rsidR="00C25FFE" w:rsidRPr="007D2C3F" w14:paraId="59E7F6AA" w14:textId="77777777" w:rsidTr="0032303B">
        <w:trPr>
          <w:trHeight w:val="53"/>
        </w:trPr>
        <w:tc>
          <w:tcPr>
            <w:tcW w:w="3058" w:type="dxa"/>
            <w:tcBorders>
              <w:top w:val="single" w:sz="4" w:space="0" w:color="auto"/>
              <w:left w:val="nil"/>
              <w:bottom w:val="single" w:sz="4" w:space="0" w:color="auto"/>
              <w:right w:val="nil"/>
            </w:tcBorders>
          </w:tcPr>
          <w:p w14:paraId="2BE6422B" w14:textId="77777777" w:rsidR="00C25FFE" w:rsidRPr="00B8279C" w:rsidRDefault="00C25FFE" w:rsidP="00C25FFE">
            <w:pPr>
              <w:rPr>
                <w:rFonts w:ascii="標楷體" w:eastAsia="標楷體" w:hAnsi="標楷體"/>
                <w:sz w:val="18"/>
                <w:szCs w:val="18"/>
              </w:rPr>
            </w:pPr>
          </w:p>
        </w:tc>
        <w:tc>
          <w:tcPr>
            <w:tcW w:w="2339" w:type="dxa"/>
            <w:tcBorders>
              <w:top w:val="single" w:sz="4" w:space="0" w:color="auto"/>
              <w:left w:val="nil"/>
              <w:bottom w:val="single" w:sz="4" w:space="0" w:color="auto"/>
              <w:right w:val="nil"/>
            </w:tcBorders>
          </w:tcPr>
          <w:p w14:paraId="3B85398C" w14:textId="77777777" w:rsidR="00C25FFE" w:rsidRPr="00B8279C" w:rsidRDefault="00C25FFE" w:rsidP="00C25FFE">
            <w:pPr>
              <w:rPr>
                <w:sz w:val="18"/>
                <w:szCs w:val="20"/>
              </w:rPr>
            </w:pPr>
          </w:p>
        </w:tc>
        <w:tc>
          <w:tcPr>
            <w:tcW w:w="2253" w:type="dxa"/>
            <w:tcBorders>
              <w:top w:val="single" w:sz="4" w:space="0" w:color="auto"/>
              <w:left w:val="nil"/>
              <w:bottom w:val="single" w:sz="4" w:space="0" w:color="auto"/>
              <w:right w:val="nil"/>
            </w:tcBorders>
          </w:tcPr>
          <w:p w14:paraId="00FD861B" w14:textId="77777777" w:rsidR="00C25FFE" w:rsidRPr="00B8279C" w:rsidRDefault="00C25FFE" w:rsidP="00C25FFE">
            <w:pPr>
              <w:rPr>
                <w:rFonts w:ascii="Gill Sans MT" w:eastAsia="標楷體" w:hAnsi="Gill Sans MT"/>
                <w:sz w:val="18"/>
                <w:szCs w:val="20"/>
              </w:rPr>
            </w:pPr>
          </w:p>
        </w:tc>
        <w:tc>
          <w:tcPr>
            <w:tcW w:w="2790" w:type="dxa"/>
            <w:tcBorders>
              <w:top w:val="single" w:sz="4" w:space="0" w:color="auto"/>
              <w:left w:val="nil"/>
              <w:bottom w:val="single" w:sz="4" w:space="0" w:color="auto"/>
              <w:right w:val="nil"/>
            </w:tcBorders>
          </w:tcPr>
          <w:p w14:paraId="190E6FE9" w14:textId="77777777" w:rsidR="00C25FFE" w:rsidRPr="00B8279C" w:rsidRDefault="00C25FFE" w:rsidP="00C25FFE">
            <w:pPr>
              <w:rPr>
                <w:sz w:val="18"/>
                <w:szCs w:val="20"/>
              </w:rPr>
            </w:pPr>
          </w:p>
        </w:tc>
      </w:tr>
      <w:tr w:rsidR="00C25FFE" w:rsidRPr="007D2C3F" w14:paraId="79D3877F" w14:textId="77777777" w:rsidTr="00F00866">
        <w:trPr>
          <w:trHeight w:val="233"/>
        </w:trPr>
        <w:tc>
          <w:tcPr>
            <w:tcW w:w="10440" w:type="dxa"/>
            <w:gridSpan w:val="4"/>
            <w:tcBorders>
              <w:top w:val="single" w:sz="4" w:space="0" w:color="auto"/>
            </w:tcBorders>
            <w:shd w:val="pct15" w:color="auto" w:fill="auto"/>
          </w:tcPr>
          <w:p w14:paraId="5058CD94" w14:textId="4CA34127" w:rsidR="00C25FFE" w:rsidRPr="00B8279C" w:rsidRDefault="0032303B" w:rsidP="0032303B">
            <w:pPr>
              <w:widowControl w:val="0"/>
              <w:rPr>
                <w:rFonts w:ascii="新細明體" w:hAnsi="新細明體" w:cs="新細明體"/>
                <w:sz w:val="18"/>
                <w:szCs w:val="20"/>
              </w:rPr>
            </w:pPr>
            <w:r w:rsidRPr="00B8279C">
              <w:rPr>
                <w:rFonts w:ascii="標楷體" w:eastAsia="標楷體" w:hAnsi="標楷體" w:hint="eastAsia"/>
                <w:b/>
                <w:sz w:val="18"/>
                <w:szCs w:val="20"/>
              </w:rPr>
              <w:t xml:space="preserve">四)　</w:t>
            </w:r>
            <w:r w:rsidRPr="00B8279C">
              <w:rPr>
                <w:rFonts w:ascii="標楷體" w:eastAsia="標楷體" w:hAnsi="標楷體"/>
                <w:b/>
                <w:sz w:val="18"/>
                <w:szCs w:val="20"/>
              </w:rPr>
              <w:t>確</w:t>
            </w:r>
            <w:r w:rsidRPr="00B8279C">
              <w:rPr>
                <w:rFonts w:ascii="標楷體" w:eastAsia="標楷體" w:hAnsi="標楷體" w:hint="eastAsia"/>
                <w:b/>
                <w:sz w:val="18"/>
                <w:szCs w:val="20"/>
              </w:rPr>
              <w:t xml:space="preserve">認知悉 </w:t>
            </w:r>
            <w:r w:rsidRPr="00B8279C">
              <w:rPr>
                <w:rFonts w:ascii="Gill Sans MT" w:eastAsia="標楷體" w:hAnsi="Gill Sans MT" w:hint="eastAsia"/>
                <w:sz w:val="18"/>
                <w:szCs w:val="20"/>
              </w:rPr>
              <w:t>A</w:t>
            </w:r>
            <w:r w:rsidRPr="00B8279C">
              <w:rPr>
                <w:rFonts w:ascii="Gill Sans MT" w:eastAsia="標楷體" w:hAnsi="Gill Sans MT"/>
                <w:sz w:val="18"/>
                <w:szCs w:val="20"/>
              </w:rPr>
              <w:t xml:space="preserve">cknowledgement: </w:t>
            </w:r>
          </w:p>
        </w:tc>
      </w:tr>
      <w:tr w:rsidR="0032303B" w:rsidRPr="007D2C3F" w14:paraId="7F8DDA64" w14:textId="77777777" w:rsidTr="00B8279C">
        <w:trPr>
          <w:trHeight w:val="2042"/>
        </w:trPr>
        <w:tc>
          <w:tcPr>
            <w:tcW w:w="10440" w:type="dxa"/>
            <w:gridSpan w:val="4"/>
            <w:tcBorders>
              <w:top w:val="single" w:sz="4" w:space="0" w:color="auto"/>
            </w:tcBorders>
          </w:tcPr>
          <w:p w14:paraId="209EF7D6" w14:textId="77777777" w:rsidR="0032303B" w:rsidRPr="00B8279C" w:rsidRDefault="0032303B" w:rsidP="0032303B">
            <w:pPr>
              <w:rPr>
                <w:rFonts w:ascii="Century Gothic" w:hAnsi="Century Gothic"/>
                <w:b/>
                <w:sz w:val="18"/>
                <w:szCs w:val="16"/>
              </w:rPr>
            </w:pPr>
            <w:r w:rsidRPr="00B8279C">
              <w:rPr>
                <w:rFonts w:ascii="標楷體" w:eastAsia="標楷體" w:hAnsi="標楷體" w:cs="新細明體" w:hint="eastAsia"/>
                <w:b/>
                <w:sz w:val="18"/>
                <w:szCs w:val="16"/>
              </w:rPr>
              <w:t>收集個人資料聲明</w:t>
            </w:r>
            <w:r w:rsidRPr="00B8279C">
              <w:rPr>
                <w:rFonts w:ascii="新細明體" w:hAnsi="新細明體" w:cs="新細明體"/>
                <w:b/>
                <w:sz w:val="18"/>
                <w:szCs w:val="16"/>
                <w:lang w:val="en-GB"/>
              </w:rPr>
              <w:t xml:space="preserve"> </w:t>
            </w:r>
            <w:r w:rsidRPr="00B8279C">
              <w:rPr>
                <w:rFonts w:ascii="Gill Sans MT" w:hAnsi="Gill Sans MT"/>
                <w:b/>
                <w:sz w:val="18"/>
                <w:szCs w:val="16"/>
              </w:rPr>
              <w:t>Personal Data Collection Statement:</w:t>
            </w:r>
          </w:p>
          <w:p w14:paraId="0D969BDF" w14:textId="77777777" w:rsidR="0032303B" w:rsidRPr="00B8279C" w:rsidRDefault="0032303B" w:rsidP="0032303B">
            <w:pPr>
              <w:widowControl w:val="0"/>
              <w:numPr>
                <w:ilvl w:val="0"/>
                <w:numId w:val="1"/>
              </w:numPr>
              <w:autoSpaceDE w:val="0"/>
              <w:autoSpaceDN w:val="0"/>
              <w:adjustRightInd w:val="0"/>
              <w:rPr>
                <w:rFonts w:ascii="標楷體" w:eastAsia="標楷體" w:hAnsi="標楷體" w:cs="新細明體"/>
                <w:sz w:val="18"/>
                <w:szCs w:val="16"/>
              </w:rPr>
            </w:pPr>
            <w:r w:rsidRPr="00B8279C">
              <w:rPr>
                <w:rFonts w:ascii="標楷體" w:eastAsia="標楷體" w:hAnsi="標楷體" w:cs="新細明體" w:hint="eastAsia"/>
                <w:sz w:val="18"/>
                <w:szCs w:val="16"/>
              </w:rPr>
              <w:t>澳門大學根據第</w:t>
            </w:r>
            <w:r w:rsidRPr="00B8279C">
              <w:rPr>
                <w:rFonts w:ascii="標楷體" w:eastAsia="標楷體" w:hAnsi="標楷體" w:cs="新細明體"/>
                <w:sz w:val="18"/>
                <w:szCs w:val="16"/>
              </w:rPr>
              <w:t>1/2006</w:t>
            </w:r>
            <w:r w:rsidRPr="00B8279C">
              <w:rPr>
                <w:rFonts w:ascii="標楷體" w:eastAsia="標楷體" w:hAnsi="標楷體" w:cs="新細明體" w:hint="eastAsia"/>
                <w:sz w:val="18"/>
                <w:szCs w:val="16"/>
              </w:rPr>
              <w:t>號法律作為一所公立高等教育機構，將處理在本表格內所收集的個人資料作舉辦活動、提供服務及聯絡之用。基於活動</w:t>
            </w:r>
            <w:r w:rsidRPr="00B8279C">
              <w:rPr>
                <w:rFonts w:ascii="標楷體" w:eastAsia="標楷體" w:hAnsi="標楷體" w:cs="新細明體"/>
                <w:sz w:val="18"/>
                <w:szCs w:val="16"/>
              </w:rPr>
              <w:t> </w:t>
            </w:r>
            <w:r w:rsidRPr="00B8279C">
              <w:rPr>
                <w:rFonts w:ascii="標楷體" w:eastAsia="標楷體" w:hAnsi="標楷體" w:cs="新細明體" w:hint="eastAsia"/>
                <w:sz w:val="18"/>
                <w:szCs w:val="16"/>
              </w:rPr>
              <w:t>或服務所需，上述個人資料有可能轉交本澳或外地相關機構。申請人有權依法申請查閱、更正或更新其存於本校的個人資料。</w:t>
            </w:r>
          </w:p>
          <w:p w14:paraId="65E6664B" w14:textId="77777777" w:rsidR="0032303B" w:rsidRPr="00B8279C" w:rsidRDefault="0032303B" w:rsidP="0032303B">
            <w:pPr>
              <w:widowControl w:val="0"/>
              <w:numPr>
                <w:ilvl w:val="0"/>
                <w:numId w:val="1"/>
              </w:numPr>
              <w:autoSpaceDE w:val="0"/>
              <w:autoSpaceDN w:val="0"/>
              <w:adjustRightInd w:val="0"/>
              <w:rPr>
                <w:rFonts w:ascii="Gill Sans MT" w:hAnsi="Gill Sans MT"/>
                <w:sz w:val="18"/>
                <w:szCs w:val="16"/>
              </w:rPr>
            </w:pPr>
            <w:r w:rsidRPr="00B8279C">
              <w:rPr>
                <w:rFonts w:ascii="Gill Sans MT" w:hAnsi="Gill Sans MT"/>
                <w:color w:val="000000"/>
                <w:sz w:val="18"/>
                <w:szCs w:val="16"/>
              </w:rPr>
              <w:t xml:space="preserve">The University of Macau being a public institution of higher education as set in Law No. 1/ 2006, will process the personal data collected on this form for </w:t>
            </w:r>
            <w:r w:rsidRPr="00B8279C">
              <w:rPr>
                <w:rFonts w:ascii="Gill Sans MT" w:hAnsi="Gill Sans MT"/>
                <w:sz w:val="18"/>
                <w:szCs w:val="16"/>
              </w:rPr>
              <w:t xml:space="preserve">activity </w:t>
            </w:r>
            <w:r w:rsidRPr="00BE4BAD">
              <w:rPr>
                <w:rFonts w:ascii="Gill Sans MT" w:hAnsi="Gill Sans MT"/>
                <w:noProof/>
                <w:sz w:val="18"/>
                <w:szCs w:val="16"/>
              </w:rPr>
              <w:t>organization</w:t>
            </w:r>
            <w:r w:rsidRPr="00B8279C">
              <w:rPr>
                <w:rFonts w:ascii="Gill Sans MT" w:hAnsi="Gill Sans MT"/>
                <w:sz w:val="18"/>
                <w:szCs w:val="16"/>
              </w:rPr>
              <w:t xml:space="preserve">, service providing and contact purposes. Due to the needs of the activity or service, the personal data on this form may </w:t>
            </w:r>
            <w:r w:rsidRPr="00BE4BAD">
              <w:rPr>
                <w:rFonts w:ascii="Gill Sans MT" w:hAnsi="Gill Sans MT"/>
                <w:noProof/>
                <w:sz w:val="18"/>
                <w:szCs w:val="16"/>
              </w:rPr>
              <w:t>be transferred</w:t>
            </w:r>
            <w:r w:rsidRPr="00B8279C">
              <w:rPr>
                <w:rFonts w:ascii="Gill Sans MT" w:hAnsi="Gill Sans MT"/>
                <w:sz w:val="18"/>
                <w:szCs w:val="16"/>
              </w:rPr>
              <w:t xml:space="preserve"> to other </w:t>
            </w:r>
            <w:r w:rsidRPr="00BE4BAD">
              <w:rPr>
                <w:rFonts w:ascii="Gill Sans MT" w:hAnsi="Gill Sans MT"/>
                <w:noProof/>
                <w:sz w:val="18"/>
                <w:szCs w:val="16"/>
              </w:rPr>
              <w:t>organizations</w:t>
            </w:r>
            <w:r w:rsidRPr="00B8279C">
              <w:rPr>
                <w:rFonts w:ascii="Gill Sans MT" w:hAnsi="Gill Sans MT"/>
                <w:sz w:val="18"/>
                <w:szCs w:val="16"/>
              </w:rPr>
              <w:t xml:space="preserve"> in or outside Macao. The applicants have the right to access, rectify or update their </w:t>
            </w:r>
            <w:r w:rsidRPr="00BE4BAD">
              <w:rPr>
                <w:rFonts w:ascii="Gill Sans MT" w:hAnsi="Gill Sans MT"/>
                <w:noProof/>
                <w:sz w:val="18"/>
                <w:szCs w:val="16"/>
              </w:rPr>
              <w:t>personal</w:t>
            </w:r>
            <w:r w:rsidRPr="00B8279C">
              <w:rPr>
                <w:rFonts w:ascii="Gill Sans MT" w:hAnsi="Gill Sans MT"/>
                <w:sz w:val="18"/>
                <w:szCs w:val="16"/>
              </w:rPr>
              <w:t xml:space="preserve"> data stored at UM.</w:t>
            </w:r>
          </w:p>
          <w:p w14:paraId="52EF327F" w14:textId="77777777" w:rsidR="0032303B" w:rsidRPr="00B8279C" w:rsidRDefault="0032303B" w:rsidP="0032303B">
            <w:pPr>
              <w:jc w:val="both"/>
              <w:rPr>
                <w:rFonts w:ascii="Gill Sans MT" w:eastAsia="標楷體" w:hAnsi="Gill Sans MT"/>
                <w:b/>
                <w:sz w:val="18"/>
                <w:szCs w:val="16"/>
              </w:rPr>
            </w:pPr>
          </w:p>
          <w:p w14:paraId="3D711784" w14:textId="77777777" w:rsidR="0032303B" w:rsidRPr="00B8279C" w:rsidRDefault="0032303B" w:rsidP="0032303B">
            <w:pPr>
              <w:jc w:val="both"/>
              <w:rPr>
                <w:rFonts w:ascii="Gill Sans MT" w:eastAsia="標楷體" w:hAnsi="Gill Sans MT"/>
                <w:b/>
                <w:sz w:val="18"/>
                <w:szCs w:val="16"/>
              </w:rPr>
            </w:pPr>
            <w:r w:rsidRPr="00B8279C">
              <w:rPr>
                <w:rFonts w:ascii="Gill Sans MT" w:eastAsia="標楷體" w:hAnsi="Gill Sans MT" w:hint="eastAsia"/>
                <w:b/>
                <w:sz w:val="18"/>
                <w:szCs w:val="16"/>
              </w:rPr>
              <w:t>聲明</w:t>
            </w:r>
            <w:r w:rsidRPr="00B8279C">
              <w:rPr>
                <w:rFonts w:ascii="Gill Sans MT" w:eastAsia="標楷體" w:hAnsi="Gill Sans MT"/>
                <w:b/>
                <w:sz w:val="18"/>
                <w:szCs w:val="16"/>
              </w:rPr>
              <w:t>Declaration</w:t>
            </w:r>
            <w:r w:rsidRPr="00B8279C">
              <w:rPr>
                <w:rFonts w:ascii="Gill Sans MT" w:eastAsia="標楷體" w:hAnsi="Gill Sans MT" w:hint="eastAsia"/>
                <w:b/>
                <w:sz w:val="18"/>
                <w:szCs w:val="16"/>
              </w:rPr>
              <w:t>：</w:t>
            </w:r>
          </w:p>
          <w:p w14:paraId="369FF394" w14:textId="77777777" w:rsidR="0032303B" w:rsidRPr="00B8279C" w:rsidRDefault="0032303B" w:rsidP="0032303B">
            <w:pPr>
              <w:pStyle w:val="ListParagraph"/>
              <w:widowControl w:val="0"/>
              <w:numPr>
                <w:ilvl w:val="0"/>
                <w:numId w:val="5"/>
              </w:numPr>
              <w:ind w:left="432" w:hanging="432"/>
              <w:rPr>
                <w:rFonts w:ascii="新細明體" w:hAnsi="新細明體" w:cs="新細明體"/>
                <w:sz w:val="18"/>
                <w:szCs w:val="18"/>
              </w:rPr>
            </w:pPr>
            <w:r w:rsidRPr="00B8279C">
              <w:rPr>
                <w:rFonts w:ascii="標楷體" w:eastAsia="標楷體" w:hAnsi="標楷體" w:cs="新細明體" w:hint="eastAsia"/>
                <w:sz w:val="18"/>
                <w:szCs w:val="16"/>
              </w:rPr>
              <w:t>謹此聲明本人的健康及體能良好，適合參加練習健體育活動，並經由執業醫生確認本人之體能合乎參加阻力訓練。本人確認知悉參加任何形式之運動都會有危險，並願意承擔自身之意外風險和責任。並無權向澳門大學、體育事務部及其職員對本人在活動中引致自身意外、死亡或任何形式之損失索償及追討責任。</w:t>
            </w:r>
          </w:p>
          <w:p w14:paraId="2FAC4989" w14:textId="494CD8E6" w:rsidR="0032303B" w:rsidRPr="00B8279C" w:rsidRDefault="0032303B" w:rsidP="0032303B">
            <w:pPr>
              <w:pStyle w:val="ListParagraph"/>
              <w:widowControl w:val="0"/>
              <w:numPr>
                <w:ilvl w:val="0"/>
                <w:numId w:val="5"/>
              </w:numPr>
              <w:ind w:left="432" w:hanging="432"/>
              <w:rPr>
                <w:rFonts w:ascii="標楷體" w:eastAsia="標楷體" w:hAnsi="標楷體" w:cs="新細明體"/>
                <w:b/>
                <w:sz w:val="18"/>
                <w:szCs w:val="16"/>
              </w:rPr>
            </w:pPr>
            <w:r w:rsidRPr="00B8279C">
              <w:rPr>
                <w:rFonts w:ascii="Gill Sans MT" w:hAnsi="Gill Sans MT"/>
                <w:sz w:val="18"/>
                <w:szCs w:val="16"/>
              </w:rPr>
              <w:t xml:space="preserve">I declared that I am healthy, physically fit, and suitable to participate in the physical activity, and have not </w:t>
            </w:r>
            <w:r w:rsidRPr="00BE4BAD">
              <w:rPr>
                <w:rFonts w:ascii="Gill Sans MT" w:hAnsi="Gill Sans MT"/>
                <w:noProof/>
                <w:sz w:val="18"/>
                <w:szCs w:val="16"/>
              </w:rPr>
              <w:t>been otherwise advised</w:t>
            </w:r>
            <w:r w:rsidRPr="00B8279C">
              <w:rPr>
                <w:rFonts w:ascii="Gill Sans MT" w:hAnsi="Gill Sans MT"/>
                <w:sz w:val="18"/>
                <w:szCs w:val="16"/>
              </w:rPr>
              <w:t xml:space="preserve"> by a qualified medical practitioner. I understand that by participating in</w:t>
            </w:r>
            <w:r w:rsidRPr="00B8279C">
              <w:rPr>
                <w:rFonts w:ascii="Gill Sans MT" w:hAnsi="Gill Sans MT" w:hint="eastAsia"/>
                <w:sz w:val="18"/>
                <w:szCs w:val="16"/>
              </w:rPr>
              <w:t xml:space="preserve"> sports</w:t>
            </w:r>
            <w:r w:rsidRPr="00B8279C">
              <w:rPr>
                <w:rFonts w:ascii="Gill Sans MT" w:hAnsi="Gill Sans MT"/>
                <w:sz w:val="18"/>
                <w:szCs w:val="16"/>
              </w:rPr>
              <w:t xml:space="preserve">, there are risks of injury, death </w:t>
            </w:r>
            <w:r w:rsidR="00BE4BAD" w:rsidRPr="00BE4BAD">
              <w:rPr>
                <w:rFonts w:ascii="Gill Sans MT" w:hAnsi="Gill Sans MT"/>
                <w:noProof/>
                <w:sz w:val="18"/>
                <w:szCs w:val="16"/>
              </w:rPr>
              <w:t>and</w:t>
            </w:r>
            <w:r w:rsidRPr="00BE4BAD">
              <w:rPr>
                <w:rFonts w:ascii="Gill Sans MT" w:hAnsi="Gill Sans MT"/>
                <w:noProof/>
                <w:sz w:val="18"/>
                <w:szCs w:val="16"/>
              </w:rPr>
              <w:t>/or</w:t>
            </w:r>
            <w:r w:rsidRPr="00B8279C">
              <w:rPr>
                <w:rFonts w:ascii="Gill Sans MT" w:hAnsi="Gill Sans MT"/>
                <w:sz w:val="18"/>
                <w:szCs w:val="16"/>
              </w:rPr>
              <w:t xml:space="preserve"> loss. I am doing exercise entirely at my own risk and responsibility. I </w:t>
            </w:r>
            <w:r w:rsidRPr="00BE4BAD">
              <w:rPr>
                <w:rFonts w:ascii="Gill Sans MT" w:hAnsi="Gill Sans MT"/>
                <w:noProof/>
                <w:sz w:val="18"/>
                <w:szCs w:val="16"/>
              </w:rPr>
              <w:t>hereby</w:t>
            </w:r>
            <w:r w:rsidRPr="00B8279C">
              <w:rPr>
                <w:rFonts w:ascii="Gill Sans MT" w:hAnsi="Gill Sans MT"/>
                <w:sz w:val="18"/>
                <w:szCs w:val="16"/>
              </w:rPr>
              <w:t xml:space="preserve"> discharge the University of Macau, Office of Sports Affairs and any other individual from any responsibility of any injury, death or loss of property incurred during, as consequence of or while travelling to or from different sports venues.</w:t>
            </w:r>
            <w:r w:rsidRPr="00B8279C">
              <w:rPr>
                <w:rFonts w:ascii="新細明體" w:hAnsi="新細明體" w:cs="新細明體"/>
                <w:sz w:val="18"/>
                <w:szCs w:val="18"/>
              </w:rPr>
              <w:t xml:space="preserve">  </w:t>
            </w:r>
          </w:p>
        </w:tc>
      </w:tr>
      <w:tr w:rsidR="00C25FFE" w:rsidRPr="007D2C3F" w14:paraId="47E839DC" w14:textId="77777777" w:rsidTr="00F701ED">
        <w:trPr>
          <w:trHeight w:val="620"/>
        </w:trPr>
        <w:tc>
          <w:tcPr>
            <w:tcW w:w="3058" w:type="dxa"/>
            <w:tcBorders>
              <w:bottom w:val="single" w:sz="4" w:space="0" w:color="auto"/>
            </w:tcBorders>
            <w:vAlign w:val="center"/>
          </w:tcPr>
          <w:p w14:paraId="6FBCCD42" w14:textId="77777777" w:rsidR="0032303B" w:rsidRPr="00B8279C" w:rsidRDefault="00C25FFE" w:rsidP="00C25FFE">
            <w:pPr>
              <w:rPr>
                <w:rFonts w:ascii="標楷體" w:eastAsia="標楷體" w:hAnsi="標楷體"/>
                <w:sz w:val="18"/>
                <w:szCs w:val="20"/>
              </w:rPr>
            </w:pPr>
            <w:r w:rsidRPr="00B8279C">
              <w:rPr>
                <w:rFonts w:ascii="標楷體" w:eastAsia="標楷體" w:hAnsi="標楷體" w:hint="eastAsia"/>
                <w:sz w:val="18"/>
                <w:szCs w:val="20"/>
              </w:rPr>
              <w:t>申請人簽名</w:t>
            </w:r>
          </w:p>
          <w:p w14:paraId="3ECA03AA" w14:textId="391B4919" w:rsidR="00C25FFE" w:rsidRPr="00B8279C" w:rsidRDefault="00C25FFE" w:rsidP="00C25FFE">
            <w:pPr>
              <w:rPr>
                <w:rFonts w:ascii="標楷體" w:eastAsia="標楷體" w:hAnsi="標楷體"/>
                <w:sz w:val="18"/>
                <w:szCs w:val="20"/>
              </w:rPr>
            </w:pPr>
            <w:r w:rsidRPr="00B8279C">
              <w:rPr>
                <w:rFonts w:ascii="Gill Sans MT" w:eastAsia="標楷體" w:hAnsi="Gill Sans MT"/>
                <w:sz w:val="18"/>
                <w:szCs w:val="20"/>
              </w:rPr>
              <w:t>Applicant’s signature</w:t>
            </w:r>
            <w:r w:rsidRPr="00B8279C">
              <w:rPr>
                <w:sz w:val="18"/>
                <w:szCs w:val="20"/>
              </w:rPr>
              <w:t xml:space="preserve"> </w:t>
            </w:r>
          </w:p>
        </w:tc>
        <w:tc>
          <w:tcPr>
            <w:tcW w:w="2339" w:type="dxa"/>
            <w:tcBorders>
              <w:bottom w:val="single" w:sz="4" w:space="0" w:color="auto"/>
            </w:tcBorders>
            <w:vAlign w:val="center"/>
          </w:tcPr>
          <w:p w14:paraId="66FB6905" w14:textId="77777777" w:rsidR="00C25FFE" w:rsidRPr="00B8279C" w:rsidRDefault="00C25FFE" w:rsidP="00C25FFE">
            <w:pPr>
              <w:rPr>
                <w:sz w:val="18"/>
                <w:szCs w:val="20"/>
              </w:rPr>
            </w:pPr>
          </w:p>
        </w:tc>
        <w:tc>
          <w:tcPr>
            <w:tcW w:w="2253" w:type="dxa"/>
            <w:tcBorders>
              <w:bottom w:val="single" w:sz="4" w:space="0" w:color="auto"/>
            </w:tcBorders>
            <w:vAlign w:val="center"/>
          </w:tcPr>
          <w:p w14:paraId="55F8E3F8" w14:textId="77777777" w:rsidR="00C25FFE" w:rsidRPr="00B8279C" w:rsidRDefault="00C25FFE" w:rsidP="00C25FFE">
            <w:pPr>
              <w:rPr>
                <w:rFonts w:ascii="標楷體" w:eastAsia="標楷體" w:hAnsi="標楷體"/>
                <w:sz w:val="18"/>
                <w:szCs w:val="20"/>
              </w:rPr>
            </w:pPr>
            <w:r w:rsidRPr="00B8279C">
              <w:rPr>
                <w:rFonts w:ascii="標楷體" w:eastAsia="標楷體" w:hAnsi="標楷體" w:hint="eastAsia"/>
                <w:sz w:val="18"/>
                <w:szCs w:val="20"/>
              </w:rPr>
              <w:t>日期</w:t>
            </w:r>
          </w:p>
          <w:p w14:paraId="484E844C" w14:textId="77777777" w:rsidR="00C25FFE" w:rsidRPr="00B8279C" w:rsidRDefault="00C25FFE" w:rsidP="00C25FFE">
            <w:pPr>
              <w:rPr>
                <w:sz w:val="18"/>
                <w:szCs w:val="20"/>
              </w:rPr>
            </w:pPr>
            <w:r w:rsidRPr="00B8279C">
              <w:rPr>
                <w:rFonts w:ascii="Gill Sans MT" w:eastAsia="標楷體" w:hAnsi="Gill Sans MT"/>
                <w:sz w:val="18"/>
                <w:szCs w:val="20"/>
              </w:rPr>
              <w:t xml:space="preserve">Date </w:t>
            </w:r>
          </w:p>
        </w:tc>
        <w:tc>
          <w:tcPr>
            <w:tcW w:w="2790" w:type="dxa"/>
            <w:tcBorders>
              <w:bottom w:val="single" w:sz="4" w:space="0" w:color="auto"/>
            </w:tcBorders>
          </w:tcPr>
          <w:p w14:paraId="07364456" w14:textId="77777777" w:rsidR="00C25FFE" w:rsidRPr="00B8279C" w:rsidRDefault="00C25FFE" w:rsidP="00C25FFE">
            <w:pPr>
              <w:rPr>
                <w:sz w:val="18"/>
                <w:szCs w:val="20"/>
              </w:rPr>
            </w:pPr>
          </w:p>
        </w:tc>
      </w:tr>
      <w:tr w:rsidR="00C25FFE" w:rsidRPr="007D2C3F" w14:paraId="35C5FDF2" w14:textId="77777777" w:rsidTr="00A717AF">
        <w:trPr>
          <w:trHeight w:val="170"/>
        </w:trPr>
        <w:tc>
          <w:tcPr>
            <w:tcW w:w="10440" w:type="dxa"/>
            <w:gridSpan w:val="4"/>
            <w:shd w:val="pct10" w:color="auto" w:fill="auto"/>
          </w:tcPr>
          <w:p w14:paraId="3300839D" w14:textId="77777777" w:rsidR="00C25FFE" w:rsidRPr="00B8279C" w:rsidRDefault="00C25FFE" w:rsidP="00C25FFE">
            <w:pPr>
              <w:rPr>
                <w:rFonts w:ascii="標楷體" w:eastAsia="標楷體" w:hAnsi="標楷體"/>
                <w:b/>
                <w:sz w:val="18"/>
                <w:szCs w:val="20"/>
              </w:rPr>
            </w:pPr>
            <w:r w:rsidRPr="00B8279C">
              <w:rPr>
                <w:rFonts w:ascii="標楷體" w:eastAsia="標楷體" w:hAnsi="標楷體" w:hint="eastAsia"/>
                <w:b/>
                <w:sz w:val="18"/>
                <w:szCs w:val="20"/>
              </w:rPr>
              <w:t>由辦公室填寫</w:t>
            </w:r>
            <w:r w:rsidRPr="00B8279C">
              <w:rPr>
                <w:rFonts w:ascii="Gill Sans MT" w:eastAsia="標楷體" w:hAnsi="Gill Sans MT"/>
                <w:sz w:val="18"/>
                <w:szCs w:val="20"/>
              </w:rPr>
              <w:t>For Office use only:</w:t>
            </w:r>
            <w:r w:rsidRPr="00B8279C">
              <w:rPr>
                <w:rFonts w:ascii="Gill Sans MT" w:hAnsi="Gill Sans MT"/>
                <w:sz w:val="18"/>
                <w:szCs w:val="20"/>
              </w:rPr>
              <w:t xml:space="preserve"> </w:t>
            </w:r>
          </w:p>
        </w:tc>
      </w:tr>
      <w:tr w:rsidR="00C25FFE" w:rsidRPr="007D2C3F" w14:paraId="6AA1598D" w14:textId="77777777" w:rsidTr="00F701ED">
        <w:trPr>
          <w:trHeight w:val="50"/>
        </w:trPr>
        <w:tc>
          <w:tcPr>
            <w:tcW w:w="3058" w:type="dxa"/>
            <w:vAlign w:val="center"/>
          </w:tcPr>
          <w:p w14:paraId="678640DD" w14:textId="77777777" w:rsidR="0032303B" w:rsidRPr="00B8279C" w:rsidRDefault="00C25FFE" w:rsidP="00C25FFE">
            <w:pPr>
              <w:rPr>
                <w:sz w:val="18"/>
                <w:szCs w:val="20"/>
              </w:rPr>
            </w:pPr>
            <w:r w:rsidRPr="00B8279C">
              <w:rPr>
                <w:rFonts w:ascii="Gill Sans MT" w:eastAsia="標楷體" w:hAnsi="Gill Sans MT" w:hint="eastAsia"/>
                <w:sz w:val="18"/>
                <w:szCs w:val="20"/>
              </w:rPr>
              <w:t>卡</w:t>
            </w:r>
            <w:r w:rsidRPr="00B8279C">
              <w:rPr>
                <w:rFonts w:hint="eastAsia"/>
                <w:sz w:val="18"/>
                <w:szCs w:val="20"/>
              </w:rPr>
              <w:t>號</w:t>
            </w:r>
          </w:p>
          <w:p w14:paraId="6AAC0CE4" w14:textId="7CB264E5" w:rsidR="0032303B" w:rsidRPr="00B8279C" w:rsidRDefault="00C25FFE" w:rsidP="00C25FFE">
            <w:pPr>
              <w:rPr>
                <w:rFonts w:ascii="Gill Sans MT" w:eastAsia="標楷體" w:hAnsi="Gill Sans MT"/>
                <w:sz w:val="18"/>
                <w:szCs w:val="20"/>
              </w:rPr>
            </w:pPr>
            <w:r w:rsidRPr="00B8279C">
              <w:rPr>
                <w:rFonts w:ascii="Gill Sans MT" w:eastAsia="標楷體" w:hAnsi="Gill Sans MT"/>
                <w:sz w:val="18"/>
                <w:szCs w:val="20"/>
              </w:rPr>
              <w:t xml:space="preserve">Membership No. </w:t>
            </w:r>
          </w:p>
        </w:tc>
        <w:tc>
          <w:tcPr>
            <w:tcW w:w="2339" w:type="dxa"/>
            <w:vAlign w:val="center"/>
          </w:tcPr>
          <w:p w14:paraId="65777366" w14:textId="77777777" w:rsidR="00C25FFE" w:rsidRPr="00B8279C" w:rsidRDefault="00C25FFE" w:rsidP="00C25FFE">
            <w:pPr>
              <w:rPr>
                <w:sz w:val="18"/>
                <w:szCs w:val="20"/>
              </w:rPr>
            </w:pPr>
          </w:p>
        </w:tc>
        <w:tc>
          <w:tcPr>
            <w:tcW w:w="2253" w:type="dxa"/>
            <w:vAlign w:val="center"/>
          </w:tcPr>
          <w:p w14:paraId="756A9C34" w14:textId="77777777" w:rsidR="0032303B" w:rsidRPr="00B8279C" w:rsidRDefault="00C25FFE" w:rsidP="00C25FFE">
            <w:pPr>
              <w:rPr>
                <w:rFonts w:ascii="Gill Sans MT" w:eastAsia="標楷體" w:hAnsi="Gill Sans MT"/>
                <w:sz w:val="18"/>
                <w:szCs w:val="20"/>
              </w:rPr>
            </w:pPr>
            <w:r w:rsidRPr="00B8279C">
              <w:rPr>
                <w:rFonts w:ascii="Gill Sans MT" w:eastAsia="標楷體" w:hAnsi="Gill Sans MT" w:hint="eastAsia"/>
                <w:sz w:val="18"/>
                <w:szCs w:val="20"/>
              </w:rPr>
              <w:t>收據號碼</w:t>
            </w:r>
          </w:p>
          <w:p w14:paraId="4A461ACD" w14:textId="15F77CCA" w:rsidR="00C25FFE" w:rsidRPr="00B8279C" w:rsidRDefault="00C25FFE" w:rsidP="00C25FFE">
            <w:pPr>
              <w:rPr>
                <w:rFonts w:ascii="Gill Sans MT" w:eastAsia="標楷體" w:hAnsi="Gill Sans MT"/>
                <w:sz w:val="18"/>
                <w:szCs w:val="20"/>
              </w:rPr>
            </w:pPr>
            <w:r w:rsidRPr="00B8279C">
              <w:rPr>
                <w:rFonts w:ascii="Gill Sans MT" w:hAnsi="Gill Sans MT"/>
                <w:sz w:val="18"/>
                <w:szCs w:val="20"/>
              </w:rPr>
              <w:t xml:space="preserve">Receipt No. </w:t>
            </w:r>
          </w:p>
        </w:tc>
        <w:tc>
          <w:tcPr>
            <w:tcW w:w="2790" w:type="dxa"/>
          </w:tcPr>
          <w:p w14:paraId="7E7F09A1" w14:textId="77777777" w:rsidR="00C25FFE" w:rsidRPr="00B8279C" w:rsidRDefault="00C25FFE" w:rsidP="00C25FFE">
            <w:pPr>
              <w:rPr>
                <w:sz w:val="18"/>
                <w:szCs w:val="20"/>
              </w:rPr>
            </w:pPr>
          </w:p>
        </w:tc>
      </w:tr>
      <w:tr w:rsidR="00C25FFE" w:rsidRPr="007D2C3F" w14:paraId="70C54A51" w14:textId="77777777" w:rsidTr="00B8279C">
        <w:trPr>
          <w:trHeight w:val="50"/>
        </w:trPr>
        <w:tc>
          <w:tcPr>
            <w:tcW w:w="3058" w:type="dxa"/>
            <w:vAlign w:val="center"/>
          </w:tcPr>
          <w:p w14:paraId="527B1BA3" w14:textId="77777777" w:rsidR="0032303B" w:rsidRPr="00B8279C" w:rsidRDefault="00C25FFE" w:rsidP="00C25FFE">
            <w:pPr>
              <w:rPr>
                <w:rFonts w:ascii="Gill Sans MT" w:eastAsia="標楷體" w:hAnsi="Gill Sans MT"/>
                <w:sz w:val="18"/>
                <w:szCs w:val="20"/>
              </w:rPr>
            </w:pPr>
            <w:r w:rsidRPr="00B8279C">
              <w:rPr>
                <w:rFonts w:ascii="Gill Sans MT" w:eastAsia="標楷體" w:hAnsi="Gill Sans MT" w:hint="eastAsia"/>
                <w:sz w:val="18"/>
                <w:szCs w:val="20"/>
              </w:rPr>
              <w:t>處理人</w:t>
            </w:r>
          </w:p>
          <w:p w14:paraId="4223EF6E" w14:textId="57E01647" w:rsidR="00C25FFE" w:rsidRPr="00B8279C" w:rsidRDefault="00C25FFE" w:rsidP="00C25FFE">
            <w:pPr>
              <w:rPr>
                <w:rFonts w:ascii="Gill Sans MT" w:eastAsia="標楷體" w:hAnsi="Gill Sans MT"/>
                <w:sz w:val="18"/>
                <w:szCs w:val="20"/>
              </w:rPr>
            </w:pPr>
            <w:r w:rsidRPr="00B8279C">
              <w:rPr>
                <w:rFonts w:ascii="Gill Sans MT" w:eastAsia="標楷體" w:hAnsi="Gill Sans MT"/>
                <w:sz w:val="18"/>
                <w:szCs w:val="20"/>
              </w:rPr>
              <w:t>Processed by</w:t>
            </w:r>
          </w:p>
        </w:tc>
        <w:tc>
          <w:tcPr>
            <w:tcW w:w="2339" w:type="dxa"/>
            <w:vAlign w:val="center"/>
          </w:tcPr>
          <w:p w14:paraId="77A52919" w14:textId="77777777" w:rsidR="00C25FFE" w:rsidRPr="00B8279C" w:rsidRDefault="00C25FFE" w:rsidP="00C25FFE">
            <w:pPr>
              <w:rPr>
                <w:sz w:val="18"/>
                <w:szCs w:val="20"/>
              </w:rPr>
            </w:pPr>
          </w:p>
        </w:tc>
        <w:tc>
          <w:tcPr>
            <w:tcW w:w="2253" w:type="dxa"/>
            <w:vAlign w:val="center"/>
          </w:tcPr>
          <w:p w14:paraId="4AC3885F" w14:textId="7E378A7A" w:rsidR="0032303B" w:rsidRPr="00B8279C" w:rsidRDefault="00C25FFE" w:rsidP="00C25FFE">
            <w:pPr>
              <w:rPr>
                <w:rFonts w:ascii="Gill Sans MT" w:eastAsia="標楷體" w:hAnsi="Gill Sans MT"/>
                <w:sz w:val="18"/>
                <w:szCs w:val="20"/>
              </w:rPr>
            </w:pPr>
            <w:r w:rsidRPr="00B8279C">
              <w:rPr>
                <w:rFonts w:ascii="Gill Sans MT" w:eastAsia="標楷體" w:hAnsi="Gill Sans MT" w:hint="eastAsia"/>
                <w:sz w:val="18"/>
                <w:szCs w:val="20"/>
              </w:rPr>
              <w:t>日期</w:t>
            </w:r>
            <w:r w:rsidRPr="00B8279C">
              <w:rPr>
                <w:rFonts w:ascii="Gill Sans MT" w:eastAsia="標楷體" w:hAnsi="Gill Sans MT" w:hint="eastAsia"/>
                <w:sz w:val="18"/>
                <w:szCs w:val="20"/>
              </w:rPr>
              <w:t xml:space="preserve"> </w:t>
            </w:r>
          </w:p>
          <w:p w14:paraId="60AD968B" w14:textId="2CB970D6" w:rsidR="00C25FFE" w:rsidRPr="00B8279C" w:rsidRDefault="0032303B" w:rsidP="00C25FFE">
            <w:pPr>
              <w:rPr>
                <w:rFonts w:ascii="Gill Sans MT" w:eastAsia="標楷體" w:hAnsi="Gill Sans MT"/>
                <w:sz w:val="18"/>
                <w:szCs w:val="20"/>
              </w:rPr>
            </w:pPr>
            <w:r w:rsidRPr="00B8279C">
              <w:rPr>
                <w:rFonts w:ascii="Gill Sans MT" w:hAnsi="Gill Sans MT"/>
                <w:sz w:val="18"/>
                <w:szCs w:val="20"/>
              </w:rPr>
              <w:t>Date</w:t>
            </w:r>
          </w:p>
        </w:tc>
        <w:tc>
          <w:tcPr>
            <w:tcW w:w="2790" w:type="dxa"/>
          </w:tcPr>
          <w:p w14:paraId="7E753027" w14:textId="77777777" w:rsidR="00C25FFE" w:rsidRPr="00B8279C" w:rsidRDefault="00C25FFE" w:rsidP="00C25FFE">
            <w:pPr>
              <w:rPr>
                <w:sz w:val="18"/>
                <w:szCs w:val="20"/>
              </w:rPr>
            </w:pPr>
          </w:p>
        </w:tc>
      </w:tr>
    </w:tbl>
    <w:p w14:paraId="5BC0F2E5" w14:textId="11E2D0E3" w:rsidR="009B018B" w:rsidRPr="007D2C3F" w:rsidRDefault="00AE2D51">
      <w:pPr>
        <w:rPr>
          <w:sz w:val="20"/>
          <w:szCs w:val="20"/>
        </w:rPr>
      </w:pPr>
      <w:r w:rsidRPr="005956F9">
        <w:rPr>
          <w:rFonts w:ascii="標楷體" w:eastAsia="標楷體" w:hAnsi="標楷體"/>
          <w:b/>
          <w:noProof/>
          <w:sz w:val="24"/>
          <w:szCs w:val="20"/>
        </w:rPr>
        <mc:AlternateContent>
          <mc:Choice Requires="wps">
            <w:drawing>
              <wp:anchor distT="45720" distB="45720" distL="114300" distR="114300" simplePos="0" relativeHeight="251661312" behindDoc="1" locked="0" layoutInCell="1" allowOverlap="1" wp14:anchorId="05CAF523" wp14:editId="5F817EA3">
                <wp:simplePos x="0" y="0"/>
                <wp:positionH relativeFrom="column">
                  <wp:posOffset>5257800</wp:posOffset>
                </wp:positionH>
                <wp:positionV relativeFrom="paragraph">
                  <wp:posOffset>67945</wp:posOffset>
                </wp:positionV>
                <wp:extent cx="1587500" cy="228600"/>
                <wp:effectExtent l="0" t="0" r="12700" b="19050"/>
                <wp:wrapTight wrapText="bothSides">
                  <wp:wrapPolygon edited="0">
                    <wp:start x="0" y="0"/>
                    <wp:lineTo x="0" y="21600"/>
                    <wp:lineTo x="21514" y="21600"/>
                    <wp:lineTo x="21514"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0" cy="228600"/>
                        </a:xfrm>
                        <a:prstGeom prst="rect">
                          <a:avLst/>
                        </a:prstGeom>
                        <a:solidFill>
                          <a:srgbClr val="FFFFFF"/>
                        </a:solidFill>
                        <a:ln w="9525">
                          <a:solidFill>
                            <a:schemeClr val="bg1"/>
                          </a:solidFill>
                          <a:miter lim="800000"/>
                          <a:headEnd/>
                          <a:tailEnd/>
                        </a:ln>
                      </wps:spPr>
                      <wps:txbx>
                        <w:txbxContent>
                          <w:p w14:paraId="1F7967C4" w14:textId="01638C4C" w:rsidR="00B8279C" w:rsidRPr="00B8279C" w:rsidRDefault="00B8279C" w:rsidP="00B8279C">
                            <w:pPr>
                              <w:rPr>
                                <w:sz w:val="18"/>
                              </w:rPr>
                            </w:pPr>
                            <w:r w:rsidRPr="00B8279C">
                              <w:rPr>
                                <w:sz w:val="18"/>
                              </w:rPr>
                              <w:t>Effective: 19/11/20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CAF523" id="_x0000_s1028" type="#_x0000_t202" style="position:absolute;margin-left:414pt;margin-top:5.35pt;width:125pt;height:18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" strokecolor="white [3212]">
                <v:textbox>
                  <w:txbxContent>
                    <w:p w14:paraId="1F7967C4" w14:textId="01638C4C" w:rsidR="00B8279C" w:rsidRPr="00B8279C" w:rsidRDefault="00B8279C" w:rsidP="00B8279C">
                      <w:pPr>
                        <w:rPr>
                          <w:sz w:val="18"/>
                        </w:rPr>
                      </w:pPr>
                      <w:r w:rsidRPr="00B8279C">
                        <w:rPr>
                          <w:sz w:val="18"/>
                        </w:rPr>
                        <w:t>Effective: 19/11/2018</w:t>
                      </w:r>
                    </w:p>
                  </w:txbxContent>
                </v:textbox>
                <w10:wrap type="tight"/>
              </v:shape>
            </w:pict>
          </mc:Fallback>
        </mc:AlternateContent>
      </w:r>
    </w:p>
    <w:sectPr w:rsidR="009B018B" w:rsidRPr="007D2C3F" w:rsidSect="00F00866">
      <w:pgSz w:w="12240" w:h="15840"/>
      <w:pgMar w:top="180" w:right="1440" w:bottom="9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CDA10C" w14:textId="77777777" w:rsidR="005350CA" w:rsidRDefault="005350CA" w:rsidP="00F55C4B">
      <w:pPr>
        <w:spacing w:after="0" w:line="240" w:lineRule="auto"/>
      </w:pPr>
      <w:r>
        <w:separator/>
      </w:r>
    </w:p>
  </w:endnote>
  <w:endnote w:type="continuationSeparator" w:id="0">
    <w:p w14:paraId="0ECEAA8F" w14:textId="77777777" w:rsidR="005350CA" w:rsidRDefault="005350CA" w:rsidP="00F55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標楷體">
    <w:panose1 w:val="03000509000000000000"/>
    <w:charset w:val="88"/>
    <w:family w:val="script"/>
    <w:pitch w:val="fixed"/>
    <w:sig w:usb0="00000003" w:usb1="080E0000"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3CA661" w14:textId="77777777" w:rsidR="005350CA" w:rsidRDefault="005350CA" w:rsidP="00F55C4B">
      <w:pPr>
        <w:spacing w:after="0" w:line="240" w:lineRule="auto"/>
      </w:pPr>
      <w:r>
        <w:separator/>
      </w:r>
    </w:p>
  </w:footnote>
  <w:footnote w:type="continuationSeparator" w:id="0">
    <w:p w14:paraId="27CB4F8B" w14:textId="77777777" w:rsidR="005350CA" w:rsidRDefault="005350CA" w:rsidP="00F55C4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50A6D"/>
    <w:multiLevelType w:val="hybridMultilevel"/>
    <w:tmpl w:val="403A5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C630BD"/>
    <w:multiLevelType w:val="hybridMultilevel"/>
    <w:tmpl w:val="F69A0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9C32B4"/>
    <w:multiLevelType w:val="hybridMultilevel"/>
    <w:tmpl w:val="5BE4A8FC"/>
    <w:lvl w:ilvl="0" w:tplc="437EB6D0">
      <w:start w:val="1"/>
      <w:numFmt w:val="upperLetter"/>
      <w:lvlText w:val="%1)"/>
      <w:lvlJc w:val="left"/>
      <w:pPr>
        <w:ind w:left="720" w:hanging="360"/>
      </w:pPr>
      <w:rPr>
        <w:rFonts w:ascii="Gill Sans MT" w:hAnsi="Gill Sans M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C42EA"/>
    <w:multiLevelType w:val="hybridMultilevel"/>
    <w:tmpl w:val="9A064A9C"/>
    <w:lvl w:ilvl="0" w:tplc="D8501106">
      <w:numFmt w:val="bullet"/>
      <w:lvlText w:val="-"/>
      <w:lvlJc w:val="left"/>
      <w:pPr>
        <w:ind w:left="480" w:hanging="480"/>
      </w:pPr>
      <w:rPr>
        <w:rFonts w:ascii="Gill Sans MT" w:eastAsiaTheme="minorEastAsia" w:hAnsi="Gill Sans MT" w:cstheme="minorBidi" w:hint="default"/>
        <w:b/>
        <w:sz w:val="1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691400FC"/>
    <w:multiLevelType w:val="hybridMultilevel"/>
    <w:tmpl w:val="F4783580"/>
    <w:lvl w:ilvl="0" w:tplc="ED38263A">
      <w:numFmt w:val="bullet"/>
      <w:lvlText w:val="-"/>
      <w:lvlJc w:val="left"/>
      <w:pPr>
        <w:ind w:left="720" w:hanging="360"/>
      </w:pPr>
      <w:rPr>
        <w:rFonts w:ascii="Gill Sans MT" w:eastAsiaTheme="minorEastAsia" w:hAnsi="Gill Sans MT"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M7cwtjCzNDIyM7NU0lEKTi0uzszPAymwqAUAuds/rywAAAA="/>
  </w:docVars>
  <w:rsids>
    <w:rsidRoot w:val="00834F79"/>
    <w:rsid w:val="00007777"/>
    <w:rsid w:val="000105ED"/>
    <w:rsid w:val="0001228D"/>
    <w:rsid w:val="00015DFA"/>
    <w:rsid w:val="00021A36"/>
    <w:rsid w:val="00021C44"/>
    <w:rsid w:val="0002527B"/>
    <w:rsid w:val="00041DAE"/>
    <w:rsid w:val="00061320"/>
    <w:rsid w:val="00075C48"/>
    <w:rsid w:val="000816FE"/>
    <w:rsid w:val="00086CD2"/>
    <w:rsid w:val="0008726E"/>
    <w:rsid w:val="00090CF9"/>
    <w:rsid w:val="000A31AC"/>
    <w:rsid w:val="000A4A29"/>
    <w:rsid w:val="000A52F7"/>
    <w:rsid w:val="000A6968"/>
    <w:rsid w:val="000B45C8"/>
    <w:rsid w:val="000B5F91"/>
    <w:rsid w:val="000C2BA8"/>
    <w:rsid w:val="000C59DC"/>
    <w:rsid w:val="00104D48"/>
    <w:rsid w:val="00111929"/>
    <w:rsid w:val="001162A3"/>
    <w:rsid w:val="001173C4"/>
    <w:rsid w:val="001203A4"/>
    <w:rsid w:val="00121C24"/>
    <w:rsid w:val="001356C6"/>
    <w:rsid w:val="00137215"/>
    <w:rsid w:val="0013782C"/>
    <w:rsid w:val="00142313"/>
    <w:rsid w:val="0015732B"/>
    <w:rsid w:val="00166C59"/>
    <w:rsid w:val="00174B44"/>
    <w:rsid w:val="00176413"/>
    <w:rsid w:val="00177785"/>
    <w:rsid w:val="00181752"/>
    <w:rsid w:val="00183C28"/>
    <w:rsid w:val="00192889"/>
    <w:rsid w:val="00195D3C"/>
    <w:rsid w:val="00197D10"/>
    <w:rsid w:val="001A5F6B"/>
    <w:rsid w:val="001B1930"/>
    <w:rsid w:val="001B31C3"/>
    <w:rsid w:val="001B41D5"/>
    <w:rsid w:val="001B4524"/>
    <w:rsid w:val="001C3AB1"/>
    <w:rsid w:val="001C65EA"/>
    <w:rsid w:val="001C66A3"/>
    <w:rsid w:val="001E1063"/>
    <w:rsid w:val="001F311F"/>
    <w:rsid w:val="001F32F8"/>
    <w:rsid w:val="001F6EAB"/>
    <w:rsid w:val="001F6F60"/>
    <w:rsid w:val="0020695A"/>
    <w:rsid w:val="00225D0D"/>
    <w:rsid w:val="002367D0"/>
    <w:rsid w:val="00240B64"/>
    <w:rsid w:val="00245738"/>
    <w:rsid w:val="00267AD3"/>
    <w:rsid w:val="00271AF9"/>
    <w:rsid w:val="00276E29"/>
    <w:rsid w:val="00283AEB"/>
    <w:rsid w:val="0028602D"/>
    <w:rsid w:val="002915FE"/>
    <w:rsid w:val="002A16A4"/>
    <w:rsid w:val="002C1255"/>
    <w:rsid w:val="002C6AFD"/>
    <w:rsid w:val="002D08A4"/>
    <w:rsid w:val="002D5418"/>
    <w:rsid w:val="002E250D"/>
    <w:rsid w:val="002F76A7"/>
    <w:rsid w:val="00310F4C"/>
    <w:rsid w:val="0032303B"/>
    <w:rsid w:val="003261F1"/>
    <w:rsid w:val="003349D5"/>
    <w:rsid w:val="00335FFB"/>
    <w:rsid w:val="0033788A"/>
    <w:rsid w:val="003467ED"/>
    <w:rsid w:val="003703C8"/>
    <w:rsid w:val="00380735"/>
    <w:rsid w:val="003816C0"/>
    <w:rsid w:val="00381B92"/>
    <w:rsid w:val="00387EED"/>
    <w:rsid w:val="003955B5"/>
    <w:rsid w:val="003A34EE"/>
    <w:rsid w:val="003A784F"/>
    <w:rsid w:val="003C6BF0"/>
    <w:rsid w:val="003E47CA"/>
    <w:rsid w:val="003E67BB"/>
    <w:rsid w:val="003E7CAF"/>
    <w:rsid w:val="003F67D0"/>
    <w:rsid w:val="004035E9"/>
    <w:rsid w:val="004057DC"/>
    <w:rsid w:val="00405E4E"/>
    <w:rsid w:val="00445267"/>
    <w:rsid w:val="00445481"/>
    <w:rsid w:val="00460E2E"/>
    <w:rsid w:val="00475EDD"/>
    <w:rsid w:val="004D7D50"/>
    <w:rsid w:val="00500040"/>
    <w:rsid w:val="005022D5"/>
    <w:rsid w:val="00516B86"/>
    <w:rsid w:val="00517327"/>
    <w:rsid w:val="005206A3"/>
    <w:rsid w:val="00520882"/>
    <w:rsid w:val="00521CE7"/>
    <w:rsid w:val="00522336"/>
    <w:rsid w:val="005331AC"/>
    <w:rsid w:val="005350CA"/>
    <w:rsid w:val="00541050"/>
    <w:rsid w:val="005460BA"/>
    <w:rsid w:val="0054661B"/>
    <w:rsid w:val="00552E99"/>
    <w:rsid w:val="00553DA7"/>
    <w:rsid w:val="00557515"/>
    <w:rsid w:val="00560238"/>
    <w:rsid w:val="00560D63"/>
    <w:rsid w:val="00576C9D"/>
    <w:rsid w:val="005856DF"/>
    <w:rsid w:val="00587D1A"/>
    <w:rsid w:val="00594004"/>
    <w:rsid w:val="00594D4E"/>
    <w:rsid w:val="00594D6F"/>
    <w:rsid w:val="005956F9"/>
    <w:rsid w:val="005A60D6"/>
    <w:rsid w:val="005A6C2B"/>
    <w:rsid w:val="005C24CB"/>
    <w:rsid w:val="005D2E20"/>
    <w:rsid w:val="005D55FF"/>
    <w:rsid w:val="005D5A9B"/>
    <w:rsid w:val="005E7FD1"/>
    <w:rsid w:val="005F1695"/>
    <w:rsid w:val="005F2C05"/>
    <w:rsid w:val="005F6AC8"/>
    <w:rsid w:val="0060567A"/>
    <w:rsid w:val="00625281"/>
    <w:rsid w:val="00626256"/>
    <w:rsid w:val="00626EED"/>
    <w:rsid w:val="00627375"/>
    <w:rsid w:val="00635BBB"/>
    <w:rsid w:val="0063687C"/>
    <w:rsid w:val="00641AD2"/>
    <w:rsid w:val="00663BEF"/>
    <w:rsid w:val="0066667A"/>
    <w:rsid w:val="00670EDC"/>
    <w:rsid w:val="0067105D"/>
    <w:rsid w:val="00685A64"/>
    <w:rsid w:val="00686EF4"/>
    <w:rsid w:val="00693AA5"/>
    <w:rsid w:val="00697CAF"/>
    <w:rsid w:val="006A6AEB"/>
    <w:rsid w:val="006C40CD"/>
    <w:rsid w:val="006D08D3"/>
    <w:rsid w:val="006E1038"/>
    <w:rsid w:val="006E1679"/>
    <w:rsid w:val="006E4CA7"/>
    <w:rsid w:val="007002E2"/>
    <w:rsid w:val="00721574"/>
    <w:rsid w:val="00741443"/>
    <w:rsid w:val="007416BB"/>
    <w:rsid w:val="007527DD"/>
    <w:rsid w:val="007544B8"/>
    <w:rsid w:val="0076095A"/>
    <w:rsid w:val="00763A2E"/>
    <w:rsid w:val="00764B35"/>
    <w:rsid w:val="00772690"/>
    <w:rsid w:val="007826F1"/>
    <w:rsid w:val="00786686"/>
    <w:rsid w:val="00791E95"/>
    <w:rsid w:val="007A24ED"/>
    <w:rsid w:val="007B2263"/>
    <w:rsid w:val="007D2C3F"/>
    <w:rsid w:val="007D4ED1"/>
    <w:rsid w:val="007E072A"/>
    <w:rsid w:val="007E4780"/>
    <w:rsid w:val="007F6634"/>
    <w:rsid w:val="007F6F4A"/>
    <w:rsid w:val="007F7F8A"/>
    <w:rsid w:val="00800FB6"/>
    <w:rsid w:val="00810F4A"/>
    <w:rsid w:val="00811DB3"/>
    <w:rsid w:val="00815EA1"/>
    <w:rsid w:val="00821C42"/>
    <w:rsid w:val="00822989"/>
    <w:rsid w:val="00834F79"/>
    <w:rsid w:val="00835823"/>
    <w:rsid w:val="00835881"/>
    <w:rsid w:val="00836E6B"/>
    <w:rsid w:val="00856A7A"/>
    <w:rsid w:val="00864E4C"/>
    <w:rsid w:val="008655E0"/>
    <w:rsid w:val="00870ECD"/>
    <w:rsid w:val="0087107B"/>
    <w:rsid w:val="00886D16"/>
    <w:rsid w:val="008902E7"/>
    <w:rsid w:val="008903CA"/>
    <w:rsid w:val="008A1DB5"/>
    <w:rsid w:val="008B0CC5"/>
    <w:rsid w:val="008B4633"/>
    <w:rsid w:val="008F3596"/>
    <w:rsid w:val="008F753A"/>
    <w:rsid w:val="00923F16"/>
    <w:rsid w:val="00937302"/>
    <w:rsid w:val="009424F9"/>
    <w:rsid w:val="00951D92"/>
    <w:rsid w:val="00952318"/>
    <w:rsid w:val="009536F9"/>
    <w:rsid w:val="00982C0E"/>
    <w:rsid w:val="009A0A99"/>
    <w:rsid w:val="009B018B"/>
    <w:rsid w:val="009B5D4D"/>
    <w:rsid w:val="009B7D43"/>
    <w:rsid w:val="009C69ED"/>
    <w:rsid w:val="009D59C7"/>
    <w:rsid w:val="009E374E"/>
    <w:rsid w:val="009E6C5E"/>
    <w:rsid w:val="00A03EA5"/>
    <w:rsid w:val="00A13C55"/>
    <w:rsid w:val="00A15C8B"/>
    <w:rsid w:val="00A24E3D"/>
    <w:rsid w:val="00A260A8"/>
    <w:rsid w:val="00A3793E"/>
    <w:rsid w:val="00A447D8"/>
    <w:rsid w:val="00A50A1E"/>
    <w:rsid w:val="00A53531"/>
    <w:rsid w:val="00A554B8"/>
    <w:rsid w:val="00A563DC"/>
    <w:rsid w:val="00A639DC"/>
    <w:rsid w:val="00A717AF"/>
    <w:rsid w:val="00A828C0"/>
    <w:rsid w:val="00A91FE1"/>
    <w:rsid w:val="00A92F1A"/>
    <w:rsid w:val="00A95A6A"/>
    <w:rsid w:val="00AA0AD7"/>
    <w:rsid w:val="00AA211F"/>
    <w:rsid w:val="00AA6281"/>
    <w:rsid w:val="00AA6879"/>
    <w:rsid w:val="00AC1CA3"/>
    <w:rsid w:val="00AD0125"/>
    <w:rsid w:val="00AD3313"/>
    <w:rsid w:val="00AE2B27"/>
    <w:rsid w:val="00AE2D51"/>
    <w:rsid w:val="00AE69B7"/>
    <w:rsid w:val="00AF4C77"/>
    <w:rsid w:val="00B020CD"/>
    <w:rsid w:val="00B03ECE"/>
    <w:rsid w:val="00B100B0"/>
    <w:rsid w:val="00B111AF"/>
    <w:rsid w:val="00B12912"/>
    <w:rsid w:val="00B25F3C"/>
    <w:rsid w:val="00B32B7E"/>
    <w:rsid w:val="00B41B08"/>
    <w:rsid w:val="00B511E0"/>
    <w:rsid w:val="00B52D11"/>
    <w:rsid w:val="00B62915"/>
    <w:rsid w:val="00B62EDE"/>
    <w:rsid w:val="00B63897"/>
    <w:rsid w:val="00B70542"/>
    <w:rsid w:val="00B8279C"/>
    <w:rsid w:val="00B94C6E"/>
    <w:rsid w:val="00B97029"/>
    <w:rsid w:val="00B9785F"/>
    <w:rsid w:val="00BB4D1E"/>
    <w:rsid w:val="00BB6DD0"/>
    <w:rsid w:val="00BC16C0"/>
    <w:rsid w:val="00BC69CF"/>
    <w:rsid w:val="00BD056E"/>
    <w:rsid w:val="00BD2BD3"/>
    <w:rsid w:val="00BE4BAD"/>
    <w:rsid w:val="00BF0DC8"/>
    <w:rsid w:val="00BF1967"/>
    <w:rsid w:val="00BF56F3"/>
    <w:rsid w:val="00C00607"/>
    <w:rsid w:val="00C01770"/>
    <w:rsid w:val="00C24982"/>
    <w:rsid w:val="00C25FFE"/>
    <w:rsid w:val="00C5753B"/>
    <w:rsid w:val="00C6288A"/>
    <w:rsid w:val="00C6632D"/>
    <w:rsid w:val="00C664C4"/>
    <w:rsid w:val="00C76B5F"/>
    <w:rsid w:val="00C76E3F"/>
    <w:rsid w:val="00C821AA"/>
    <w:rsid w:val="00C832FA"/>
    <w:rsid w:val="00C83849"/>
    <w:rsid w:val="00C861E2"/>
    <w:rsid w:val="00C96288"/>
    <w:rsid w:val="00CB1C5A"/>
    <w:rsid w:val="00CC610B"/>
    <w:rsid w:val="00CD6D90"/>
    <w:rsid w:val="00CE2E5A"/>
    <w:rsid w:val="00CF5C1D"/>
    <w:rsid w:val="00D00EC9"/>
    <w:rsid w:val="00D11F2B"/>
    <w:rsid w:val="00D14AD2"/>
    <w:rsid w:val="00D367CE"/>
    <w:rsid w:val="00D37011"/>
    <w:rsid w:val="00D415B0"/>
    <w:rsid w:val="00D4243F"/>
    <w:rsid w:val="00D4527C"/>
    <w:rsid w:val="00D47997"/>
    <w:rsid w:val="00D63EB8"/>
    <w:rsid w:val="00D6435C"/>
    <w:rsid w:val="00D675A0"/>
    <w:rsid w:val="00D763AD"/>
    <w:rsid w:val="00D90208"/>
    <w:rsid w:val="00D97AF5"/>
    <w:rsid w:val="00DB0548"/>
    <w:rsid w:val="00DB5FBF"/>
    <w:rsid w:val="00DB657B"/>
    <w:rsid w:val="00DB6DC0"/>
    <w:rsid w:val="00DC26CC"/>
    <w:rsid w:val="00DD4E2E"/>
    <w:rsid w:val="00DE4649"/>
    <w:rsid w:val="00DE7DE8"/>
    <w:rsid w:val="00DF6D77"/>
    <w:rsid w:val="00E0545E"/>
    <w:rsid w:val="00E05669"/>
    <w:rsid w:val="00E1002A"/>
    <w:rsid w:val="00E10477"/>
    <w:rsid w:val="00E1275F"/>
    <w:rsid w:val="00E15184"/>
    <w:rsid w:val="00E157FF"/>
    <w:rsid w:val="00E31697"/>
    <w:rsid w:val="00E37593"/>
    <w:rsid w:val="00E45C64"/>
    <w:rsid w:val="00E81308"/>
    <w:rsid w:val="00E82785"/>
    <w:rsid w:val="00E91254"/>
    <w:rsid w:val="00E97EC3"/>
    <w:rsid w:val="00EA09A5"/>
    <w:rsid w:val="00EA3CE5"/>
    <w:rsid w:val="00EA60A1"/>
    <w:rsid w:val="00EB7387"/>
    <w:rsid w:val="00EC4EFD"/>
    <w:rsid w:val="00ED2B3E"/>
    <w:rsid w:val="00ED53B3"/>
    <w:rsid w:val="00F00866"/>
    <w:rsid w:val="00F05279"/>
    <w:rsid w:val="00F05654"/>
    <w:rsid w:val="00F20899"/>
    <w:rsid w:val="00F214F2"/>
    <w:rsid w:val="00F2551C"/>
    <w:rsid w:val="00F324C9"/>
    <w:rsid w:val="00F36C76"/>
    <w:rsid w:val="00F50B57"/>
    <w:rsid w:val="00F544F5"/>
    <w:rsid w:val="00F55C4B"/>
    <w:rsid w:val="00F55CD7"/>
    <w:rsid w:val="00F57DE0"/>
    <w:rsid w:val="00F677A8"/>
    <w:rsid w:val="00F701ED"/>
    <w:rsid w:val="00F728FB"/>
    <w:rsid w:val="00F72CF9"/>
    <w:rsid w:val="00F825C1"/>
    <w:rsid w:val="00FB194D"/>
    <w:rsid w:val="00FC3B71"/>
    <w:rsid w:val="00FC5364"/>
    <w:rsid w:val="00FE7FF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329177C"/>
  <w15:chartTrackingRefBased/>
  <w15:docId w15:val="{C5E65D34-153B-4B1F-BD51-99C3A84C3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4F79"/>
    <w:pPr>
      <w:ind w:left="720"/>
      <w:contextualSpacing/>
    </w:pPr>
  </w:style>
  <w:style w:type="paragraph" w:styleId="Header">
    <w:name w:val="header"/>
    <w:basedOn w:val="Normal"/>
    <w:link w:val="HeaderChar"/>
    <w:uiPriority w:val="99"/>
    <w:unhideWhenUsed/>
    <w:rsid w:val="00F55C4B"/>
    <w:pPr>
      <w:tabs>
        <w:tab w:val="center" w:pos="4320"/>
        <w:tab w:val="right" w:pos="8640"/>
      </w:tabs>
      <w:spacing w:after="0" w:line="240" w:lineRule="auto"/>
    </w:pPr>
  </w:style>
  <w:style w:type="character" w:customStyle="1" w:styleId="HeaderChar">
    <w:name w:val="Header Char"/>
    <w:basedOn w:val="DefaultParagraphFont"/>
    <w:link w:val="Header"/>
    <w:uiPriority w:val="99"/>
    <w:rsid w:val="00F55C4B"/>
  </w:style>
  <w:style w:type="paragraph" w:styleId="Footer">
    <w:name w:val="footer"/>
    <w:basedOn w:val="Normal"/>
    <w:link w:val="FooterChar"/>
    <w:uiPriority w:val="99"/>
    <w:unhideWhenUsed/>
    <w:rsid w:val="00F55C4B"/>
    <w:pPr>
      <w:tabs>
        <w:tab w:val="center" w:pos="4320"/>
        <w:tab w:val="right" w:pos="8640"/>
      </w:tabs>
      <w:spacing w:after="0" w:line="240" w:lineRule="auto"/>
    </w:pPr>
  </w:style>
  <w:style w:type="character" w:customStyle="1" w:styleId="FooterChar">
    <w:name w:val="Footer Char"/>
    <w:basedOn w:val="DefaultParagraphFont"/>
    <w:link w:val="Footer"/>
    <w:uiPriority w:val="99"/>
    <w:rsid w:val="00F55C4B"/>
  </w:style>
  <w:style w:type="character" w:customStyle="1" w:styleId="shorttext">
    <w:name w:val="short_text"/>
    <w:rsid w:val="008B4633"/>
  </w:style>
  <w:style w:type="character" w:customStyle="1" w:styleId="alt-edited">
    <w:name w:val="alt-edited"/>
    <w:rsid w:val="008B4633"/>
  </w:style>
  <w:style w:type="paragraph" w:styleId="BalloonText">
    <w:name w:val="Balloon Text"/>
    <w:basedOn w:val="Normal"/>
    <w:link w:val="BalloonTextChar"/>
    <w:uiPriority w:val="99"/>
    <w:semiHidden/>
    <w:unhideWhenUsed/>
    <w:rsid w:val="005940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4004"/>
    <w:rPr>
      <w:rFonts w:ascii="Segoe UI" w:hAnsi="Segoe UI" w:cs="Segoe UI"/>
      <w:sz w:val="18"/>
      <w:szCs w:val="18"/>
    </w:rPr>
  </w:style>
  <w:style w:type="paragraph" w:styleId="Salutation">
    <w:name w:val="Salutation"/>
    <w:basedOn w:val="Normal"/>
    <w:next w:val="Normal"/>
    <w:link w:val="SalutationChar"/>
    <w:uiPriority w:val="99"/>
    <w:unhideWhenUsed/>
    <w:rsid w:val="00267AD3"/>
    <w:rPr>
      <w:rFonts w:ascii="新細明體" w:hAnsi="新細明體" w:cs="新細明體"/>
      <w:sz w:val="18"/>
      <w:szCs w:val="18"/>
    </w:rPr>
  </w:style>
  <w:style w:type="character" w:customStyle="1" w:styleId="SalutationChar">
    <w:name w:val="Salutation Char"/>
    <w:basedOn w:val="DefaultParagraphFont"/>
    <w:link w:val="Salutation"/>
    <w:uiPriority w:val="99"/>
    <w:rsid w:val="00267AD3"/>
    <w:rPr>
      <w:rFonts w:ascii="新細明體" w:hAnsi="新細明體" w:cs="新細明體"/>
      <w:sz w:val="18"/>
      <w:szCs w:val="18"/>
    </w:rPr>
  </w:style>
  <w:style w:type="paragraph" w:styleId="Closing">
    <w:name w:val="Closing"/>
    <w:basedOn w:val="Normal"/>
    <w:link w:val="ClosingChar"/>
    <w:uiPriority w:val="99"/>
    <w:unhideWhenUsed/>
    <w:rsid w:val="00267AD3"/>
    <w:pPr>
      <w:spacing w:after="0" w:line="240" w:lineRule="auto"/>
      <w:ind w:left="4320"/>
    </w:pPr>
    <w:rPr>
      <w:rFonts w:ascii="新細明體" w:hAnsi="新細明體" w:cs="新細明體"/>
      <w:sz w:val="18"/>
      <w:szCs w:val="18"/>
    </w:rPr>
  </w:style>
  <w:style w:type="character" w:customStyle="1" w:styleId="ClosingChar">
    <w:name w:val="Closing Char"/>
    <w:basedOn w:val="DefaultParagraphFont"/>
    <w:link w:val="Closing"/>
    <w:uiPriority w:val="99"/>
    <w:rsid w:val="00267AD3"/>
    <w:rPr>
      <w:rFonts w:ascii="新細明體" w:hAnsi="新細明體" w:cs="新細明體"/>
      <w:sz w:val="18"/>
      <w:szCs w:val="18"/>
    </w:rPr>
  </w:style>
  <w:style w:type="character" w:styleId="CommentReference">
    <w:name w:val="annotation reference"/>
    <w:basedOn w:val="DefaultParagraphFont"/>
    <w:uiPriority w:val="99"/>
    <w:semiHidden/>
    <w:unhideWhenUsed/>
    <w:rsid w:val="00267AD3"/>
    <w:rPr>
      <w:sz w:val="16"/>
      <w:szCs w:val="16"/>
    </w:rPr>
  </w:style>
  <w:style w:type="paragraph" w:styleId="CommentText">
    <w:name w:val="annotation text"/>
    <w:basedOn w:val="Normal"/>
    <w:link w:val="CommentTextChar"/>
    <w:uiPriority w:val="99"/>
    <w:semiHidden/>
    <w:unhideWhenUsed/>
    <w:rsid w:val="00267AD3"/>
    <w:pPr>
      <w:spacing w:line="240" w:lineRule="auto"/>
    </w:pPr>
    <w:rPr>
      <w:sz w:val="20"/>
      <w:szCs w:val="20"/>
    </w:rPr>
  </w:style>
  <w:style w:type="character" w:customStyle="1" w:styleId="CommentTextChar">
    <w:name w:val="Comment Text Char"/>
    <w:basedOn w:val="DefaultParagraphFont"/>
    <w:link w:val="CommentText"/>
    <w:uiPriority w:val="99"/>
    <w:semiHidden/>
    <w:rsid w:val="00267AD3"/>
    <w:rPr>
      <w:sz w:val="20"/>
      <w:szCs w:val="20"/>
    </w:rPr>
  </w:style>
  <w:style w:type="paragraph" w:styleId="CommentSubject">
    <w:name w:val="annotation subject"/>
    <w:basedOn w:val="CommentText"/>
    <w:next w:val="CommentText"/>
    <w:link w:val="CommentSubjectChar"/>
    <w:uiPriority w:val="99"/>
    <w:semiHidden/>
    <w:unhideWhenUsed/>
    <w:rsid w:val="00267AD3"/>
    <w:rPr>
      <w:b/>
      <w:bCs/>
    </w:rPr>
  </w:style>
  <w:style w:type="character" w:customStyle="1" w:styleId="CommentSubjectChar">
    <w:name w:val="Comment Subject Char"/>
    <w:basedOn w:val="CommentTextChar"/>
    <w:link w:val="CommentSubject"/>
    <w:uiPriority w:val="99"/>
    <w:semiHidden/>
    <w:rsid w:val="00267AD3"/>
    <w:rPr>
      <w:b/>
      <w:bCs/>
      <w:sz w:val="20"/>
      <w:szCs w:val="20"/>
    </w:rPr>
  </w:style>
  <w:style w:type="paragraph" w:styleId="NoteHeading">
    <w:name w:val="Note Heading"/>
    <w:basedOn w:val="Normal"/>
    <w:next w:val="Normal"/>
    <w:link w:val="NoteHeadingChar"/>
    <w:uiPriority w:val="99"/>
    <w:unhideWhenUsed/>
    <w:rsid w:val="00A717AF"/>
    <w:pPr>
      <w:spacing w:after="0" w:line="240" w:lineRule="auto"/>
    </w:pPr>
    <w:rPr>
      <w:rFonts w:ascii="Gill Sans MT" w:eastAsia="標楷體" w:hAnsi="Gill Sans MT"/>
      <w:sz w:val="20"/>
      <w:szCs w:val="20"/>
    </w:rPr>
  </w:style>
  <w:style w:type="character" w:customStyle="1" w:styleId="NoteHeadingChar">
    <w:name w:val="Note Heading Char"/>
    <w:basedOn w:val="DefaultParagraphFont"/>
    <w:link w:val="NoteHeading"/>
    <w:uiPriority w:val="99"/>
    <w:rsid w:val="00A717AF"/>
    <w:rPr>
      <w:rFonts w:ascii="Gill Sans MT" w:eastAsia="標楷體" w:hAnsi="Gill Sans M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2289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3FCD13-780D-49E7-ACE9-E61140C35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0</TotalTime>
  <Pages>1</Pages>
  <Words>416</Words>
  <Characters>237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M</Company>
  <LinksUpToDate>false</LinksUpToDate>
  <CharactersWithSpaces>2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leong</dc:creator>
  <cp:keywords/>
  <dc:description/>
  <cp:lastModifiedBy>samleong</cp:lastModifiedBy>
  <cp:revision>26</cp:revision>
  <cp:lastPrinted>2018-11-16T01:56:00Z</cp:lastPrinted>
  <dcterms:created xsi:type="dcterms:W3CDTF">2018-10-15T09:03:00Z</dcterms:created>
  <dcterms:modified xsi:type="dcterms:W3CDTF">2018-11-16T03:00:00Z</dcterms:modified>
</cp:coreProperties>
</file>